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161072" w14:textId="632899C1" w:rsidR="009329A2" w:rsidRDefault="009329A2" w:rsidP="009329A2">
      <w:pPr>
        <w:jc w:val="center"/>
        <w:rPr>
          <w:sz w:val="36"/>
          <w:szCs w:val="32"/>
        </w:rPr>
      </w:pPr>
      <w:r>
        <w:rPr>
          <w:sz w:val="36"/>
          <w:szCs w:val="32"/>
        </w:rPr>
        <w:t>IN Cold-Water Project:</w:t>
      </w:r>
    </w:p>
    <w:p w14:paraId="279F79E6" w14:textId="7C2CEBEE" w:rsidR="009329A2" w:rsidRDefault="009329A2" w:rsidP="009329A2">
      <w:pPr>
        <w:jc w:val="center"/>
        <w:rPr>
          <w:sz w:val="36"/>
          <w:szCs w:val="32"/>
        </w:rPr>
      </w:pPr>
      <w:r>
        <w:rPr>
          <w:sz w:val="36"/>
          <w:szCs w:val="32"/>
        </w:rPr>
        <w:t>Macroinvertebrate and fish metrics discussion</w:t>
      </w:r>
    </w:p>
    <w:p w14:paraId="6264095D" w14:textId="6F264775" w:rsidR="00DD7847" w:rsidRDefault="00DD7847" w:rsidP="009329A2">
      <w:pPr>
        <w:jc w:val="center"/>
      </w:pPr>
      <w:r>
        <w:t>Ben Block</w:t>
      </w:r>
    </w:p>
    <w:p w14:paraId="2A904ADE" w14:textId="2E8892C1" w:rsidR="00DD7847" w:rsidRPr="00DD7847" w:rsidRDefault="00DD7847" w:rsidP="009329A2">
      <w:pPr>
        <w:jc w:val="center"/>
      </w:pPr>
      <w:r>
        <w:t>January 13, 2021</w:t>
      </w: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</w:rPr>
        <w:id w:val="169742056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BB2233F" w14:textId="70455C01" w:rsidR="001C2138" w:rsidRDefault="001C2138">
          <w:pPr>
            <w:pStyle w:val="TOCHeading"/>
          </w:pPr>
          <w:r>
            <w:t>Table of Contents</w:t>
          </w:r>
        </w:p>
        <w:p w14:paraId="34F87B0D" w14:textId="5887096F" w:rsidR="001C2138" w:rsidRDefault="001C2138">
          <w:pPr>
            <w:pStyle w:val="TOC1"/>
            <w:tabs>
              <w:tab w:val="right" w:leader="dot" w:pos="1079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1422476" w:history="1">
            <w:r w:rsidRPr="00C0504F">
              <w:rPr>
                <w:rStyle w:val="Hyperlink"/>
                <w:noProof/>
              </w:rPr>
              <w:t>Backgrou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4224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EED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956276" w14:textId="4326740A" w:rsidR="001C2138" w:rsidRDefault="007C37F2">
          <w:pPr>
            <w:pStyle w:val="TOC1"/>
            <w:tabs>
              <w:tab w:val="right" w:leader="dot" w:pos="10790"/>
            </w:tabs>
            <w:rPr>
              <w:noProof/>
            </w:rPr>
          </w:pPr>
          <w:hyperlink w:anchor="_Toc61422477" w:history="1">
            <w:r w:rsidR="001C2138" w:rsidRPr="00C0504F">
              <w:rPr>
                <w:rStyle w:val="Hyperlink"/>
                <w:noProof/>
              </w:rPr>
              <w:t>Macroinvertebrate IBIs</w:t>
            </w:r>
            <w:r w:rsidR="001C2138">
              <w:rPr>
                <w:noProof/>
                <w:webHidden/>
              </w:rPr>
              <w:tab/>
            </w:r>
            <w:r w:rsidR="001C2138">
              <w:rPr>
                <w:noProof/>
                <w:webHidden/>
              </w:rPr>
              <w:fldChar w:fldCharType="begin"/>
            </w:r>
            <w:r w:rsidR="001C2138">
              <w:rPr>
                <w:noProof/>
                <w:webHidden/>
              </w:rPr>
              <w:instrText xml:space="preserve"> PAGEREF _Toc61422477 \h </w:instrText>
            </w:r>
            <w:r w:rsidR="001C2138">
              <w:rPr>
                <w:noProof/>
                <w:webHidden/>
              </w:rPr>
            </w:r>
            <w:r w:rsidR="001C2138">
              <w:rPr>
                <w:noProof/>
                <w:webHidden/>
              </w:rPr>
              <w:fldChar w:fldCharType="separate"/>
            </w:r>
            <w:r w:rsidR="00014EED">
              <w:rPr>
                <w:noProof/>
                <w:webHidden/>
              </w:rPr>
              <w:t>2</w:t>
            </w:r>
            <w:r w:rsidR="001C2138">
              <w:rPr>
                <w:noProof/>
                <w:webHidden/>
              </w:rPr>
              <w:fldChar w:fldCharType="end"/>
            </w:r>
          </w:hyperlink>
        </w:p>
        <w:p w14:paraId="6CEF204E" w14:textId="36949CD5" w:rsidR="001C2138" w:rsidRDefault="007C37F2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61422478" w:history="1">
            <w:r w:rsidR="001C2138" w:rsidRPr="00C0504F">
              <w:rPr>
                <w:rStyle w:val="Hyperlink"/>
                <w:noProof/>
              </w:rPr>
              <w:t>New Metrics</w:t>
            </w:r>
            <w:r w:rsidR="001C2138">
              <w:rPr>
                <w:noProof/>
                <w:webHidden/>
              </w:rPr>
              <w:tab/>
            </w:r>
            <w:r w:rsidR="001C2138">
              <w:rPr>
                <w:noProof/>
                <w:webHidden/>
              </w:rPr>
              <w:fldChar w:fldCharType="begin"/>
            </w:r>
            <w:r w:rsidR="001C2138">
              <w:rPr>
                <w:noProof/>
                <w:webHidden/>
              </w:rPr>
              <w:instrText xml:space="preserve"> PAGEREF _Toc61422478 \h </w:instrText>
            </w:r>
            <w:r w:rsidR="001C2138">
              <w:rPr>
                <w:noProof/>
                <w:webHidden/>
              </w:rPr>
            </w:r>
            <w:r w:rsidR="001C2138">
              <w:rPr>
                <w:noProof/>
                <w:webHidden/>
              </w:rPr>
              <w:fldChar w:fldCharType="separate"/>
            </w:r>
            <w:r w:rsidR="00014EED">
              <w:rPr>
                <w:noProof/>
                <w:webHidden/>
              </w:rPr>
              <w:t>2</w:t>
            </w:r>
            <w:r w:rsidR="001C2138">
              <w:rPr>
                <w:noProof/>
                <w:webHidden/>
              </w:rPr>
              <w:fldChar w:fldCharType="end"/>
            </w:r>
          </w:hyperlink>
        </w:p>
        <w:p w14:paraId="2CB74F91" w14:textId="13ED347A" w:rsidR="001C2138" w:rsidRDefault="007C37F2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61422479" w:history="1">
            <w:r w:rsidR="001C2138" w:rsidRPr="00C0504F">
              <w:rPr>
                <w:rStyle w:val="Hyperlink"/>
                <w:noProof/>
              </w:rPr>
              <w:t>Unique Bug Metrics</w:t>
            </w:r>
            <w:r w:rsidR="001C2138">
              <w:rPr>
                <w:noProof/>
                <w:webHidden/>
              </w:rPr>
              <w:tab/>
            </w:r>
            <w:r w:rsidR="001C2138">
              <w:rPr>
                <w:noProof/>
                <w:webHidden/>
              </w:rPr>
              <w:fldChar w:fldCharType="begin"/>
            </w:r>
            <w:r w:rsidR="001C2138">
              <w:rPr>
                <w:noProof/>
                <w:webHidden/>
              </w:rPr>
              <w:instrText xml:space="preserve"> PAGEREF _Toc61422479 \h </w:instrText>
            </w:r>
            <w:r w:rsidR="001C2138">
              <w:rPr>
                <w:noProof/>
                <w:webHidden/>
              </w:rPr>
            </w:r>
            <w:r w:rsidR="001C2138">
              <w:rPr>
                <w:noProof/>
                <w:webHidden/>
              </w:rPr>
              <w:fldChar w:fldCharType="separate"/>
            </w:r>
            <w:r w:rsidR="00014EED">
              <w:rPr>
                <w:noProof/>
                <w:webHidden/>
              </w:rPr>
              <w:t>2</w:t>
            </w:r>
            <w:r w:rsidR="001C2138">
              <w:rPr>
                <w:noProof/>
                <w:webHidden/>
              </w:rPr>
              <w:fldChar w:fldCharType="end"/>
            </w:r>
          </w:hyperlink>
        </w:p>
        <w:p w14:paraId="0F7431A4" w14:textId="2224C631" w:rsidR="001C2138" w:rsidRDefault="007C37F2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61422480" w:history="1">
            <w:r w:rsidR="001C2138" w:rsidRPr="00C0504F">
              <w:rPr>
                <w:rStyle w:val="Hyperlink"/>
                <w:noProof/>
              </w:rPr>
              <w:t>Northern Site Class</w:t>
            </w:r>
            <w:r w:rsidR="001C2138">
              <w:rPr>
                <w:noProof/>
                <w:webHidden/>
              </w:rPr>
              <w:tab/>
            </w:r>
            <w:r w:rsidR="001C2138">
              <w:rPr>
                <w:noProof/>
                <w:webHidden/>
              </w:rPr>
              <w:fldChar w:fldCharType="begin"/>
            </w:r>
            <w:r w:rsidR="001C2138">
              <w:rPr>
                <w:noProof/>
                <w:webHidden/>
              </w:rPr>
              <w:instrText xml:space="preserve"> PAGEREF _Toc61422480 \h </w:instrText>
            </w:r>
            <w:r w:rsidR="001C2138">
              <w:rPr>
                <w:noProof/>
                <w:webHidden/>
              </w:rPr>
            </w:r>
            <w:r w:rsidR="001C2138">
              <w:rPr>
                <w:noProof/>
                <w:webHidden/>
              </w:rPr>
              <w:fldChar w:fldCharType="separate"/>
            </w:r>
            <w:r w:rsidR="00014EED">
              <w:rPr>
                <w:noProof/>
                <w:webHidden/>
              </w:rPr>
              <w:t>2</w:t>
            </w:r>
            <w:r w:rsidR="001C2138">
              <w:rPr>
                <w:noProof/>
                <w:webHidden/>
              </w:rPr>
              <w:fldChar w:fldCharType="end"/>
            </w:r>
          </w:hyperlink>
        </w:p>
        <w:p w14:paraId="77A10A63" w14:textId="1F55EDAF" w:rsidR="001C2138" w:rsidRDefault="007C37F2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61422481" w:history="1">
            <w:r w:rsidR="001C2138" w:rsidRPr="00C0504F">
              <w:rPr>
                <w:rStyle w:val="Hyperlink"/>
                <w:noProof/>
              </w:rPr>
              <w:t>North-Central Site Class</w:t>
            </w:r>
            <w:r w:rsidR="001C2138">
              <w:rPr>
                <w:noProof/>
                <w:webHidden/>
              </w:rPr>
              <w:tab/>
            </w:r>
            <w:r w:rsidR="001C2138">
              <w:rPr>
                <w:noProof/>
                <w:webHidden/>
              </w:rPr>
              <w:fldChar w:fldCharType="begin"/>
            </w:r>
            <w:r w:rsidR="001C2138">
              <w:rPr>
                <w:noProof/>
                <w:webHidden/>
              </w:rPr>
              <w:instrText xml:space="preserve"> PAGEREF _Toc61422481 \h </w:instrText>
            </w:r>
            <w:r w:rsidR="001C2138">
              <w:rPr>
                <w:noProof/>
                <w:webHidden/>
              </w:rPr>
            </w:r>
            <w:r w:rsidR="001C2138">
              <w:rPr>
                <w:noProof/>
                <w:webHidden/>
              </w:rPr>
              <w:fldChar w:fldCharType="separate"/>
            </w:r>
            <w:r w:rsidR="00014EED">
              <w:rPr>
                <w:noProof/>
                <w:webHidden/>
              </w:rPr>
              <w:t>2</w:t>
            </w:r>
            <w:r w:rsidR="001C2138">
              <w:rPr>
                <w:noProof/>
                <w:webHidden/>
              </w:rPr>
              <w:fldChar w:fldCharType="end"/>
            </w:r>
          </w:hyperlink>
        </w:p>
        <w:p w14:paraId="78185F70" w14:textId="1FB0D14A" w:rsidR="001C2138" w:rsidRDefault="007C37F2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61422482" w:history="1">
            <w:r w:rsidR="001C2138" w:rsidRPr="00C0504F">
              <w:rPr>
                <w:rStyle w:val="Hyperlink"/>
                <w:noProof/>
              </w:rPr>
              <w:t>Southwest Site Class</w:t>
            </w:r>
            <w:r w:rsidR="001C2138">
              <w:rPr>
                <w:noProof/>
                <w:webHidden/>
              </w:rPr>
              <w:tab/>
            </w:r>
            <w:r w:rsidR="001C2138">
              <w:rPr>
                <w:noProof/>
                <w:webHidden/>
              </w:rPr>
              <w:fldChar w:fldCharType="begin"/>
            </w:r>
            <w:r w:rsidR="001C2138">
              <w:rPr>
                <w:noProof/>
                <w:webHidden/>
              </w:rPr>
              <w:instrText xml:space="preserve"> PAGEREF _Toc61422482 \h </w:instrText>
            </w:r>
            <w:r w:rsidR="001C2138">
              <w:rPr>
                <w:noProof/>
                <w:webHidden/>
              </w:rPr>
            </w:r>
            <w:r w:rsidR="001C2138">
              <w:rPr>
                <w:noProof/>
                <w:webHidden/>
              </w:rPr>
              <w:fldChar w:fldCharType="separate"/>
            </w:r>
            <w:r w:rsidR="00014EED">
              <w:rPr>
                <w:noProof/>
                <w:webHidden/>
              </w:rPr>
              <w:t>3</w:t>
            </w:r>
            <w:r w:rsidR="001C2138">
              <w:rPr>
                <w:noProof/>
                <w:webHidden/>
              </w:rPr>
              <w:fldChar w:fldCharType="end"/>
            </w:r>
          </w:hyperlink>
        </w:p>
        <w:p w14:paraId="5A12460B" w14:textId="58AAB5C3" w:rsidR="001C2138" w:rsidRDefault="007C37F2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61422483" w:history="1">
            <w:r w:rsidR="001C2138" w:rsidRPr="00C0504F">
              <w:rPr>
                <w:rStyle w:val="Hyperlink"/>
                <w:noProof/>
              </w:rPr>
              <w:t>Southeast Site Class</w:t>
            </w:r>
            <w:r w:rsidR="001C2138">
              <w:rPr>
                <w:noProof/>
                <w:webHidden/>
              </w:rPr>
              <w:tab/>
            </w:r>
            <w:r w:rsidR="001C2138">
              <w:rPr>
                <w:noProof/>
                <w:webHidden/>
              </w:rPr>
              <w:fldChar w:fldCharType="begin"/>
            </w:r>
            <w:r w:rsidR="001C2138">
              <w:rPr>
                <w:noProof/>
                <w:webHidden/>
              </w:rPr>
              <w:instrText xml:space="preserve"> PAGEREF _Toc61422483 \h </w:instrText>
            </w:r>
            <w:r w:rsidR="001C2138">
              <w:rPr>
                <w:noProof/>
                <w:webHidden/>
              </w:rPr>
            </w:r>
            <w:r w:rsidR="001C2138">
              <w:rPr>
                <w:noProof/>
                <w:webHidden/>
              </w:rPr>
              <w:fldChar w:fldCharType="separate"/>
            </w:r>
            <w:r w:rsidR="00014EED">
              <w:rPr>
                <w:noProof/>
                <w:webHidden/>
              </w:rPr>
              <w:t>3</w:t>
            </w:r>
            <w:r w:rsidR="001C2138">
              <w:rPr>
                <w:noProof/>
                <w:webHidden/>
              </w:rPr>
              <w:fldChar w:fldCharType="end"/>
            </w:r>
          </w:hyperlink>
        </w:p>
        <w:p w14:paraId="0A1605AA" w14:textId="69880316" w:rsidR="001C2138" w:rsidRDefault="007C37F2">
          <w:pPr>
            <w:pStyle w:val="TOC1"/>
            <w:tabs>
              <w:tab w:val="right" w:leader="dot" w:pos="10790"/>
            </w:tabs>
            <w:rPr>
              <w:noProof/>
            </w:rPr>
          </w:pPr>
          <w:hyperlink w:anchor="_Toc61422484" w:history="1">
            <w:r w:rsidR="001C2138" w:rsidRPr="00C0504F">
              <w:rPr>
                <w:rStyle w:val="Hyperlink"/>
                <w:noProof/>
              </w:rPr>
              <w:t>Fish IBIs</w:t>
            </w:r>
            <w:r w:rsidR="001C2138">
              <w:rPr>
                <w:noProof/>
                <w:webHidden/>
              </w:rPr>
              <w:tab/>
            </w:r>
            <w:r w:rsidR="001C2138">
              <w:rPr>
                <w:noProof/>
                <w:webHidden/>
              </w:rPr>
              <w:fldChar w:fldCharType="begin"/>
            </w:r>
            <w:r w:rsidR="001C2138">
              <w:rPr>
                <w:noProof/>
                <w:webHidden/>
              </w:rPr>
              <w:instrText xml:space="preserve"> PAGEREF _Toc61422484 \h </w:instrText>
            </w:r>
            <w:r w:rsidR="001C2138">
              <w:rPr>
                <w:noProof/>
                <w:webHidden/>
              </w:rPr>
            </w:r>
            <w:r w:rsidR="001C2138">
              <w:rPr>
                <w:noProof/>
                <w:webHidden/>
              </w:rPr>
              <w:fldChar w:fldCharType="separate"/>
            </w:r>
            <w:r w:rsidR="00014EED">
              <w:rPr>
                <w:noProof/>
                <w:webHidden/>
              </w:rPr>
              <w:t>4</w:t>
            </w:r>
            <w:r w:rsidR="001C2138">
              <w:rPr>
                <w:noProof/>
                <w:webHidden/>
              </w:rPr>
              <w:fldChar w:fldCharType="end"/>
            </w:r>
          </w:hyperlink>
        </w:p>
        <w:p w14:paraId="09E4134B" w14:textId="5C779BC9" w:rsidR="001C2138" w:rsidRDefault="007C37F2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61422485" w:history="1">
            <w:r w:rsidR="001C2138" w:rsidRPr="00C0504F">
              <w:rPr>
                <w:rStyle w:val="Hyperlink"/>
                <w:noProof/>
              </w:rPr>
              <w:t>Unique Metrics</w:t>
            </w:r>
            <w:r w:rsidR="001C2138">
              <w:rPr>
                <w:noProof/>
                <w:webHidden/>
              </w:rPr>
              <w:tab/>
            </w:r>
            <w:r w:rsidR="001C2138">
              <w:rPr>
                <w:noProof/>
                <w:webHidden/>
              </w:rPr>
              <w:fldChar w:fldCharType="begin"/>
            </w:r>
            <w:r w:rsidR="001C2138">
              <w:rPr>
                <w:noProof/>
                <w:webHidden/>
              </w:rPr>
              <w:instrText xml:space="preserve"> PAGEREF _Toc61422485 \h </w:instrText>
            </w:r>
            <w:r w:rsidR="001C2138">
              <w:rPr>
                <w:noProof/>
                <w:webHidden/>
              </w:rPr>
            </w:r>
            <w:r w:rsidR="001C2138">
              <w:rPr>
                <w:noProof/>
                <w:webHidden/>
              </w:rPr>
              <w:fldChar w:fldCharType="separate"/>
            </w:r>
            <w:r w:rsidR="00014EED">
              <w:rPr>
                <w:noProof/>
                <w:webHidden/>
              </w:rPr>
              <w:t>4</w:t>
            </w:r>
            <w:r w:rsidR="001C2138">
              <w:rPr>
                <w:noProof/>
                <w:webHidden/>
              </w:rPr>
              <w:fldChar w:fldCharType="end"/>
            </w:r>
          </w:hyperlink>
        </w:p>
        <w:p w14:paraId="0DC4D122" w14:textId="69307ABA" w:rsidR="001C2138" w:rsidRDefault="007C37F2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61422486" w:history="1">
            <w:r w:rsidR="001C2138" w:rsidRPr="00C0504F">
              <w:rPr>
                <w:rStyle w:val="Hyperlink"/>
                <w:noProof/>
              </w:rPr>
              <w:t>Small-Wadeable Streams Site Class</w:t>
            </w:r>
            <w:r w:rsidR="001C2138">
              <w:rPr>
                <w:noProof/>
                <w:webHidden/>
              </w:rPr>
              <w:tab/>
            </w:r>
            <w:r w:rsidR="001C2138">
              <w:rPr>
                <w:noProof/>
                <w:webHidden/>
              </w:rPr>
              <w:fldChar w:fldCharType="begin"/>
            </w:r>
            <w:r w:rsidR="001C2138">
              <w:rPr>
                <w:noProof/>
                <w:webHidden/>
              </w:rPr>
              <w:instrText xml:space="preserve"> PAGEREF _Toc61422486 \h </w:instrText>
            </w:r>
            <w:r w:rsidR="001C2138">
              <w:rPr>
                <w:noProof/>
                <w:webHidden/>
              </w:rPr>
            </w:r>
            <w:r w:rsidR="001C2138">
              <w:rPr>
                <w:noProof/>
                <w:webHidden/>
              </w:rPr>
              <w:fldChar w:fldCharType="separate"/>
            </w:r>
            <w:r w:rsidR="00014EED">
              <w:rPr>
                <w:noProof/>
                <w:webHidden/>
              </w:rPr>
              <w:t>5</w:t>
            </w:r>
            <w:r w:rsidR="001C2138">
              <w:rPr>
                <w:noProof/>
                <w:webHidden/>
              </w:rPr>
              <w:fldChar w:fldCharType="end"/>
            </w:r>
          </w:hyperlink>
        </w:p>
        <w:p w14:paraId="5297B142" w14:textId="6E6AEB30" w:rsidR="001C2138" w:rsidRDefault="007C37F2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61422487" w:history="1">
            <w:r w:rsidR="001C2138" w:rsidRPr="00C0504F">
              <w:rPr>
                <w:rStyle w:val="Hyperlink"/>
                <w:noProof/>
              </w:rPr>
              <w:t>Large-Wadeable Streams Site Class</w:t>
            </w:r>
            <w:r w:rsidR="001C2138">
              <w:rPr>
                <w:noProof/>
                <w:webHidden/>
              </w:rPr>
              <w:tab/>
            </w:r>
            <w:r w:rsidR="001C2138">
              <w:rPr>
                <w:noProof/>
                <w:webHidden/>
              </w:rPr>
              <w:fldChar w:fldCharType="begin"/>
            </w:r>
            <w:r w:rsidR="001C2138">
              <w:rPr>
                <w:noProof/>
                <w:webHidden/>
              </w:rPr>
              <w:instrText xml:space="preserve"> PAGEREF _Toc61422487 \h </w:instrText>
            </w:r>
            <w:r w:rsidR="001C2138">
              <w:rPr>
                <w:noProof/>
                <w:webHidden/>
              </w:rPr>
            </w:r>
            <w:r w:rsidR="001C2138">
              <w:rPr>
                <w:noProof/>
                <w:webHidden/>
              </w:rPr>
              <w:fldChar w:fldCharType="separate"/>
            </w:r>
            <w:r w:rsidR="00014EED">
              <w:rPr>
                <w:noProof/>
                <w:webHidden/>
              </w:rPr>
              <w:t>5</w:t>
            </w:r>
            <w:r w:rsidR="001C2138">
              <w:rPr>
                <w:noProof/>
                <w:webHidden/>
              </w:rPr>
              <w:fldChar w:fldCharType="end"/>
            </w:r>
          </w:hyperlink>
        </w:p>
        <w:p w14:paraId="20781BC0" w14:textId="6788F171" w:rsidR="001C2138" w:rsidRDefault="007C37F2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61422488" w:history="1">
            <w:r w:rsidR="001C2138" w:rsidRPr="00C0504F">
              <w:rPr>
                <w:rStyle w:val="Hyperlink"/>
                <w:noProof/>
              </w:rPr>
              <w:t>Low-Gradient Boatable Streams Site Class</w:t>
            </w:r>
            <w:r w:rsidR="001C2138">
              <w:rPr>
                <w:noProof/>
                <w:webHidden/>
              </w:rPr>
              <w:tab/>
            </w:r>
            <w:r w:rsidR="001C2138">
              <w:rPr>
                <w:noProof/>
                <w:webHidden/>
              </w:rPr>
              <w:fldChar w:fldCharType="begin"/>
            </w:r>
            <w:r w:rsidR="001C2138">
              <w:rPr>
                <w:noProof/>
                <w:webHidden/>
              </w:rPr>
              <w:instrText xml:space="preserve"> PAGEREF _Toc61422488 \h </w:instrText>
            </w:r>
            <w:r w:rsidR="001C2138">
              <w:rPr>
                <w:noProof/>
                <w:webHidden/>
              </w:rPr>
            </w:r>
            <w:r w:rsidR="001C2138">
              <w:rPr>
                <w:noProof/>
                <w:webHidden/>
              </w:rPr>
              <w:fldChar w:fldCharType="separate"/>
            </w:r>
            <w:r w:rsidR="00014EED">
              <w:rPr>
                <w:noProof/>
                <w:webHidden/>
              </w:rPr>
              <w:t>6</w:t>
            </w:r>
            <w:r w:rsidR="001C2138">
              <w:rPr>
                <w:noProof/>
                <w:webHidden/>
              </w:rPr>
              <w:fldChar w:fldCharType="end"/>
            </w:r>
          </w:hyperlink>
        </w:p>
        <w:p w14:paraId="3ACD685F" w14:textId="1994FEC8" w:rsidR="001C2138" w:rsidRDefault="007C37F2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61422489" w:history="1">
            <w:r w:rsidR="001C2138" w:rsidRPr="00C0504F">
              <w:rPr>
                <w:rStyle w:val="Hyperlink"/>
                <w:noProof/>
              </w:rPr>
              <w:t>High-Gradient Boatable Streams Site Class</w:t>
            </w:r>
            <w:r w:rsidR="001C2138">
              <w:rPr>
                <w:noProof/>
                <w:webHidden/>
              </w:rPr>
              <w:tab/>
            </w:r>
            <w:r w:rsidR="001C2138">
              <w:rPr>
                <w:noProof/>
                <w:webHidden/>
              </w:rPr>
              <w:fldChar w:fldCharType="begin"/>
            </w:r>
            <w:r w:rsidR="001C2138">
              <w:rPr>
                <w:noProof/>
                <w:webHidden/>
              </w:rPr>
              <w:instrText xml:space="preserve"> PAGEREF _Toc61422489 \h </w:instrText>
            </w:r>
            <w:r w:rsidR="001C2138">
              <w:rPr>
                <w:noProof/>
                <w:webHidden/>
              </w:rPr>
            </w:r>
            <w:r w:rsidR="001C2138">
              <w:rPr>
                <w:noProof/>
                <w:webHidden/>
              </w:rPr>
              <w:fldChar w:fldCharType="separate"/>
            </w:r>
            <w:r w:rsidR="00014EED">
              <w:rPr>
                <w:noProof/>
                <w:webHidden/>
              </w:rPr>
              <w:t>6</w:t>
            </w:r>
            <w:r w:rsidR="001C2138">
              <w:rPr>
                <w:noProof/>
                <w:webHidden/>
              </w:rPr>
              <w:fldChar w:fldCharType="end"/>
            </w:r>
          </w:hyperlink>
        </w:p>
        <w:p w14:paraId="3DC87CD5" w14:textId="60CEFF66" w:rsidR="001C2138" w:rsidRDefault="001C2138" w:rsidP="001C2138">
          <w:r>
            <w:rPr>
              <w:b/>
              <w:bCs/>
              <w:noProof/>
            </w:rPr>
            <w:fldChar w:fldCharType="end"/>
          </w:r>
        </w:p>
      </w:sdtContent>
    </w:sdt>
    <w:p w14:paraId="188AA9B2" w14:textId="1387049B" w:rsidR="009329A2" w:rsidRDefault="009329A2" w:rsidP="009329A2">
      <w:pPr>
        <w:pStyle w:val="Heading1"/>
      </w:pPr>
      <w:bookmarkStart w:id="0" w:name="_Toc61422476"/>
      <w:r>
        <w:t>Background</w:t>
      </w:r>
      <w:bookmarkEnd w:id="0"/>
    </w:p>
    <w:p w14:paraId="69BE96C7" w14:textId="52FE7EE1" w:rsidR="009329A2" w:rsidRDefault="009329A2" w:rsidP="009329A2">
      <w:r>
        <w:t xml:space="preserve">We will be building an R Shiny App for Indiana DEM to calculate their 2017 IBIs (fish and macroinvertebrates) as well as the cold-water IBIs we develop in the coming couple of years. </w:t>
      </w:r>
      <w:r w:rsidR="00A77152">
        <w:t xml:space="preserve">I am currently putting together the app; however, need assistance dealing with the fish metrics as they are currently not in </w:t>
      </w:r>
      <w:proofErr w:type="spellStart"/>
      <w:r w:rsidR="00A77152">
        <w:t>BioMonTools</w:t>
      </w:r>
      <w:proofErr w:type="spellEnd"/>
      <w:r w:rsidR="00A77152">
        <w:t xml:space="preserve"> and are more complicated than our other metrics. I first highlight all of the unique metrics in the Macroinvertebrate IBI and then the Fish IBI. I split the information into site classes as well</w:t>
      </w:r>
      <w:r w:rsidR="00AD53BA">
        <w:t xml:space="preserve">. I have annotated comments and questions </w:t>
      </w:r>
      <w:r w:rsidR="00393D22">
        <w:t>and highlighted them</w:t>
      </w:r>
      <w:r w:rsidR="00AD53BA">
        <w:t>.</w:t>
      </w:r>
    </w:p>
    <w:p w14:paraId="5D7F296E" w14:textId="77777777" w:rsidR="001C2138" w:rsidRDefault="001C2138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bookmarkStart w:id="1" w:name="_Toc61422477"/>
      <w:r>
        <w:br w:type="page"/>
      </w:r>
    </w:p>
    <w:p w14:paraId="48EA72E6" w14:textId="2FE774F8" w:rsidR="00AD53BA" w:rsidRDefault="00AD53BA" w:rsidP="00AD53BA">
      <w:pPr>
        <w:pStyle w:val="Heading1"/>
      </w:pPr>
      <w:r>
        <w:lastRenderedPageBreak/>
        <w:t>Macroinvertebrate IBIs</w:t>
      </w:r>
      <w:bookmarkEnd w:id="1"/>
    </w:p>
    <w:p w14:paraId="4758C584" w14:textId="47946773" w:rsidR="00E31C0F" w:rsidRDefault="00E31C0F" w:rsidP="00E31C0F">
      <w:pPr>
        <w:pStyle w:val="Heading2"/>
      </w:pPr>
      <w:bookmarkStart w:id="2" w:name="_Toc61422478"/>
      <w:r>
        <w:t>New Metrics</w:t>
      </w:r>
      <w:bookmarkEnd w:id="2"/>
    </w:p>
    <w:p w14:paraId="2351821E" w14:textId="1EB5BF27" w:rsidR="00E31C0F" w:rsidRPr="00E31C0F" w:rsidRDefault="00E31C0F" w:rsidP="00E31C0F">
      <w:r>
        <w:t xml:space="preserve">Only one metric found in the macroinvertebrate IBIs is not currently in </w:t>
      </w:r>
      <w:proofErr w:type="spellStart"/>
      <w:r>
        <w:t>BioMonTools</w:t>
      </w:r>
      <w:proofErr w:type="spellEnd"/>
      <w:r>
        <w:t xml:space="preserve">: the </w:t>
      </w:r>
      <w:r w:rsidRPr="00535CB0">
        <w:rPr>
          <w:rFonts w:eastAsia="Times New Roman" w:cs="Times New Roman"/>
          <w:color w:val="000000"/>
          <w:sz w:val="22"/>
        </w:rPr>
        <w:t>% Carnivore/omnivore individuals</w:t>
      </w:r>
      <w:r>
        <w:rPr>
          <w:rFonts w:eastAsia="Times New Roman" w:cs="Times New Roman"/>
          <w:color w:val="000000"/>
          <w:sz w:val="22"/>
        </w:rPr>
        <w:t xml:space="preserve"> (</w:t>
      </w:r>
      <w:proofErr w:type="spellStart"/>
      <w:r w:rsidR="001B5963">
        <w:rPr>
          <w:rFonts w:eastAsia="Times New Roman" w:cs="Times New Roman"/>
          <w:color w:val="000000"/>
          <w:sz w:val="22"/>
        </w:rPr>
        <w:t>pi_ffg_colomn</w:t>
      </w:r>
      <w:proofErr w:type="spellEnd"/>
      <w:r w:rsidR="001B5963">
        <w:rPr>
          <w:rFonts w:eastAsia="Times New Roman" w:cs="Times New Roman"/>
          <w:color w:val="000000"/>
          <w:sz w:val="22"/>
        </w:rPr>
        <w:t xml:space="preserve">). </w:t>
      </w:r>
    </w:p>
    <w:p w14:paraId="08A1B2C2" w14:textId="77777777" w:rsidR="001B5963" w:rsidRDefault="00AD53BA" w:rsidP="001B5963">
      <w:pPr>
        <w:pStyle w:val="Heading2"/>
      </w:pPr>
      <w:bookmarkStart w:id="3" w:name="_Toc61422479"/>
      <w:r>
        <w:t xml:space="preserve">Unique </w:t>
      </w:r>
      <w:r w:rsidR="00E31C0F">
        <w:t>Bug Metrics</w:t>
      </w:r>
      <w:bookmarkEnd w:id="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6"/>
        <w:gridCol w:w="2876"/>
      </w:tblGrid>
      <w:tr w:rsidR="009B62D5" w:rsidRPr="009B62D5" w14:paraId="2B10C8C2" w14:textId="77777777" w:rsidTr="009B62D5">
        <w:trPr>
          <w:trHeight w:val="300"/>
        </w:trPr>
        <w:tc>
          <w:tcPr>
            <w:tcW w:w="2876" w:type="dxa"/>
            <w:noWrap/>
            <w:hideMark/>
          </w:tcPr>
          <w:p w14:paraId="20678A00" w14:textId="77777777" w:rsidR="009B62D5" w:rsidRPr="009B62D5" w:rsidRDefault="009B62D5">
            <w:proofErr w:type="spellStart"/>
            <w:r w:rsidRPr="009B62D5">
              <w:t>nt_EPT</w:t>
            </w:r>
            <w:proofErr w:type="spellEnd"/>
          </w:p>
        </w:tc>
        <w:tc>
          <w:tcPr>
            <w:tcW w:w="2876" w:type="dxa"/>
            <w:noWrap/>
            <w:hideMark/>
          </w:tcPr>
          <w:p w14:paraId="3F25E00A" w14:textId="77777777" w:rsidR="009B62D5" w:rsidRPr="009B62D5" w:rsidRDefault="009B62D5">
            <w:proofErr w:type="spellStart"/>
            <w:r w:rsidRPr="009B62D5">
              <w:t>pi_ffg_pred</w:t>
            </w:r>
            <w:proofErr w:type="spellEnd"/>
          </w:p>
        </w:tc>
      </w:tr>
      <w:tr w:rsidR="009B62D5" w:rsidRPr="009B62D5" w14:paraId="69F24C53" w14:textId="77777777" w:rsidTr="009B62D5">
        <w:trPr>
          <w:trHeight w:val="300"/>
        </w:trPr>
        <w:tc>
          <w:tcPr>
            <w:tcW w:w="2876" w:type="dxa"/>
            <w:noWrap/>
            <w:hideMark/>
          </w:tcPr>
          <w:p w14:paraId="3DF28E3F" w14:textId="77777777" w:rsidR="009B62D5" w:rsidRPr="009B62D5" w:rsidRDefault="009B62D5">
            <w:proofErr w:type="spellStart"/>
            <w:r w:rsidRPr="009B62D5">
              <w:t>nt_ffg_scrap</w:t>
            </w:r>
            <w:proofErr w:type="spellEnd"/>
          </w:p>
        </w:tc>
        <w:tc>
          <w:tcPr>
            <w:tcW w:w="2876" w:type="dxa"/>
            <w:noWrap/>
            <w:hideMark/>
          </w:tcPr>
          <w:p w14:paraId="1D47E393" w14:textId="77777777" w:rsidR="009B62D5" w:rsidRPr="009B62D5" w:rsidRDefault="009B62D5">
            <w:proofErr w:type="spellStart"/>
            <w:r w:rsidRPr="009B62D5">
              <w:t>pi_ffg_shred</w:t>
            </w:r>
            <w:proofErr w:type="spellEnd"/>
          </w:p>
        </w:tc>
      </w:tr>
      <w:tr w:rsidR="009B62D5" w:rsidRPr="009B62D5" w14:paraId="538D9492" w14:textId="77777777" w:rsidTr="009B62D5">
        <w:trPr>
          <w:trHeight w:val="300"/>
        </w:trPr>
        <w:tc>
          <w:tcPr>
            <w:tcW w:w="2876" w:type="dxa"/>
            <w:noWrap/>
            <w:hideMark/>
          </w:tcPr>
          <w:p w14:paraId="0F6708C3" w14:textId="77777777" w:rsidR="009B62D5" w:rsidRPr="009B62D5" w:rsidRDefault="009B62D5">
            <w:proofErr w:type="spellStart"/>
            <w:r w:rsidRPr="009B62D5">
              <w:t>nt_habit_cling</w:t>
            </w:r>
            <w:proofErr w:type="spellEnd"/>
          </w:p>
        </w:tc>
        <w:tc>
          <w:tcPr>
            <w:tcW w:w="2876" w:type="dxa"/>
            <w:noWrap/>
            <w:hideMark/>
          </w:tcPr>
          <w:p w14:paraId="7EC7D6EF" w14:textId="77777777" w:rsidR="009B62D5" w:rsidRPr="009B62D5" w:rsidRDefault="009B62D5">
            <w:proofErr w:type="spellStart"/>
            <w:r w:rsidRPr="009B62D5">
              <w:t>pi_habit_cling</w:t>
            </w:r>
            <w:proofErr w:type="spellEnd"/>
          </w:p>
        </w:tc>
      </w:tr>
      <w:tr w:rsidR="009B62D5" w:rsidRPr="009B62D5" w14:paraId="28C917A2" w14:textId="77777777" w:rsidTr="009B62D5">
        <w:trPr>
          <w:trHeight w:val="300"/>
        </w:trPr>
        <w:tc>
          <w:tcPr>
            <w:tcW w:w="2876" w:type="dxa"/>
            <w:noWrap/>
            <w:hideMark/>
          </w:tcPr>
          <w:p w14:paraId="798987B7" w14:textId="77777777" w:rsidR="009B62D5" w:rsidRPr="009B62D5" w:rsidRDefault="009B62D5">
            <w:proofErr w:type="spellStart"/>
            <w:r w:rsidRPr="009B62D5">
              <w:t>nt_tv_intol</w:t>
            </w:r>
            <w:proofErr w:type="spellEnd"/>
          </w:p>
        </w:tc>
        <w:tc>
          <w:tcPr>
            <w:tcW w:w="2876" w:type="dxa"/>
            <w:noWrap/>
            <w:hideMark/>
          </w:tcPr>
          <w:p w14:paraId="2C288027" w14:textId="77777777" w:rsidR="009B62D5" w:rsidRPr="009B62D5" w:rsidRDefault="009B62D5">
            <w:proofErr w:type="spellStart"/>
            <w:r w:rsidRPr="009B62D5">
              <w:t>pi_NonIns</w:t>
            </w:r>
            <w:proofErr w:type="spellEnd"/>
          </w:p>
        </w:tc>
      </w:tr>
      <w:tr w:rsidR="009B62D5" w:rsidRPr="009B62D5" w14:paraId="17E47E45" w14:textId="77777777" w:rsidTr="009B62D5">
        <w:trPr>
          <w:trHeight w:val="300"/>
        </w:trPr>
        <w:tc>
          <w:tcPr>
            <w:tcW w:w="2876" w:type="dxa"/>
            <w:noWrap/>
            <w:hideMark/>
          </w:tcPr>
          <w:p w14:paraId="459C75EC" w14:textId="77777777" w:rsidR="009B62D5" w:rsidRPr="009B62D5" w:rsidRDefault="009B62D5">
            <w:proofErr w:type="spellStart"/>
            <w:r w:rsidRPr="009B62D5">
              <w:t>pi_Chiro</w:t>
            </w:r>
            <w:proofErr w:type="spellEnd"/>
          </w:p>
        </w:tc>
        <w:tc>
          <w:tcPr>
            <w:tcW w:w="2876" w:type="dxa"/>
            <w:noWrap/>
            <w:hideMark/>
          </w:tcPr>
          <w:p w14:paraId="1E64B0EF" w14:textId="77777777" w:rsidR="009B62D5" w:rsidRPr="009B62D5" w:rsidRDefault="009B62D5">
            <w:proofErr w:type="spellStart"/>
            <w:r w:rsidRPr="009B62D5">
              <w:t>pi_Odon</w:t>
            </w:r>
            <w:proofErr w:type="spellEnd"/>
          </w:p>
        </w:tc>
      </w:tr>
      <w:tr w:rsidR="009B62D5" w:rsidRPr="009B62D5" w14:paraId="769C5412" w14:textId="77777777" w:rsidTr="009B62D5">
        <w:trPr>
          <w:trHeight w:val="300"/>
        </w:trPr>
        <w:tc>
          <w:tcPr>
            <w:tcW w:w="2876" w:type="dxa"/>
            <w:noWrap/>
            <w:hideMark/>
          </w:tcPr>
          <w:p w14:paraId="33CCCE72" w14:textId="77777777" w:rsidR="009B62D5" w:rsidRPr="009B62D5" w:rsidRDefault="009B62D5">
            <w:r w:rsidRPr="009B62D5">
              <w:t>pi_dom03</w:t>
            </w:r>
          </w:p>
        </w:tc>
        <w:tc>
          <w:tcPr>
            <w:tcW w:w="2876" w:type="dxa"/>
            <w:noWrap/>
            <w:hideMark/>
          </w:tcPr>
          <w:p w14:paraId="5318B9CA" w14:textId="77777777" w:rsidR="009B62D5" w:rsidRPr="009B62D5" w:rsidRDefault="009B62D5">
            <w:proofErr w:type="spellStart"/>
            <w:r w:rsidRPr="009B62D5">
              <w:t>pi_tv_intol</w:t>
            </w:r>
            <w:proofErr w:type="spellEnd"/>
          </w:p>
        </w:tc>
      </w:tr>
      <w:tr w:rsidR="009B62D5" w:rsidRPr="009B62D5" w14:paraId="5969C84F" w14:textId="77777777" w:rsidTr="009B62D5">
        <w:trPr>
          <w:trHeight w:val="300"/>
        </w:trPr>
        <w:tc>
          <w:tcPr>
            <w:tcW w:w="2876" w:type="dxa"/>
            <w:noWrap/>
            <w:hideMark/>
          </w:tcPr>
          <w:p w14:paraId="665220A3" w14:textId="77777777" w:rsidR="009B62D5" w:rsidRPr="009B62D5" w:rsidRDefault="009B62D5">
            <w:proofErr w:type="spellStart"/>
            <w:r w:rsidRPr="009B62D5">
              <w:t>pi_EPT</w:t>
            </w:r>
            <w:proofErr w:type="spellEnd"/>
          </w:p>
        </w:tc>
        <w:tc>
          <w:tcPr>
            <w:tcW w:w="2876" w:type="dxa"/>
            <w:noWrap/>
            <w:hideMark/>
          </w:tcPr>
          <w:p w14:paraId="77BAEED8" w14:textId="77777777" w:rsidR="009B62D5" w:rsidRPr="009B62D5" w:rsidRDefault="009B62D5">
            <w:proofErr w:type="spellStart"/>
            <w:r w:rsidRPr="009B62D5">
              <w:t>pt_EPT</w:t>
            </w:r>
            <w:proofErr w:type="spellEnd"/>
          </w:p>
        </w:tc>
      </w:tr>
      <w:tr w:rsidR="009B62D5" w:rsidRPr="009B62D5" w14:paraId="5985E548" w14:textId="77777777" w:rsidTr="009B62D5">
        <w:trPr>
          <w:trHeight w:val="300"/>
        </w:trPr>
        <w:tc>
          <w:tcPr>
            <w:tcW w:w="2876" w:type="dxa"/>
            <w:noWrap/>
            <w:hideMark/>
          </w:tcPr>
          <w:p w14:paraId="4A3651A5" w14:textId="77777777" w:rsidR="009B62D5" w:rsidRPr="009B62D5" w:rsidRDefault="009B62D5">
            <w:proofErr w:type="spellStart"/>
            <w:r w:rsidRPr="009B62D5">
              <w:t>pi_EPTNoBaeHydro</w:t>
            </w:r>
            <w:proofErr w:type="spellEnd"/>
          </w:p>
        </w:tc>
        <w:tc>
          <w:tcPr>
            <w:tcW w:w="2876" w:type="dxa"/>
            <w:noWrap/>
            <w:hideMark/>
          </w:tcPr>
          <w:p w14:paraId="20E703B4" w14:textId="77777777" w:rsidR="009B62D5" w:rsidRPr="009B62D5" w:rsidRDefault="009B62D5">
            <w:proofErr w:type="spellStart"/>
            <w:r w:rsidRPr="009B62D5">
              <w:t>pt_NonIns</w:t>
            </w:r>
            <w:proofErr w:type="spellEnd"/>
          </w:p>
        </w:tc>
      </w:tr>
      <w:tr w:rsidR="009B62D5" w:rsidRPr="009B62D5" w14:paraId="2DBD395F" w14:textId="77777777" w:rsidTr="009B62D5">
        <w:trPr>
          <w:trHeight w:val="300"/>
        </w:trPr>
        <w:tc>
          <w:tcPr>
            <w:tcW w:w="2876" w:type="dxa"/>
            <w:noWrap/>
            <w:hideMark/>
          </w:tcPr>
          <w:p w14:paraId="00B9F3A5" w14:textId="77777777" w:rsidR="009B62D5" w:rsidRPr="009B62D5" w:rsidRDefault="009B62D5">
            <w:proofErr w:type="spellStart"/>
            <w:r w:rsidRPr="009B62D5">
              <w:rPr>
                <w:highlight w:val="yellow"/>
              </w:rPr>
              <w:t>pi_ffg_colomn</w:t>
            </w:r>
            <w:proofErr w:type="spellEnd"/>
          </w:p>
        </w:tc>
        <w:tc>
          <w:tcPr>
            <w:tcW w:w="2876" w:type="dxa"/>
            <w:noWrap/>
            <w:hideMark/>
          </w:tcPr>
          <w:p w14:paraId="78C4B769" w14:textId="77777777" w:rsidR="009B62D5" w:rsidRPr="009B62D5" w:rsidRDefault="009B62D5">
            <w:proofErr w:type="spellStart"/>
            <w:r w:rsidRPr="009B62D5">
              <w:t>pt_tv_intol</w:t>
            </w:r>
            <w:proofErr w:type="spellEnd"/>
          </w:p>
        </w:tc>
      </w:tr>
      <w:tr w:rsidR="009B62D5" w:rsidRPr="009B62D5" w14:paraId="07E000FB" w14:textId="77777777" w:rsidTr="009B62D5">
        <w:trPr>
          <w:trHeight w:val="300"/>
        </w:trPr>
        <w:tc>
          <w:tcPr>
            <w:tcW w:w="2876" w:type="dxa"/>
            <w:noWrap/>
            <w:hideMark/>
          </w:tcPr>
          <w:p w14:paraId="4F4ECB0D" w14:textId="77777777" w:rsidR="009B62D5" w:rsidRPr="009B62D5" w:rsidRDefault="009B62D5">
            <w:proofErr w:type="spellStart"/>
            <w:r w:rsidRPr="009B62D5">
              <w:t>pi_ffg_filt</w:t>
            </w:r>
            <w:proofErr w:type="spellEnd"/>
          </w:p>
        </w:tc>
        <w:tc>
          <w:tcPr>
            <w:tcW w:w="2876" w:type="dxa"/>
            <w:noWrap/>
            <w:hideMark/>
          </w:tcPr>
          <w:p w14:paraId="1CD08DE3" w14:textId="77777777" w:rsidR="009B62D5" w:rsidRPr="009B62D5" w:rsidRDefault="009B62D5">
            <w:proofErr w:type="spellStart"/>
            <w:r w:rsidRPr="009B62D5">
              <w:t>pt_tv_toler</w:t>
            </w:r>
            <w:proofErr w:type="spellEnd"/>
          </w:p>
        </w:tc>
      </w:tr>
    </w:tbl>
    <w:p w14:paraId="12268ACC" w14:textId="77777777" w:rsidR="00750740" w:rsidRDefault="00750740" w:rsidP="00BF22D4">
      <w:pPr>
        <w:pStyle w:val="Heading2"/>
      </w:pPr>
    </w:p>
    <w:p w14:paraId="178E61AE" w14:textId="4F97EB31" w:rsidR="00A529B0" w:rsidRDefault="00BF22D4" w:rsidP="00BF22D4">
      <w:pPr>
        <w:pStyle w:val="Heading2"/>
      </w:pPr>
      <w:bookmarkStart w:id="4" w:name="_Toc61422480"/>
      <w:r>
        <w:t>Northern Site Class</w:t>
      </w:r>
      <w:bookmarkEnd w:id="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35"/>
        <w:gridCol w:w="1915"/>
        <w:gridCol w:w="2269"/>
        <w:gridCol w:w="1256"/>
        <w:gridCol w:w="1231"/>
      </w:tblGrid>
      <w:tr w:rsidR="00BF22D4" w:rsidRPr="00BF22D4" w14:paraId="4FAE5698" w14:textId="77777777" w:rsidTr="00BF22D4">
        <w:trPr>
          <w:trHeight w:val="300"/>
        </w:trPr>
        <w:tc>
          <w:tcPr>
            <w:tcW w:w="0" w:type="auto"/>
            <w:noWrap/>
            <w:hideMark/>
          </w:tcPr>
          <w:p w14:paraId="314F3551" w14:textId="77777777" w:rsidR="00BF22D4" w:rsidRPr="00BF22D4" w:rsidRDefault="00BF22D4">
            <w:pPr>
              <w:rPr>
                <w:b/>
                <w:bCs/>
                <w:sz w:val="22"/>
                <w:szCs w:val="20"/>
              </w:rPr>
            </w:pPr>
            <w:r w:rsidRPr="00BF22D4">
              <w:rPr>
                <w:b/>
                <w:bCs/>
                <w:sz w:val="22"/>
                <w:szCs w:val="20"/>
              </w:rPr>
              <w:t>Metric (abbrev)</w:t>
            </w:r>
          </w:p>
        </w:tc>
        <w:tc>
          <w:tcPr>
            <w:tcW w:w="0" w:type="auto"/>
            <w:noWrap/>
            <w:hideMark/>
          </w:tcPr>
          <w:p w14:paraId="46BD2B75" w14:textId="77777777" w:rsidR="00BF22D4" w:rsidRPr="00BF22D4" w:rsidRDefault="00BF22D4">
            <w:pPr>
              <w:rPr>
                <w:b/>
                <w:bCs/>
                <w:sz w:val="22"/>
                <w:szCs w:val="20"/>
              </w:rPr>
            </w:pPr>
            <w:r w:rsidRPr="00BF22D4">
              <w:rPr>
                <w:b/>
                <w:bCs/>
                <w:sz w:val="22"/>
                <w:szCs w:val="20"/>
              </w:rPr>
              <w:t>Response to stress</w:t>
            </w:r>
          </w:p>
        </w:tc>
        <w:tc>
          <w:tcPr>
            <w:tcW w:w="0" w:type="auto"/>
            <w:noWrap/>
            <w:hideMark/>
          </w:tcPr>
          <w:p w14:paraId="623908D6" w14:textId="77777777" w:rsidR="00BF22D4" w:rsidRPr="00BF22D4" w:rsidRDefault="00BF22D4">
            <w:pPr>
              <w:rPr>
                <w:b/>
                <w:bCs/>
                <w:sz w:val="22"/>
                <w:szCs w:val="20"/>
              </w:rPr>
            </w:pPr>
            <w:r w:rsidRPr="00BF22D4">
              <w:rPr>
                <w:b/>
                <w:bCs/>
                <w:sz w:val="22"/>
                <w:szCs w:val="20"/>
              </w:rPr>
              <w:t>Scoring formula</w:t>
            </w:r>
          </w:p>
        </w:tc>
        <w:tc>
          <w:tcPr>
            <w:tcW w:w="0" w:type="auto"/>
            <w:noWrap/>
            <w:hideMark/>
          </w:tcPr>
          <w:p w14:paraId="4114D1B5" w14:textId="77777777" w:rsidR="00BF22D4" w:rsidRPr="00BF22D4" w:rsidRDefault="00BF22D4">
            <w:pPr>
              <w:rPr>
                <w:b/>
                <w:bCs/>
                <w:sz w:val="22"/>
                <w:szCs w:val="20"/>
              </w:rPr>
            </w:pPr>
            <w:proofErr w:type="spellStart"/>
            <w:r w:rsidRPr="00BF22D4">
              <w:rPr>
                <w:b/>
                <w:bCs/>
                <w:sz w:val="22"/>
                <w:szCs w:val="20"/>
              </w:rPr>
              <w:t>Thresh_Lo</w:t>
            </w:r>
            <w:proofErr w:type="spellEnd"/>
          </w:p>
        </w:tc>
        <w:tc>
          <w:tcPr>
            <w:tcW w:w="0" w:type="auto"/>
            <w:noWrap/>
            <w:hideMark/>
          </w:tcPr>
          <w:p w14:paraId="56BDF008" w14:textId="77777777" w:rsidR="00BF22D4" w:rsidRPr="00BF22D4" w:rsidRDefault="00BF22D4">
            <w:pPr>
              <w:rPr>
                <w:b/>
                <w:bCs/>
                <w:sz w:val="22"/>
                <w:szCs w:val="20"/>
              </w:rPr>
            </w:pPr>
            <w:proofErr w:type="spellStart"/>
            <w:r w:rsidRPr="00BF22D4">
              <w:rPr>
                <w:b/>
                <w:bCs/>
                <w:sz w:val="22"/>
                <w:szCs w:val="20"/>
              </w:rPr>
              <w:t>Thresh_Hi</w:t>
            </w:r>
            <w:proofErr w:type="spellEnd"/>
          </w:p>
        </w:tc>
      </w:tr>
      <w:tr w:rsidR="00BF22D4" w:rsidRPr="00BF22D4" w14:paraId="2E027C55" w14:textId="77777777" w:rsidTr="00BF22D4">
        <w:trPr>
          <w:trHeight w:val="300"/>
        </w:trPr>
        <w:tc>
          <w:tcPr>
            <w:tcW w:w="0" w:type="auto"/>
            <w:noWrap/>
            <w:hideMark/>
          </w:tcPr>
          <w:p w14:paraId="6E3CF070" w14:textId="77777777" w:rsidR="00BF22D4" w:rsidRPr="00BF22D4" w:rsidRDefault="00BF22D4">
            <w:pPr>
              <w:rPr>
                <w:sz w:val="22"/>
                <w:szCs w:val="20"/>
              </w:rPr>
            </w:pPr>
            <w:r w:rsidRPr="00BF22D4">
              <w:rPr>
                <w:sz w:val="22"/>
                <w:szCs w:val="20"/>
              </w:rPr>
              <w:t>% Non-insect taxa (</w:t>
            </w:r>
            <w:proofErr w:type="spellStart"/>
            <w:r w:rsidRPr="00BF22D4">
              <w:rPr>
                <w:sz w:val="22"/>
                <w:szCs w:val="20"/>
              </w:rPr>
              <w:t>pt_NonIns</w:t>
            </w:r>
            <w:proofErr w:type="spellEnd"/>
            <w:r w:rsidRPr="00BF22D4">
              <w:rPr>
                <w:sz w:val="22"/>
                <w:szCs w:val="20"/>
              </w:rPr>
              <w:t>)</w:t>
            </w:r>
          </w:p>
        </w:tc>
        <w:tc>
          <w:tcPr>
            <w:tcW w:w="0" w:type="auto"/>
            <w:noWrap/>
            <w:hideMark/>
          </w:tcPr>
          <w:p w14:paraId="32E0F61E" w14:textId="77777777" w:rsidR="00BF22D4" w:rsidRPr="00BF22D4" w:rsidRDefault="00BF22D4">
            <w:pPr>
              <w:rPr>
                <w:sz w:val="22"/>
                <w:szCs w:val="20"/>
              </w:rPr>
            </w:pPr>
            <w:r w:rsidRPr="00BF22D4">
              <w:rPr>
                <w:sz w:val="22"/>
                <w:szCs w:val="20"/>
              </w:rPr>
              <w:t>Increase</w:t>
            </w:r>
          </w:p>
        </w:tc>
        <w:tc>
          <w:tcPr>
            <w:tcW w:w="0" w:type="auto"/>
            <w:noWrap/>
            <w:hideMark/>
          </w:tcPr>
          <w:p w14:paraId="7B4EB96E" w14:textId="77777777" w:rsidR="00BF22D4" w:rsidRPr="00BF22D4" w:rsidRDefault="00BF22D4">
            <w:pPr>
              <w:rPr>
                <w:sz w:val="22"/>
                <w:szCs w:val="20"/>
              </w:rPr>
            </w:pPr>
            <w:r w:rsidRPr="00BF22D4">
              <w:rPr>
                <w:sz w:val="22"/>
                <w:szCs w:val="20"/>
              </w:rPr>
              <w:t>100*(33.3-metric)/28.8</w:t>
            </w:r>
          </w:p>
        </w:tc>
        <w:tc>
          <w:tcPr>
            <w:tcW w:w="0" w:type="auto"/>
            <w:noWrap/>
            <w:hideMark/>
          </w:tcPr>
          <w:p w14:paraId="162CBDAE" w14:textId="77777777" w:rsidR="00BF22D4" w:rsidRPr="00BF22D4" w:rsidRDefault="00BF22D4" w:rsidP="00BF22D4">
            <w:pPr>
              <w:rPr>
                <w:sz w:val="22"/>
                <w:szCs w:val="20"/>
              </w:rPr>
            </w:pPr>
            <w:r w:rsidRPr="00BF22D4">
              <w:rPr>
                <w:sz w:val="22"/>
                <w:szCs w:val="20"/>
              </w:rPr>
              <w:t>4.5</w:t>
            </w:r>
          </w:p>
        </w:tc>
        <w:tc>
          <w:tcPr>
            <w:tcW w:w="0" w:type="auto"/>
            <w:noWrap/>
            <w:hideMark/>
          </w:tcPr>
          <w:p w14:paraId="4D75747B" w14:textId="77777777" w:rsidR="00BF22D4" w:rsidRPr="00BF22D4" w:rsidRDefault="00BF22D4" w:rsidP="00BF22D4">
            <w:pPr>
              <w:rPr>
                <w:sz w:val="22"/>
                <w:szCs w:val="20"/>
              </w:rPr>
            </w:pPr>
            <w:r w:rsidRPr="00BF22D4">
              <w:rPr>
                <w:sz w:val="22"/>
                <w:szCs w:val="20"/>
              </w:rPr>
              <w:t>33.3</w:t>
            </w:r>
          </w:p>
        </w:tc>
      </w:tr>
      <w:tr w:rsidR="00BF22D4" w:rsidRPr="00BF22D4" w14:paraId="3DF4E1EC" w14:textId="77777777" w:rsidTr="00BF22D4">
        <w:trPr>
          <w:trHeight w:val="300"/>
        </w:trPr>
        <w:tc>
          <w:tcPr>
            <w:tcW w:w="0" w:type="auto"/>
            <w:noWrap/>
            <w:hideMark/>
          </w:tcPr>
          <w:p w14:paraId="3068A711" w14:textId="77777777" w:rsidR="00BF22D4" w:rsidRPr="00BF22D4" w:rsidRDefault="00BF22D4">
            <w:pPr>
              <w:rPr>
                <w:sz w:val="22"/>
                <w:szCs w:val="20"/>
              </w:rPr>
            </w:pPr>
            <w:r w:rsidRPr="00BF22D4">
              <w:rPr>
                <w:sz w:val="22"/>
                <w:szCs w:val="20"/>
              </w:rPr>
              <w:t>% EPT individuals (</w:t>
            </w:r>
            <w:proofErr w:type="spellStart"/>
            <w:r w:rsidRPr="00BF22D4">
              <w:rPr>
                <w:sz w:val="22"/>
                <w:szCs w:val="20"/>
              </w:rPr>
              <w:t>pi_EPT</w:t>
            </w:r>
            <w:proofErr w:type="spellEnd"/>
            <w:r w:rsidRPr="00BF22D4">
              <w:rPr>
                <w:sz w:val="22"/>
                <w:szCs w:val="20"/>
              </w:rPr>
              <w:t>)</w:t>
            </w:r>
          </w:p>
        </w:tc>
        <w:tc>
          <w:tcPr>
            <w:tcW w:w="0" w:type="auto"/>
            <w:noWrap/>
            <w:hideMark/>
          </w:tcPr>
          <w:p w14:paraId="39DDF704" w14:textId="77777777" w:rsidR="00BF22D4" w:rsidRPr="00BF22D4" w:rsidRDefault="00BF22D4">
            <w:pPr>
              <w:rPr>
                <w:sz w:val="22"/>
                <w:szCs w:val="20"/>
              </w:rPr>
            </w:pPr>
            <w:r w:rsidRPr="00BF22D4">
              <w:rPr>
                <w:sz w:val="22"/>
                <w:szCs w:val="20"/>
              </w:rPr>
              <w:t>Decrease</w:t>
            </w:r>
          </w:p>
        </w:tc>
        <w:tc>
          <w:tcPr>
            <w:tcW w:w="0" w:type="auto"/>
            <w:noWrap/>
            <w:hideMark/>
          </w:tcPr>
          <w:p w14:paraId="135A2501" w14:textId="77777777" w:rsidR="00BF22D4" w:rsidRPr="00BF22D4" w:rsidRDefault="00BF22D4">
            <w:pPr>
              <w:rPr>
                <w:sz w:val="22"/>
                <w:szCs w:val="20"/>
              </w:rPr>
            </w:pPr>
            <w:r w:rsidRPr="00BF22D4">
              <w:rPr>
                <w:sz w:val="22"/>
                <w:szCs w:val="20"/>
              </w:rPr>
              <w:t>100*(metric)/57.5</w:t>
            </w:r>
          </w:p>
        </w:tc>
        <w:tc>
          <w:tcPr>
            <w:tcW w:w="0" w:type="auto"/>
            <w:noWrap/>
            <w:hideMark/>
          </w:tcPr>
          <w:p w14:paraId="044A54F5" w14:textId="77777777" w:rsidR="00BF22D4" w:rsidRPr="00BF22D4" w:rsidRDefault="00BF22D4" w:rsidP="00BF22D4">
            <w:pPr>
              <w:rPr>
                <w:sz w:val="22"/>
                <w:szCs w:val="20"/>
              </w:rPr>
            </w:pPr>
            <w:r w:rsidRPr="00BF22D4">
              <w:rPr>
                <w:sz w:val="22"/>
                <w:szCs w:val="20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32A9FA52" w14:textId="77777777" w:rsidR="00BF22D4" w:rsidRPr="00BF22D4" w:rsidRDefault="00BF22D4" w:rsidP="00BF22D4">
            <w:pPr>
              <w:rPr>
                <w:sz w:val="22"/>
                <w:szCs w:val="20"/>
              </w:rPr>
            </w:pPr>
            <w:r w:rsidRPr="00BF22D4">
              <w:rPr>
                <w:sz w:val="22"/>
                <w:szCs w:val="20"/>
              </w:rPr>
              <w:t>57.5</w:t>
            </w:r>
          </w:p>
        </w:tc>
      </w:tr>
      <w:tr w:rsidR="00BF22D4" w:rsidRPr="00BF22D4" w14:paraId="2B8476A5" w14:textId="77777777" w:rsidTr="00BF22D4">
        <w:trPr>
          <w:trHeight w:val="300"/>
        </w:trPr>
        <w:tc>
          <w:tcPr>
            <w:tcW w:w="0" w:type="auto"/>
            <w:noWrap/>
            <w:hideMark/>
          </w:tcPr>
          <w:p w14:paraId="768BF52B" w14:textId="77777777" w:rsidR="00BF22D4" w:rsidRPr="00BF22D4" w:rsidRDefault="00BF22D4">
            <w:pPr>
              <w:rPr>
                <w:sz w:val="22"/>
                <w:szCs w:val="20"/>
              </w:rPr>
            </w:pPr>
            <w:r w:rsidRPr="00BF22D4">
              <w:rPr>
                <w:sz w:val="22"/>
                <w:szCs w:val="20"/>
              </w:rPr>
              <w:t>% Predator individuals (</w:t>
            </w:r>
            <w:proofErr w:type="spellStart"/>
            <w:r w:rsidRPr="00BF22D4">
              <w:rPr>
                <w:sz w:val="22"/>
                <w:szCs w:val="20"/>
              </w:rPr>
              <w:t>pi_ffg_pred</w:t>
            </w:r>
            <w:proofErr w:type="spellEnd"/>
            <w:r w:rsidRPr="00BF22D4">
              <w:rPr>
                <w:sz w:val="22"/>
                <w:szCs w:val="20"/>
              </w:rPr>
              <w:t>)</w:t>
            </w:r>
          </w:p>
        </w:tc>
        <w:tc>
          <w:tcPr>
            <w:tcW w:w="0" w:type="auto"/>
            <w:noWrap/>
            <w:hideMark/>
          </w:tcPr>
          <w:p w14:paraId="72497C09" w14:textId="77777777" w:rsidR="00BF22D4" w:rsidRPr="00BF22D4" w:rsidRDefault="00BF22D4">
            <w:pPr>
              <w:rPr>
                <w:sz w:val="22"/>
                <w:szCs w:val="20"/>
              </w:rPr>
            </w:pPr>
            <w:r w:rsidRPr="00BF22D4">
              <w:rPr>
                <w:sz w:val="22"/>
                <w:szCs w:val="20"/>
              </w:rPr>
              <w:t>Increase</w:t>
            </w:r>
          </w:p>
        </w:tc>
        <w:tc>
          <w:tcPr>
            <w:tcW w:w="0" w:type="auto"/>
            <w:noWrap/>
            <w:hideMark/>
          </w:tcPr>
          <w:p w14:paraId="08286A92" w14:textId="77777777" w:rsidR="00BF22D4" w:rsidRPr="00BF22D4" w:rsidRDefault="00BF22D4">
            <w:pPr>
              <w:rPr>
                <w:sz w:val="22"/>
                <w:szCs w:val="20"/>
              </w:rPr>
            </w:pPr>
            <w:r w:rsidRPr="00BF22D4">
              <w:rPr>
                <w:sz w:val="22"/>
                <w:szCs w:val="20"/>
              </w:rPr>
              <w:t>100*(56.9-metric)/53.6</w:t>
            </w:r>
          </w:p>
        </w:tc>
        <w:tc>
          <w:tcPr>
            <w:tcW w:w="0" w:type="auto"/>
            <w:noWrap/>
            <w:hideMark/>
          </w:tcPr>
          <w:p w14:paraId="118D1BEA" w14:textId="77777777" w:rsidR="00BF22D4" w:rsidRPr="00BF22D4" w:rsidRDefault="00BF22D4" w:rsidP="00BF22D4">
            <w:pPr>
              <w:rPr>
                <w:sz w:val="22"/>
                <w:szCs w:val="20"/>
              </w:rPr>
            </w:pPr>
            <w:r w:rsidRPr="00BF22D4">
              <w:rPr>
                <w:sz w:val="22"/>
                <w:szCs w:val="20"/>
              </w:rPr>
              <w:t>3.3</w:t>
            </w:r>
          </w:p>
        </w:tc>
        <w:tc>
          <w:tcPr>
            <w:tcW w:w="0" w:type="auto"/>
            <w:noWrap/>
            <w:hideMark/>
          </w:tcPr>
          <w:p w14:paraId="6D748E50" w14:textId="77777777" w:rsidR="00BF22D4" w:rsidRPr="00BF22D4" w:rsidRDefault="00BF22D4" w:rsidP="00BF22D4">
            <w:pPr>
              <w:rPr>
                <w:sz w:val="22"/>
                <w:szCs w:val="20"/>
              </w:rPr>
            </w:pPr>
            <w:r w:rsidRPr="00BF22D4">
              <w:rPr>
                <w:sz w:val="22"/>
                <w:szCs w:val="20"/>
              </w:rPr>
              <w:t>56.9</w:t>
            </w:r>
          </w:p>
        </w:tc>
      </w:tr>
      <w:tr w:rsidR="00BF22D4" w:rsidRPr="00BF22D4" w14:paraId="753031C9" w14:textId="77777777" w:rsidTr="00BF22D4">
        <w:trPr>
          <w:trHeight w:val="300"/>
        </w:trPr>
        <w:tc>
          <w:tcPr>
            <w:tcW w:w="0" w:type="auto"/>
            <w:noWrap/>
            <w:hideMark/>
          </w:tcPr>
          <w:p w14:paraId="13C85ADB" w14:textId="77777777" w:rsidR="00BF22D4" w:rsidRPr="00BF22D4" w:rsidRDefault="00BF22D4">
            <w:pPr>
              <w:rPr>
                <w:sz w:val="22"/>
                <w:szCs w:val="20"/>
              </w:rPr>
            </w:pPr>
            <w:r w:rsidRPr="00BF22D4">
              <w:rPr>
                <w:sz w:val="22"/>
                <w:szCs w:val="20"/>
              </w:rPr>
              <w:t>Number of clinger taxa (</w:t>
            </w:r>
            <w:proofErr w:type="spellStart"/>
            <w:r w:rsidRPr="00BF22D4">
              <w:rPr>
                <w:sz w:val="22"/>
                <w:szCs w:val="20"/>
              </w:rPr>
              <w:t>nt_habit_cling</w:t>
            </w:r>
            <w:proofErr w:type="spellEnd"/>
            <w:r w:rsidRPr="00BF22D4">
              <w:rPr>
                <w:sz w:val="22"/>
                <w:szCs w:val="20"/>
              </w:rPr>
              <w:t>)</w:t>
            </w:r>
          </w:p>
        </w:tc>
        <w:tc>
          <w:tcPr>
            <w:tcW w:w="0" w:type="auto"/>
            <w:noWrap/>
            <w:hideMark/>
          </w:tcPr>
          <w:p w14:paraId="08523EE8" w14:textId="77777777" w:rsidR="00BF22D4" w:rsidRPr="00BF22D4" w:rsidRDefault="00BF22D4">
            <w:pPr>
              <w:rPr>
                <w:sz w:val="22"/>
                <w:szCs w:val="20"/>
              </w:rPr>
            </w:pPr>
            <w:r w:rsidRPr="00BF22D4">
              <w:rPr>
                <w:sz w:val="22"/>
                <w:szCs w:val="20"/>
              </w:rPr>
              <w:t>Decrease</w:t>
            </w:r>
          </w:p>
        </w:tc>
        <w:tc>
          <w:tcPr>
            <w:tcW w:w="0" w:type="auto"/>
            <w:noWrap/>
            <w:hideMark/>
          </w:tcPr>
          <w:p w14:paraId="5643F85C" w14:textId="77777777" w:rsidR="00BF22D4" w:rsidRPr="00BF22D4" w:rsidRDefault="00BF22D4">
            <w:pPr>
              <w:rPr>
                <w:sz w:val="22"/>
                <w:szCs w:val="20"/>
              </w:rPr>
            </w:pPr>
            <w:r w:rsidRPr="00BF22D4">
              <w:rPr>
                <w:sz w:val="22"/>
                <w:szCs w:val="20"/>
              </w:rPr>
              <w:t>100*(metric-1)/13</w:t>
            </w:r>
          </w:p>
        </w:tc>
        <w:tc>
          <w:tcPr>
            <w:tcW w:w="0" w:type="auto"/>
            <w:noWrap/>
            <w:hideMark/>
          </w:tcPr>
          <w:p w14:paraId="089BD677" w14:textId="77777777" w:rsidR="00BF22D4" w:rsidRPr="00BF22D4" w:rsidRDefault="00BF22D4" w:rsidP="00BF22D4">
            <w:pPr>
              <w:rPr>
                <w:sz w:val="22"/>
                <w:szCs w:val="20"/>
              </w:rPr>
            </w:pPr>
            <w:r w:rsidRPr="00BF22D4">
              <w:rPr>
                <w:sz w:val="22"/>
                <w:szCs w:val="20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5D7F3C11" w14:textId="77777777" w:rsidR="00BF22D4" w:rsidRPr="00BF22D4" w:rsidRDefault="00BF22D4" w:rsidP="00BF22D4">
            <w:pPr>
              <w:rPr>
                <w:sz w:val="22"/>
                <w:szCs w:val="20"/>
              </w:rPr>
            </w:pPr>
            <w:r w:rsidRPr="00BF22D4">
              <w:rPr>
                <w:sz w:val="22"/>
                <w:szCs w:val="20"/>
              </w:rPr>
              <w:t>13</w:t>
            </w:r>
          </w:p>
        </w:tc>
      </w:tr>
      <w:tr w:rsidR="00BF22D4" w:rsidRPr="00BF22D4" w14:paraId="07A1C18C" w14:textId="77777777" w:rsidTr="00BF22D4">
        <w:trPr>
          <w:trHeight w:val="300"/>
        </w:trPr>
        <w:tc>
          <w:tcPr>
            <w:tcW w:w="0" w:type="auto"/>
            <w:noWrap/>
            <w:hideMark/>
          </w:tcPr>
          <w:p w14:paraId="54F2F583" w14:textId="77777777" w:rsidR="00BF22D4" w:rsidRPr="00BF22D4" w:rsidRDefault="00BF22D4">
            <w:pPr>
              <w:rPr>
                <w:sz w:val="22"/>
                <w:szCs w:val="20"/>
              </w:rPr>
            </w:pPr>
            <w:r w:rsidRPr="00BF22D4">
              <w:rPr>
                <w:sz w:val="22"/>
                <w:szCs w:val="20"/>
              </w:rPr>
              <w:t>Number of intolerant taxa (</w:t>
            </w:r>
            <w:proofErr w:type="spellStart"/>
            <w:r w:rsidRPr="00BF22D4">
              <w:rPr>
                <w:sz w:val="22"/>
                <w:szCs w:val="20"/>
              </w:rPr>
              <w:t>nt_tv_intol</w:t>
            </w:r>
            <w:proofErr w:type="spellEnd"/>
            <w:r w:rsidRPr="00BF22D4">
              <w:rPr>
                <w:sz w:val="22"/>
                <w:szCs w:val="20"/>
              </w:rPr>
              <w:t>)</w:t>
            </w:r>
          </w:p>
        </w:tc>
        <w:tc>
          <w:tcPr>
            <w:tcW w:w="0" w:type="auto"/>
            <w:noWrap/>
            <w:hideMark/>
          </w:tcPr>
          <w:p w14:paraId="07C1886C" w14:textId="77777777" w:rsidR="00BF22D4" w:rsidRPr="00BF22D4" w:rsidRDefault="00BF22D4">
            <w:pPr>
              <w:rPr>
                <w:sz w:val="22"/>
                <w:szCs w:val="20"/>
              </w:rPr>
            </w:pPr>
            <w:r w:rsidRPr="00BF22D4">
              <w:rPr>
                <w:sz w:val="22"/>
                <w:szCs w:val="20"/>
              </w:rPr>
              <w:t>Decrease</w:t>
            </w:r>
          </w:p>
        </w:tc>
        <w:tc>
          <w:tcPr>
            <w:tcW w:w="0" w:type="auto"/>
            <w:noWrap/>
            <w:hideMark/>
          </w:tcPr>
          <w:p w14:paraId="269B44F1" w14:textId="77777777" w:rsidR="00BF22D4" w:rsidRPr="00BF22D4" w:rsidRDefault="00BF22D4">
            <w:pPr>
              <w:rPr>
                <w:sz w:val="22"/>
                <w:szCs w:val="20"/>
              </w:rPr>
            </w:pPr>
            <w:r w:rsidRPr="00BF22D4">
              <w:rPr>
                <w:sz w:val="22"/>
                <w:szCs w:val="20"/>
              </w:rPr>
              <w:t>100*(metric)/12</w:t>
            </w:r>
          </w:p>
        </w:tc>
        <w:tc>
          <w:tcPr>
            <w:tcW w:w="0" w:type="auto"/>
            <w:noWrap/>
            <w:hideMark/>
          </w:tcPr>
          <w:p w14:paraId="2DB0A3C0" w14:textId="77777777" w:rsidR="00BF22D4" w:rsidRPr="00BF22D4" w:rsidRDefault="00BF22D4" w:rsidP="00BF22D4">
            <w:pPr>
              <w:rPr>
                <w:sz w:val="22"/>
                <w:szCs w:val="20"/>
              </w:rPr>
            </w:pPr>
            <w:r w:rsidRPr="00BF22D4">
              <w:rPr>
                <w:sz w:val="22"/>
                <w:szCs w:val="20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6C86BA30" w14:textId="77777777" w:rsidR="00BF22D4" w:rsidRPr="00BF22D4" w:rsidRDefault="00BF22D4" w:rsidP="00BF22D4">
            <w:pPr>
              <w:rPr>
                <w:sz w:val="22"/>
                <w:szCs w:val="20"/>
              </w:rPr>
            </w:pPr>
            <w:r w:rsidRPr="00BF22D4">
              <w:rPr>
                <w:sz w:val="22"/>
                <w:szCs w:val="20"/>
              </w:rPr>
              <w:t>12</w:t>
            </w:r>
          </w:p>
        </w:tc>
      </w:tr>
      <w:tr w:rsidR="00BF22D4" w:rsidRPr="00BF22D4" w14:paraId="7FE9A1D7" w14:textId="77777777" w:rsidTr="00BF22D4">
        <w:trPr>
          <w:trHeight w:val="300"/>
        </w:trPr>
        <w:tc>
          <w:tcPr>
            <w:tcW w:w="0" w:type="auto"/>
            <w:noWrap/>
            <w:hideMark/>
          </w:tcPr>
          <w:p w14:paraId="638ABFF2" w14:textId="77777777" w:rsidR="00BF22D4" w:rsidRPr="00BF22D4" w:rsidRDefault="00BF22D4">
            <w:pPr>
              <w:rPr>
                <w:sz w:val="22"/>
                <w:szCs w:val="20"/>
              </w:rPr>
            </w:pPr>
            <w:r w:rsidRPr="00BF22D4">
              <w:rPr>
                <w:sz w:val="22"/>
                <w:szCs w:val="20"/>
              </w:rPr>
              <w:t>% Tolerant taxa (</w:t>
            </w:r>
            <w:proofErr w:type="spellStart"/>
            <w:r w:rsidRPr="00BF22D4">
              <w:rPr>
                <w:sz w:val="22"/>
                <w:szCs w:val="20"/>
              </w:rPr>
              <w:t>pt_tv_toler</w:t>
            </w:r>
            <w:proofErr w:type="spellEnd"/>
            <w:r w:rsidRPr="00BF22D4">
              <w:rPr>
                <w:sz w:val="22"/>
                <w:szCs w:val="20"/>
              </w:rPr>
              <w:t>)</w:t>
            </w:r>
          </w:p>
        </w:tc>
        <w:tc>
          <w:tcPr>
            <w:tcW w:w="0" w:type="auto"/>
            <w:noWrap/>
            <w:hideMark/>
          </w:tcPr>
          <w:p w14:paraId="5CF28792" w14:textId="77777777" w:rsidR="00BF22D4" w:rsidRPr="00BF22D4" w:rsidRDefault="00BF22D4">
            <w:pPr>
              <w:rPr>
                <w:sz w:val="22"/>
                <w:szCs w:val="20"/>
              </w:rPr>
            </w:pPr>
            <w:r w:rsidRPr="00BF22D4">
              <w:rPr>
                <w:sz w:val="22"/>
                <w:szCs w:val="20"/>
              </w:rPr>
              <w:t>Increase</w:t>
            </w:r>
          </w:p>
        </w:tc>
        <w:tc>
          <w:tcPr>
            <w:tcW w:w="0" w:type="auto"/>
            <w:noWrap/>
            <w:hideMark/>
          </w:tcPr>
          <w:p w14:paraId="5F47D204" w14:textId="77777777" w:rsidR="00BF22D4" w:rsidRPr="00BF22D4" w:rsidRDefault="00BF22D4">
            <w:pPr>
              <w:rPr>
                <w:sz w:val="22"/>
                <w:szCs w:val="20"/>
              </w:rPr>
            </w:pPr>
            <w:r w:rsidRPr="00BF22D4">
              <w:rPr>
                <w:sz w:val="22"/>
                <w:szCs w:val="20"/>
              </w:rPr>
              <w:t>100*(61.6-metric)/53.3</w:t>
            </w:r>
          </w:p>
        </w:tc>
        <w:tc>
          <w:tcPr>
            <w:tcW w:w="0" w:type="auto"/>
            <w:noWrap/>
            <w:hideMark/>
          </w:tcPr>
          <w:p w14:paraId="6150C575" w14:textId="77777777" w:rsidR="00BF22D4" w:rsidRPr="00BF22D4" w:rsidRDefault="00BF22D4" w:rsidP="00BF22D4">
            <w:pPr>
              <w:rPr>
                <w:sz w:val="22"/>
                <w:szCs w:val="20"/>
              </w:rPr>
            </w:pPr>
            <w:r w:rsidRPr="00BF22D4">
              <w:rPr>
                <w:sz w:val="22"/>
                <w:szCs w:val="20"/>
              </w:rPr>
              <w:t>8.3</w:t>
            </w:r>
          </w:p>
        </w:tc>
        <w:tc>
          <w:tcPr>
            <w:tcW w:w="0" w:type="auto"/>
            <w:noWrap/>
            <w:hideMark/>
          </w:tcPr>
          <w:p w14:paraId="72B409D2" w14:textId="77777777" w:rsidR="00BF22D4" w:rsidRPr="00BF22D4" w:rsidRDefault="00BF22D4" w:rsidP="00BF22D4">
            <w:pPr>
              <w:rPr>
                <w:sz w:val="22"/>
                <w:szCs w:val="20"/>
              </w:rPr>
            </w:pPr>
            <w:r w:rsidRPr="00BF22D4">
              <w:rPr>
                <w:sz w:val="22"/>
                <w:szCs w:val="20"/>
              </w:rPr>
              <w:t>61.6</w:t>
            </w:r>
          </w:p>
        </w:tc>
      </w:tr>
    </w:tbl>
    <w:p w14:paraId="35A42FB6" w14:textId="6BA77F56" w:rsidR="00BF22D4" w:rsidRDefault="00BF22D4" w:rsidP="00BF22D4"/>
    <w:p w14:paraId="13CCEE2C" w14:textId="541B7D16" w:rsidR="00750740" w:rsidRPr="001C2138" w:rsidRDefault="00750740" w:rsidP="001C2138">
      <w:pPr>
        <w:pStyle w:val="Heading2"/>
      </w:pPr>
      <w:bookmarkStart w:id="5" w:name="_Toc61422481"/>
      <w:r>
        <w:t>North-Central Site Class</w:t>
      </w:r>
      <w:bookmarkEnd w:id="5"/>
    </w:p>
    <w:p w14:paraId="2B9E6776" w14:textId="2DE8E773" w:rsidR="00DD7D99" w:rsidRPr="00DD7D99" w:rsidRDefault="00DD7D99" w:rsidP="00DD7D99">
      <w:r w:rsidRPr="0006303B">
        <w:rPr>
          <w:highlight w:val="yellow"/>
        </w:rPr>
        <w:t xml:space="preserve">Note the highlighted scoring formula of the </w:t>
      </w:r>
      <w:proofErr w:type="spellStart"/>
      <w:r w:rsidRPr="0006303B">
        <w:rPr>
          <w:highlight w:val="yellow"/>
        </w:rPr>
        <w:t>pi_ffg_shred</w:t>
      </w:r>
      <w:proofErr w:type="spellEnd"/>
      <w:r w:rsidRPr="0006303B">
        <w:rPr>
          <w:highlight w:val="yellow"/>
        </w:rPr>
        <w:t xml:space="preserve"> metric. The 5</w:t>
      </w:r>
      <w:r w:rsidRPr="0006303B">
        <w:rPr>
          <w:highlight w:val="yellow"/>
          <w:vertAlign w:val="superscript"/>
        </w:rPr>
        <w:t>th</w:t>
      </w:r>
      <w:r w:rsidRPr="0006303B">
        <w:rPr>
          <w:highlight w:val="yellow"/>
        </w:rPr>
        <w:t xml:space="preserve"> and 95</w:t>
      </w:r>
      <w:r w:rsidRPr="0006303B">
        <w:rPr>
          <w:highlight w:val="yellow"/>
          <w:vertAlign w:val="superscript"/>
        </w:rPr>
        <w:t>th</w:t>
      </w:r>
      <w:r w:rsidRPr="0006303B">
        <w:rPr>
          <w:highlight w:val="yellow"/>
        </w:rPr>
        <w:t xml:space="preserve"> percentiles are identical – I could not find any information in the </w:t>
      </w:r>
      <w:r w:rsidR="0006303B" w:rsidRPr="0006303B">
        <w:rPr>
          <w:highlight w:val="yellow"/>
        </w:rPr>
        <w:t>2017 Indiana report to determine whether this is an error or correc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11"/>
        <w:gridCol w:w="1494"/>
        <w:gridCol w:w="1771"/>
        <w:gridCol w:w="1017"/>
        <w:gridCol w:w="997"/>
      </w:tblGrid>
      <w:tr w:rsidR="00750740" w:rsidRPr="00750740" w14:paraId="6A913F79" w14:textId="77777777" w:rsidTr="00750740">
        <w:trPr>
          <w:trHeight w:val="300"/>
        </w:trPr>
        <w:tc>
          <w:tcPr>
            <w:tcW w:w="7096" w:type="dxa"/>
            <w:noWrap/>
            <w:hideMark/>
          </w:tcPr>
          <w:p w14:paraId="04923278" w14:textId="77777777" w:rsidR="00750740" w:rsidRPr="00750740" w:rsidRDefault="00750740">
            <w:pPr>
              <w:rPr>
                <w:b/>
                <w:bCs/>
                <w:sz w:val="22"/>
              </w:rPr>
            </w:pPr>
            <w:r w:rsidRPr="00750740">
              <w:rPr>
                <w:b/>
                <w:bCs/>
                <w:sz w:val="22"/>
              </w:rPr>
              <w:t>Metric (abbrev)</w:t>
            </w:r>
          </w:p>
        </w:tc>
        <w:tc>
          <w:tcPr>
            <w:tcW w:w="1876" w:type="dxa"/>
            <w:noWrap/>
            <w:hideMark/>
          </w:tcPr>
          <w:p w14:paraId="77A6EAF9" w14:textId="77777777" w:rsidR="00750740" w:rsidRPr="00750740" w:rsidRDefault="00750740">
            <w:pPr>
              <w:rPr>
                <w:b/>
                <w:bCs/>
                <w:sz w:val="22"/>
              </w:rPr>
            </w:pPr>
            <w:r w:rsidRPr="00750740">
              <w:rPr>
                <w:b/>
                <w:bCs/>
                <w:sz w:val="22"/>
              </w:rPr>
              <w:t>Response to stress</w:t>
            </w:r>
          </w:p>
        </w:tc>
        <w:tc>
          <w:tcPr>
            <w:tcW w:w="2236" w:type="dxa"/>
            <w:noWrap/>
            <w:hideMark/>
          </w:tcPr>
          <w:p w14:paraId="59915A4D" w14:textId="77777777" w:rsidR="00750740" w:rsidRPr="00750740" w:rsidRDefault="00750740">
            <w:pPr>
              <w:rPr>
                <w:b/>
                <w:bCs/>
                <w:sz w:val="22"/>
              </w:rPr>
            </w:pPr>
            <w:r w:rsidRPr="00750740">
              <w:rPr>
                <w:b/>
                <w:bCs/>
                <w:sz w:val="22"/>
              </w:rPr>
              <w:t>Scoring formula</w:t>
            </w:r>
          </w:p>
        </w:tc>
        <w:tc>
          <w:tcPr>
            <w:tcW w:w="1076" w:type="dxa"/>
            <w:noWrap/>
            <w:hideMark/>
          </w:tcPr>
          <w:p w14:paraId="384221F3" w14:textId="77777777" w:rsidR="00750740" w:rsidRPr="00750740" w:rsidRDefault="00750740">
            <w:pPr>
              <w:rPr>
                <w:b/>
                <w:bCs/>
                <w:sz w:val="22"/>
              </w:rPr>
            </w:pPr>
            <w:proofErr w:type="spellStart"/>
            <w:r w:rsidRPr="00750740">
              <w:rPr>
                <w:b/>
                <w:bCs/>
                <w:sz w:val="22"/>
              </w:rPr>
              <w:t>Thresh_Lo</w:t>
            </w:r>
            <w:proofErr w:type="spellEnd"/>
          </w:p>
        </w:tc>
        <w:tc>
          <w:tcPr>
            <w:tcW w:w="1056" w:type="dxa"/>
            <w:noWrap/>
            <w:hideMark/>
          </w:tcPr>
          <w:p w14:paraId="5C1D4948" w14:textId="77777777" w:rsidR="00750740" w:rsidRPr="00750740" w:rsidRDefault="00750740">
            <w:pPr>
              <w:rPr>
                <w:b/>
                <w:bCs/>
                <w:sz w:val="22"/>
              </w:rPr>
            </w:pPr>
            <w:proofErr w:type="spellStart"/>
            <w:r w:rsidRPr="00750740">
              <w:rPr>
                <w:b/>
                <w:bCs/>
                <w:sz w:val="22"/>
              </w:rPr>
              <w:t>Thresh_Hi</w:t>
            </w:r>
            <w:proofErr w:type="spellEnd"/>
          </w:p>
        </w:tc>
      </w:tr>
      <w:tr w:rsidR="00750740" w:rsidRPr="00750740" w14:paraId="421E475B" w14:textId="77777777" w:rsidTr="00750740">
        <w:trPr>
          <w:trHeight w:val="300"/>
        </w:trPr>
        <w:tc>
          <w:tcPr>
            <w:tcW w:w="7096" w:type="dxa"/>
            <w:noWrap/>
            <w:hideMark/>
          </w:tcPr>
          <w:p w14:paraId="613CE982" w14:textId="77777777" w:rsidR="00750740" w:rsidRPr="00750740" w:rsidRDefault="00750740">
            <w:pPr>
              <w:rPr>
                <w:sz w:val="22"/>
              </w:rPr>
            </w:pPr>
            <w:r w:rsidRPr="00750740">
              <w:rPr>
                <w:sz w:val="22"/>
              </w:rPr>
              <w:t>% Non-insect taxa (</w:t>
            </w:r>
            <w:proofErr w:type="spellStart"/>
            <w:r w:rsidRPr="00750740">
              <w:rPr>
                <w:sz w:val="22"/>
              </w:rPr>
              <w:t>pt_NonIns</w:t>
            </w:r>
            <w:proofErr w:type="spellEnd"/>
            <w:r w:rsidRPr="00750740">
              <w:rPr>
                <w:sz w:val="22"/>
              </w:rPr>
              <w:t>)</w:t>
            </w:r>
          </w:p>
        </w:tc>
        <w:tc>
          <w:tcPr>
            <w:tcW w:w="1876" w:type="dxa"/>
            <w:noWrap/>
            <w:hideMark/>
          </w:tcPr>
          <w:p w14:paraId="78D71749" w14:textId="77777777" w:rsidR="00750740" w:rsidRPr="00750740" w:rsidRDefault="00750740">
            <w:pPr>
              <w:rPr>
                <w:sz w:val="22"/>
              </w:rPr>
            </w:pPr>
            <w:r w:rsidRPr="00750740">
              <w:rPr>
                <w:sz w:val="22"/>
              </w:rPr>
              <w:t>Increase</w:t>
            </w:r>
          </w:p>
        </w:tc>
        <w:tc>
          <w:tcPr>
            <w:tcW w:w="2236" w:type="dxa"/>
            <w:noWrap/>
            <w:hideMark/>
          </w:tcPr>
          <w:p w14:paraId="6EA53D68" w14:textId="77777777" w:rsidR="00750740" w:rsidRPr="00750740" w:rsidRDefault="00750740">
            <w:pPr>
              <w:rPr>
                <w:sz w:val="22"/>
              </w:rPr>
            </w:pPr>
            <w:r w:rsidRPr="00750740">
              <w:rPr>
                <w:sz w:val="22"/>
              </w:rPr>
              <w:t>100*(33.3-metric)/28.8</w:t>
            </w:r>
          </w:p>
        </w:tc>
        <w:tc>
          <w:tcPr>
            <w:tcW w:w="1076" w:type="dxa"/>
            <w:noWrap/>
            <w:hideMark/>
          </w:tcPr>
          <w:p w14:paraId="5431C294" w14:textId="77777777" w:rsidR="00750740" w:rsidRPr="00750740" w:rsidRDefault="00750740" w:rsidP="00750740">
            <w:pPr>
              <w:rPr>
                <w:sz w:val="22"/>
              </w:rPr>
            </w:pPr>
            <w:r w:rsidRPr="00750740">
              <w:rPr>
                <w:sz w:val="22"/>
              </w:rPr>
              <w:t>4.5</w:t>
            </w:r>
          </w:p>
        </w:tc>
        <w:tc>
          <w:tcPr>
            <w:tcW w:w="1056" w:type="dxa"/>
            <w:noWrap/>
            <w:hideMark/>
          </w:tcPr>
          <w:p w14:paraId="14029517" w14:textId="77777777" w:rsidR="00750740" w:rsidRPr="00750740" w:rsidRDefault="00750740" w:rsidP="00750740">
            <w:pPr>
              <w:rPr>
                <w:sz w:val="22"/>
              </w:rPr>
            </w:pPr>
            <w:r w:rsidRPr="00750740">
              <w:rPr>
                <w:sz w:val="22"/>
              </w:rPr>
              <w:t>33.3</w:t>
            </w:r>
          </w:p>
        </w:tc>
      </w:tr>
      <w:tr w:rsidR="00750740" w:rsidRPr="00750740" w14:paraId="208F4421" w14:textId="77777777" w:rsidTr="00750740">
        <w:trPr>
          <w:trHeight w:val="300"/>
        </w:trPr>
        <w:tc>
          <w:tcPr>
            <w:tcW w:w="7096" w:type="dxa"/>
            <w:noWrap/>
            <w:hideMark/>
          </w:tcPr>
          <w:p w14:paraId="1EA44A26" w14:textId="77777777" w:rsidR="00750740" w:rsidRPr="00750740" w:rsidRDefault="00750740">
            <w:pPr>
              <w:rPr>
                <w:sz w:val="22"/>
              </w:rPr>
            </w:pPr>
            <w:r w:rsidRPr="00750740">
              <w:rPr>
                <w:sz w:val="22"/>
              </w:rPr>
              <w:t>% Three most dominant taxa (pi_dom03)</w:t>
            </w:r>
          </w:p>
        </w:tc>
        <w:tc>
          <w:tcPr>
            <w:tcW w:w="1876" w:type="dxa"/>
            <w:noWrap/>
            <w:hideMark/>
          </w:tcPr>
          <w:p w14:paraId="1FBD5059" w14:textId="77777777" w:rsidR="00750740" w:rsidRPr="00750740" w:rsidRDefault="00750740">
            <w:pPr>
              <w:rPr>
                <w:sz w:val="22"/>
              </w:rPr>
            </w:pPr>
            <w:r w:rsidRPr="00750740">
              <w:rPr>
                <w:sz w:val="22"/>
              </w:rPr>
              <w:t>Increase</w:t>
            </w:r>
          </w:p>
        </w:tc>
        <w:tc>
          <w:tcPr>
            <w:tcW w:w="2236" w:type="dxa"/>
            <w:noWrap/>
            <w:hideMark/>
          </w:tcPr>
          <w:p w14:paraId="3CC0372E" w14:textId="77777777" w:rsidR="00750740" w:rsidRPr="00750740" w:rsidRDefault="00750740">
            <w:pPr>
              <w:rPr>
                <w:sz w:val="22"/>
              </w:rPr>
            </w:pPr>
            <w:r w:rsidRPr="00750740">
              <w:rPr>
                <w:sz w:val="22"/>
              </w:rPr>
              <w:t>100*(76.8-metric)/51.2</w:t>
            </w:r>
          </w:p>
        </w:tc>
        <w:tc>
          <w:tcPr>
            <w:tcW w:w="1076" w:type="dxa"/>
            <w:noWrap/>
            <w:hideMark/>
          </w:tcPr>
          <w:p w14:paraId="3511B92D" w14:textId="77777777" w:rsidR="00750740" w:rsidRPr="00750740" w:rsidRDefault="00750740" w:rsidP="00750740">
            <w:pPr>
              <w:rPr>
                <w:sz w:val="22"/>
              </w:rPr>
            </w:pPr>
            <w:r w:rsidRPr="00750740">
              <w:rPr>
                <w:sz w:val="22"/>
              </w:rPr>
              <w:t>25.6</w:t>
            </w:r>
          </w:p>
        </w:tc>
        <w:tc>
          <w:tcPr>
            <w:tcW w:w="1056" w:type="dxa"/>
            <w:noWrap/>
            <w:hideMark/>
          </w:tcPr>
          <w:p w14:paraId="03F9C88C" w14:textId="77777777" w:rsidR="00750740" w:rsidRPr="00750740" w:rsidRDefault="00750740" w:rsidP="00750740">
            <w:pPr>
              <w:rPr>
                <w:sz w:val="22"/>
              </w:rPr>
            </w:pPr>
            <w:r w:rsidRPr="00750740">
              <w:rPr>
                <w:sz w:val="22"/>
              </w:rPr>
              <w:t>76.8</w:t>
            </w:r>
          </w:p>
        </w:tc>
      </w:tr>
      <w:tr w:rsidR="00750740" w:rsidRPr="00750740" w14:paraId="5DF3F11C" w14:textId="77777777" w:rsidTr="00750740">
        <w:trPr>
          <w:trHeight w:val="300"/>
        </w:trPr>
        <w:tc>
          <w:tcPr>
            <w:tcW w:w="7096" w:type="dxa"/>
            <w:noWrap/>
            <w:hideMark/>
          </w:tcPr>
          <w:p w14:paraId="33357257" w14:textId="77777777" w:rsidR="00750740" w:rsidRPr="00750740" w:rsidRDefault="00750740">
            <w:pPr>
              <w:rPr>
                <w:sz w:val="22"/>
              </w:rPr>
            </w:pPr>
            <w:r w:rsidRPr="00750740">
              <w:rPr>
                <w:sz w:val="22"/>
              </w:rPr>
              <w:t xml:space="preserve">% EPT individuals, excluding </w:t>
            </w:r>
            <w:proofErr w:type="spellStart"/>
            <w:r w:rsidRPr="00750740">
              <w:rPr>
                <w:sz w:val="22"/>
              </w:rPr>
              <w:t>Caenidae</w:t>
            </w:r>
            <w:proofErr w:type="spellEnd"/>
            <w:r w:rsidRPr="00750740">
              <w:rPr>
                <w:sz w:val="22"/>
              </w:rPr>
              <w:t xml:space="preserve"> and </w:t>
            </w:r>
            <w:proofErr w:type="spellStart"/>
            <w:r w:rsidRPr="00750740">
              <w:rPr>
                <w:sz w:val="22"/>
              </w:rPr>
              <w:t>Baetidae</w:t>
            </w:r>
            <w:proofErr w:type="spellEnd"/>
            <w:r w:rsidRPr="00750740">
              <w:rPr>
                <w:sz w:val="22"/>
              </w:rPr>
              <w:t xml:space="preserve"> (</w:t>
            </w:r>
            <w:proofErr w:type="spellStart"/>
            <w:r w:rsidRPr="00750740">
              <w:rPr>
                <w:sz w:val="22"/>
              </w:rPr>
              <w:t>pi_EPTNoBaeHydro</w:t>
            </w:r>
            <w:proofErr w:type="spellEnd"/>
            <w:r w:rsidRPr="00750740">
              <w:rPr>
                <w:sz w:val="22"/>
              </w:rPr>
              <w:t>)</w:t>
            </w:r>
          </w:p>
        </w:tc>
        <w:tc>
          <w:tcPr>
            <w:tcW w:w="1876" w:type="dxa"/>
            <w:noWrap/>
            <w:hideMark/>
          </w:tcPr>
          <w:p w14:paraId="247050F8" w14:textId="77777777" w:rsidR="00750740" w:rsidRPr="00750740" w:rsidRDefault="00750740">
            <w:pPr>
              <w:rPr>
                <w:sz w:val="22"/>
              </w:rPr>
            </w:pPr>
            <w:r w:rsidRPr="00750740">
              <w:rPr>
                <w:sz w:val="22"/>
              </w:rPr>
              <w:t>Decrease</w:t>
            </w:r>
          </w:p>
        </w:tc>
        <w:tc>
          <w:tcPr>
            <w:tcW w:w="2236" w:type="dxa"/>
            <w:noWrap/>
            <w:hideMark/>
          </w:tcPr>
          <w:p w14:paraId="03DEFA03" w14:textId="77777777" w:rsidR="00750740" w:rsidRPr="00750740" w:rsidRDefault="00750740">
            <w:pPr>
              <w:rPr>
                <w:sz w:val="22"/>
              </w:rPr>
            </w:pPr>
            <w:r w:rsidRPr="00750740">
              <w:rPr>
                <w:sz w:val="22"/>
              </w:rPr>
              <w:t>100*(metric)/40.2</w:t>
            </w:r>
          </w:p>
        </w:tc>
        <w:tc>
          <w:tcPr>
            <w:tcW w:w="1076" w:type="dxa"/>
            <w:noWrap/>
            <w:hideMark/>
          </w:tcPr>
          <w:p w14:paraId="1C29F63F" w14:textId="77777777" w:rsidR="00750740" w:rsidRPr="00750740" w:rsidRDefault="00750740" w:rsidP="00750740">
            <w:pPr>
              <w:rPr>
                <w:sz w:val="22"/>
              </w:rPr>
            </w:pPr>
            <w:r w:rsidRPr="00750740">
              <w:rPr>
                <w:sz w:val="22"/>
              </w:rPr>
              <w:t>0</w:t>
            </w:r>
          </w:p>
        </w:tc>
        <w:tc>
          <w:tcPr>
            <w:tcW w:w="1056" w:type="dxa"/>
            <w:noWrap/>
            <w:hideMark/>
          </w:tcPr>
          <w:p w14:paraId="10D8885C" w14:textId="77777777" w:rsidR="00750740" w:rsidRPr="00750740" w:rsidRDefault="00750740" w:rsidP="00750740">
            <w:pPr>
              <w:rPr>
                <w:sz w:val="22"/>
              </w:rPr>
            </w:pPr>
            <w:r w:rsidRPr="00750740">
              <w:rPr>
                <w:sz w:val="22"/>
              </w:rPr>
              <w:t>40.2</w:t>
            </w:r>
          </w:p>
        </w:tc>
      </w:tr>
      <w:tr w:rsidR="00750740" w:rsidRPr="00750740" w14:paraId="14539BE3" w14:textId="77777777" w:rsidTr="00750740">
        <w:trPr>
          <w:trHeight w:val="300"/>
        </w:trPr>
        <w:tc>
          <w:tcPr>
            <w:tcW w:w="7096" w:type="dxa"/>
            <w:noWrap/>
            <w:hideMark/>
          </w:tcPr>
          <w:p w14:paraId="7275A825" w14:textId="77777777" w:rsidR="00750740" w:rsidRPr="00750740" w:rsidRDefault="00750740">
            <w:pPr>
              <w:rPr>
                <w:sz w:val="22"/>
              </w:rPr>
            </w:pPr>
            <w:r w:rsidRPr="00750740">
              <w:rPr>
                <w:sz w:val="22"/>
              </w:rPr>
              <w:t xml:space="preserve">% </w:t>
            </w:r>
            <w:proofErr w:type="spellStart"/>
            <w:r w:rsidRPr="00750740">
              <w:rPr>
                <w:sz w:val="22"/>
              </w:rPr>
              <w:t>Chironomidae</w:t>
            </w:r>
            <w:proofErr w:type="spellEnd"/>
            <w:r w:rsidRPr="00750740">
              <w:rPr>
                <w:sz w:val="22"/>
              </w:rPr>
              <w:t xml:space="preserve"> individuals (</w:t>
            </w:r>
            <w:proofErr w:type="spellStart"/>
            <w:r w:rsidRPr="00750740">
              <w:rPr>
                <w:sz w:val="22"/>
              </w:rPr>
              <w:t>pi_Chiro</w:t>
            </w:r>
            <w:proofErr w:type="spellEnd"/>
            <w:r w:rsidRPr="00750740">
              <w:rPr>
                <w:sz w:val="22"/>
              </w:rPr>
              <w:t>)</w:t>
            </w:r>
          </w:p>
        </w:tc>
        <w:tc>
          <w:tcPr>
            <w:tcW w:w="1876" w:type="dxa"/>
            <w:noWrap/>
            <w:hideMark/>
          </w:tcPr>
          <w:p w14:paraId="26C07FA4" w14:textId="77777777" w:rsidR="00750740" w:rsidRPr="00750740" w:rsidRDefault="00750740">
            <w:pPr>
              <w:rPr>
                <w:sz w:val="22"/>
              </w:rPr>
            </w:pPr>
            <w:r w:rsidRPr="00750740">
              <w:rPr>
                <w:sz w:val="22"/>
              </w:rPr>
              <w:t>Increase</w:t>
            </w:r>
          </w:p>
        </w:tc>
        <w:tc>
          <w:tcPr>
            <w:tcW w:w="2236" w:type="dxa"/>
            <w:noWrap/>
            <w:hideMark/>
          </w:tcPr>
          <w:p w14:paraId="41ED7525" w14:textId="77777777" w:rsidR="00750740" w:rsidRPr="00750740" w:rsidRDefault="00750740">
            <w:pPr>
              <w:rPr>
                <w:sz w:val="22"/>
              </w:rPr>
            </w:pPr>
            <w:r w:rsidRPr="00750740">
              <w:rPr>
                <w:sz w:val="22"/>
              </w:rPr>
              <w:t>100*(48.7-metric)/47.8</w:t>
            </w:r>
          </w:p>
        </w:tc>
        <w:tc>
          <w:tcPr>
            <w:tcW w:w="1076" w:type="dxa"/>
            <w:noWrap/>
            <w:hideMark/>
          </w:tcPr>
          <w:p w14:paraId="4DB3D99E" w14:textId="77777777" w:rsidR="00750740" w:rsidRPr="00750740" w:rsidRDefault="00750740" w:rsidP="00750740">
            <w:pPr>
              <w:rPr>
                <w:sz w:val="22"/>
              </w:rPr>
            </w:pPr>
            <w:r w:rsidRPr="00750740">
              <w:rPr>
                <w:sz w:val="22"/>
              </w:rPr>
              <w:t>0.9</w:t>
            </w:r>
          </w:p>
        </w:tc>
        <w:tc>
          <w:tcPr>
            <w:tcW w:w="1056" w:type="dxa"/>
            <w:noWrap/>
            <w:hideMark/>
          </w:tcPr>
          <w:p w14:paraId="07B05FB0" w14:textId="77777777" w:rsidR="00750740" w:rsidRPr="00750740" w:rsidRDefault="00750740" w:rsidP="00750740">
            <w:pPr>
              <w:rPr>
                <w:sz w:val="22"/>
              </w:rPr>
            </w:pPr>
            <w:r w:rsidRPr="00750740">
              <w:rPr>
                <w:sz w:val="22"/>
              </w:rPr>
              <w:t>48.7</w:t>
            </w:r>
          </w:p>
        </w:tc>
      </w:tr>
      <w:tr w:rsidR="00750740" w:rsidRPr="00750740" w14:paraId="482FA3DF" w14:textId="77777777" w:rsidTr="00750740">
        <w:trPr>
          <w:trHeight w:val="300"/>
        </w:trPr>
        <w:tc>
          <w:tcPr>
            <w:tcW w:w="7096" w:type="dxa"/>
            <w:noWrap/>
            <w:hideMark/>
          </w:tcPr>
          <w:p w14:paraId="669008BD" w14:textId="77777777" w:rsidR="00750740" w:rsidRPr="00750740" w:rsidRDefault="00750740">
            <w:pPr>
              <w:rPr>
                <w:sz w:val="22"/>
              </w:rPr>
            </w:pPr>
            <w:r w:rsidRPr="00750740">
              <w:rPr>
                <w:sz w:val="22"/>
              </w:rPr>
              <w:t>% Predator individuals (</w:t>
            </w:r>
            <w:proofErr w:type="spellStart"/>
            <w:r w:rsidRPr="00750740">
              <w:rPr>
                <w:sz w:val="22"/>
              </w:rPr>
              <w:t>pi_ffg_pred</w:t>
            </w:r>
            <w:proofErr w:type="spellEnd"/>
            <w:r w:rsidRPr="00750740">
              <w:rPr>
                <w:sz w:val="22"/>
              </w:rPr>
              <w:t>)</w:t>
            </w:r>
          </w:p>
        </w:tc>
        <w:tc>
          <w:tcPr>
            <w:tcW w:w="1876" w:type="dxa"/>
            <w:noWrap/>
            <w:hideMark/>
          </w:tcPr>
          <w:p w14:paraId="3EAC1A1F" w14:textId="77777777" w:rsidR="00750740" w:rsidRPr="00750740" w:rsidRDefault="00750740">
            <w:pPr>
              <w:rPr>
                <w:sz w:val="22"/>
              </w:rPr>
            </w:pPr>
            <w:r w:rsidRPr="00750740">
              <w:rPr>
                <w:sz w:val="22"/>
              </w:rPr>
              <w:t>Decrease</w:t>
            </w:r>
          </w:p>
        </w:tc>
        <w:tc>
          <w:tcPr>
            <w:tcW w:w="2236" w:type="dxa"/>
            <w:noWrap/>
            <w:hideMark/>
          </w:tcPr>
          <w:p w14:paraId="6B72DA78" w14:textId="77777777" w:rsidR="00750740" w:rsidRPr="00750740" w:rsidRDefault="00750740">
            <w:pPr>
              <w:rPr>
                <w:sz w:val="22"/>
              </w:rPr>
            </w:pPr>
            <w:r w:rsidRPr="00750740">
              <w:rPr>
                <w:sz w:val="22"/>
              </w:rPr>
              <w:t>100*(metric-3.3)/53.6</w:t>
            </w:r>
          </w:p>
        </w:tc>
        <w:tc>
          <w:tcPr>
            <w:tcW w:w="1076" w:type="dxa"/>
            <w:noWrap/>
            <w:hideMark/>
          </w:tcPr>
          <w:p w14:paraId="30342B2D" w14:textId="77777777" w:rsidR="00750740" w:rsidRPr="00750740" w:rsidRDefault="00750740" w:rsidP="00750740">
            <w:pPr>
              <w:rPr>
                <w:sz w:val="22"/>
              </w:rPr>
            </w:pPr>
            <w:r w:rsidRPr="00750740">
              <w:rPr>
                <w:sz w:val="22"/>
              </w:rPr>
              <w:t>3.3</w:t>
            </w:r>
          </w:p>
        </w:tc>
        <w:tc>
          <w:tcPr>
            <w:tcW w:w="1056" w:type="dxa"/>
            <w:noWrap/>
            <w:hideMark/>
          </w:tcPr>
          <w:p w14:paraId="5C69214E" w14:textId="77777777" w:rsidR="00750740" w:rsidRPr="00750740" w:rsidRDefault="00750740" w:rsidP="00750740">
            <w:pPr>
              <w:rPr>
                <w:sz w:val="22"/>
              </w:rPr>
            </w:pPr>
            <w:r w:rsidRPr="00750740">
              <w:rPr>
                <w:sz w:val="22"/>
              </w:rPr>
              <w:t>53.6</w:t>
            </w:r>
          </w:p>
        </w:tc>
      </w:tr>
      <w:tr w:rsidR="00750740" w:rsidRPr="00750740" w14:paraId="10B846CD" w14:textId="77777777" w:rsidTr="00750740">
        <w:trPr>
          <w:trHeight w:val="300"/>
        </w:trPr>
        <w:tc>
          <w:tcPr>
            <w:tcW w:w="7096" w:type="dxa"/>
            <w:noWrap/>
            <w:hideMark/>
          </w:tcPr>
          <w:p w14:paraId="66AE897C" w14:textId="77777777" w:rsidR="00750740" w:rsidRPr="00750740" w:rsidRDefault="00750740">
            <w:pPr>
              <w:rPr>
                <w:sz w:val="22"/>
              </w:rPr>
            </w:pPr>
            <w:r w:rsidRPr="00750740">
              <w:rPr>
                <w:sz w:val="22"/>
              </w:rPr>
              <w:t>% Shredder individuals (</w:t>
            </w:r>
            <w:proofErr w:type="spellStart"/>
            <w:r w:rsidRPr="00750740">
              <w:rPr>
                <w:sz w:val="22"/>
              </w:rPr>
              <w:t>pi_ffg_shred</w:t>
            </w:r>
            <w:proofErr w:type="spellEnd"/>
            <w:r w:rsidRPr="00750740">
              <w:rPr>
                <w:sz w:val="22"/>
              </w:rPr>
              <w:t>)</w:t>
            </w:r>
          </w:p>
        </w:tc>
        <w:tc>
          <w:tcPr>
            <w:tcW w:w="1876" w:type="dxa"/>
            <w:noWrap/>
            <w:hideMark/>
          </w:tcPr>
          <w:p w14:paraId="50DD5454" w14:textId="77777777" w:rsidR="00750740" w:rsidRPr="00750740" w:rsidRDefault="00750740">
            <w:pPr>
              <w:rPr>
                <w:sz w:val="22"/>
              </w:rPr>
            </w:pPr>
            <w:r w:rsidRPr="00750740">
              <w:rPr>
                <w:sz w:val="22"/>
              </w:rPr>
              <w:t>Increase</w:t>
            </w:r>
          </w:p>
        </w:tc>
        <w:tc>
          <w:tcPr>
            <w:tcW w:w="2236" w:type="dxa"/>
            <w:noWrap/>
            <w:hideMark/>
          </w:tcPr>
          <w:p w14:paraId="55F90523" w14:textId="77777777" w:rsidR="00750740" w:rsidRPr="00750740" w:rsidRDefault="00750740">
            <w:pPr>
              <w:rPr>
                <w:sz w:val="22"/>
              </w:rPr>
            </w:pPr>
            <w:r w:rsidRPr="00DD7D99">
              <w:rPr>
                <w:sz w:val="22"/>
                <w:highlight w:val="yellow"/>
              </w:rPr>
              <w:t>100*(21.4-metric)/21.4</w:t>
            </w:r>
          </w:p>
        </w:tc>
        <w:tc>
          <w:tcPr>
            <w:tcW w:w="1076" w:type="dxa"/>
            <w:noWrap/>
            <w:hideMark/>
          </w:tcPr>
          <w:p w14:paraId="4D46FBC3" w14:textId="77777777" w:rsidR="00750740" w:rsidRPr="00750740" w:rsidRDefault="00750740" w:rsidP="00750740">
            <w:pPr>
              <w:rPr>
                <w:sz w:val="22"/>
              </w:rPr>
            </w:pPr>
            <w:r w:rsidRPr="00750740">
              <w:rPr>
                <w:sz w:val="22"/>
              </w:rPr>
              <w:t>0</w:t>
            </w:r>
          </w:p>
        </w:tc>
        <w:tc>
          <w:tcPr>
            <w:tcW w:w="1056" w:type="dxa"/>
            <w:noWrap/>
            <w:hideMark/>
          </w:tcPr>
          <w:p w14:paraId="37353ED5" w14:textId="77777777" w:rsidR="00750740" w:rsidRPr="00750740" w:rsidRDefault="00750740" w:rsidP="00750740">
            <w:pPr>
              <w:rPr>
                <w:sz w:val="22"/>
              </w:rPr>
            </w:pPr>
            <w:r w:rsidRPr="00750740">
              <w:rPr>
                <w:sz w:val="22"/>
              </w:rPr>
              <w:t>21.4</w:t>
            </w:r>
          </w:p>
        </w:tc>
      </w:tr>
      <w:tr w:rsidR="00750740" w:rsidRPr="00750740" w14:paraId="613FA31A" w14:textId="77777777" w:rsidTr="00750740">
        <w:trPr>
          <w:trHeight w:val="300"/>
        </w:trPr>
        <w:tc>
          <w:tcPr>
            <w:tcW w:w="7096" w:type="dxa"/>
            <w:noWrap/>
            <w:hideMark/>
          </w:tcPr>
          <w:p w14:paraId="0880DCA6" w14:textId="77777777" w:rsidR="00750740" w:rsidRPr="00750740" w:rsidRDefault="00750740">
            <w:pPr>
              <w:rPr>
                <w:sz w:val="22"/>
              </w:rPr>
            </w:pPr>
            <w:r w:rsidRPr="00750740">
              <w:rPr>
                <w:sz w:val="22"/>
              </w:rPr>
              <w:t>Number of clinger taxa (</w:t>
            </w:r>
            <w:proofErr w:type="spellStart"/>
            <w:r w:rsidRPr="00750740">
              <w:rPr>
                <w:sz w:val="22"/>
              </w:rPr>
              <w:t>nt_habit_cling</w:t>
            </w:r>
            <w:proofErr w:type="spellEnd"/>
            <w:r w:rsidRPr="00750740">
              <w:rPr>
                <w:sz w:val="22"/>
              </w:rPr>
              <w:t>)</w:t>
            </w:r>
          </w:p>
        </w:tc>
        <w:tc>
          <w:tcPr>
            <w:tcW w:w="1876" w:type="dxa"/>
            <w:noWrap/>
            <w:hideMark/>
          </w:tcPr>
          <w:p w14:paraId="529D8C4B" w14:textId="77777777" w:rsidR="00750740" w:rsidRPr="00750740" w:rsidRDefault="00750740">
            <w:pPr>
              <w:rPr>
                <w:sz w:val="22"/>
              </w:rPr>
            </w:pPr>
            <w:r w:rsidRPr="00750740">
              <w:rPr>
                <w:sz w:val="22"/>
              </w:rPr>
              <w:t>Decrease</w:t>
            </w:r>
          </w:p>
        </w:tc>
        <w:tc>
          <w:tcPr>
            <w:tcW w:w="2236" w:type="dxa"/>
            <w:noWrap/>
            <w:hideMark/>
          </w:tcPr>
          <w:p w14:paraId="011BF7BC" w14:textId="77777777" w:rsidR="00750740" w:rsidRPr="00750740" w:rsidRDefault="00750740">
            <w:pPr>
              <w:rPr>
                <w:sz w:val="22"/>
              </w:rPr>
            </w:pPr>
            <w:r w:rsidRPr="00750740">
              <w:rPr>
                <w:sz w:val="22"/>
              </w:rPr>
              <w:t>100*(metric-1)/13</w:t>
            </w:r>
          </w:p>
        </w:tc>
        <w:tc>
          <w:tcPr>
            <w:tcW w:w="1076" w:type="dxa"/>
            <w:noWrap/>
            <w:hideMark/>
          </w:tcPr>
          <w:p w14:paraId="28FB9CA6" w14:textId="77777777" w:rsidR="00750740" w:rsidRPr="00750740" w:rsidRDefault="00750740" w:rsidP="00750740">
            <w:pPr>
              <w:rPr>
                <w:sz w:val="22"/>
              </w:rPr>
            </w:pPr>
            <w:r w:rsidRPr="00750740">
              <w:rPr>
                <w:sz w:val="22"/>
              </w:rPr>
              <w:t>1</w:t>
            </w:r>
          </w:p>
        </w:tc>
        <w:tc>
          <w:tcPr>
            <w:tcW w:w="1056" w:type="dxa"/>
            <w:noWrap/>
            <w:hideMark/>
          </w:tcPr>
          <w:p w14:paraId="57B54C5E" w14:textId="77777777" w:rsidR="00750740" w:rsidRPr="00750740" w:rsidRDefault="00750740" w:rsidP="00750740">
            <w:pPr>
              <w:rPr>
                <w:sz w:val="22"/>
              </w:rPr>
            </w:pPr>
            <w:r w:rsidRPr="00750740">
              <w:rPr>
                <w:sz w:val="22"/>
              </w:rPr>
              <w:t>13</w:t>
            </w:r>
          </w:p>
        </w:tc>
      </w:tr>
      <w:tr w:rsidR="00750740" w:rsidRPr="00750740" w14:paraId="5184B226" w14:textId="77777777" w:rsidTr="00750740">
        <w:trPr>
          <w:trHeight w:val="300"/>
        </w:trPr>
        <w:tc>
          <w:tcPr>
            <w:tcW w:w="7096" w:type="dxa"/>
            <w:noWrap/>
            <w:hideMark/>
          </w:tcPr>
          <w:p w14:paraId="616102A5" w14:textId="77777777" w:rsidR="00750740" w:rsidRPr="00750740" w:rsidRDefault="00750740">
            <w:pPr>
              <w:rPr>
                <w:sz w:val="22"/>
              </w:rPr>
            </w:pPr>
            <w:r w:rsidRPr="00750740">
              <w:rPr>
                <w:sz w:val="22"/>
              </w:rPr>
              <w:t>% Intolerant individuals (</w:t>
            </w:r>
            <w:proofErr w:type="spellStart"/>
            <w:r w:rsidRPr="00750740">
              <w:rPr>
                <w:sz w:val="22"/>
              </w:rPr>
              <w:t>pi_tv_intol</w:t>
            </w:r>
            <w:proofErr w:type="spellEnd"/>
            <w:r w:rsidRPr="00750740">
              <w:rPr>
                <w:sz w:val="22"/>
              </w:rPr>
              <w:t>)</w:t>
            </w:r>
          </w:p>
        </w:tc>
        <w:tc>
          <w:tcPr>
            <w:tcW w:w="1876" w:type="dxa"/>
            <w:noWrap/>
            <w:hideMark/>
          </w:tcPr>
          <w:p w14:paraId="61AF6ADA" w14:textId="77777777" w:rsidR="00750740" w:rsidRPr="00750740" w:rsidRDefault="00750740">
            <w:pPr>
              <w:rPr>
                <w:sz w:val="22"/>
              </w:rPr>
            </w:pPr>
            <w:r w:rsidRPr="00750740">
              <w:rPr>
                <w:sz w:val="22"/>
              </w:rPr>
              <w:t>Decrease</w:t>
            </w:r>
          </w:p>
        </w:tc>
        <w:tc>
          <w:tcPr>
            <w:tcW w:w="2236" w:type="dxa"/>
            <w:noWrap/>
            <w:hideMark/>
          </w:tcPr>
          <w:p w14:paraId="21A31127" w14:textId="77777777" w:rsidR="00750740" w:rsidRPr="00750740" w:rsidRDefault="00750740">
            <w:pPr>
              <w:rPr>
                <w:sz w:val="22"/>
              </w:rPr>
            </w:pPr>
            <w:r w:rsidRPr="00750740">
              <w:rPr>
                <w:sz w:val="22"/>
              </w:rPr>
              <w:t>100*(metric)/32.1</w:t>
            </w:r>
          </w:p>
        </w:tc>
        <w:tc>
          <w:tcPr>
            <w:tcW w:w="1076" w:type="dxa"/>
            <w:noWrap/>
            <w:hideMark/>
          </w:tcPr>
          <w:p w14:paraId="07D5C47C" w14:textId="77777777" w:rsidR="00750740" w:rsidRPr="00750740" w:rsidRDefault="00750740" w:rsidP="00750740">
            <w:pPr>
              <w:rPr>
                <w:sz w:val="22"/>
              </w:rPr>
            </w:pPr>
            <w:r w:rsidRPr="00750740">
              <w:rPr>
                <w:sz w:val="22"/>
              </w:rPr>
              <w:t>0</w:t>
            </w:r>
          </w:p>
        </w:tc>
        <w:tc>
          <w:tcPr>
            <w:tcW w:w="1056" w:type="dxa"/>
            <w:noWrap/>
            <w:hideMark/>
          </w:tcPr>
          <w:p w14:paraId="2EDF8F2E" w14:textId="77777777" w:rsidR="00750740" w:rsidRPr="00750740" w:rsidRDefault="00750740" w:rsidP="00750740">
            <w:pPr>
              <w:rPr>
                <w:sz w:val="22"/>
              </w:rPr>
            </w:pPr>
            <w:r w:rsidRPr="00750740">
              <w:rPr>
                <w:sz w:val="22"/>
              </w:rPr>
              <w:t>32.1</w:t>
            </w:r>
          </w:p>
        </w:tc>
      </w:tr>
    </w:tbl>
    <w:p w14:paraId="63833D4A" w14:textId="5B03E27E" w:rsidR="00750740" w:rsidRDefault="00750740" w:rsidP="00750740"/>
    <w:p w14:paraId="3F14F30F" w14:textId="055AAAB6" w:rsidR="0006303B" w:rsidRDefault="00056952" w:rsidP="00056952">
      <w:pPr>
        <w:pStyle w:val="Heading2"/>
      </w:pPr>
      <w:bookmarkStart w:id="6" w:name="_Toc61422482"/>
      <w:r>
        <w:t>Southwest Site Class</w:t>
      </w:r>
      <w:bookmarkEnd w:id="6"/>
    </w:p>
    <w:p w14:paraId="0253B680" w14:textId="6ADC83FC" w:rsidR="00014EED" w:rsidRPr="00014EED" w:rsidRDefault="00014EED" w:rsidP="00014EED">
      <w:r w:rsidRPr="0006303B">
        <w:rPr>
          <w:highlight w:val="yellow"/>
        </w:rPr>
        <w:t xml:space="preserve">Note the highlighted scoring formula of the </w:t>
      </w:r>
      <w:proofErr w:type="spellStart"/>
      <w:r>
        <w:rPr>
          <w:highlight w:val="yellow"/>
        </w:rPr>
        <w:t>pi_ffg_filt</w:t>
      </w:r>
      <w:proofErr w:type="spellEnd"/>
      <w:r>
        <w:rPr>
          <w:highlight w:val="yellow"/>
        </w:rPr>
        <w:t xml:space="preserve"> </w:t>
      </w:r>
      <w:r w:rsidRPr="0006303B">
        <w:rPr>
          <w:highlight w:val="yellow"/>
        </w:rPr>
        <w:t>metric. The 5</w:t>
      </w:r>
      <w:r w:rsidRPr="0006303B">
        <w:rPr>
          <w:highlight w:val="yellow"/>
          <w:vertAlign w:val="superscript"/>
        </w:rPr>
        <w:t>th</w:t>
      </w:r>
      <w:r w:rsidRPr="0006303B">
        <w:rPr>
          <w:highlight w:val="yellow"/>
        </w:rPr>
        <w:t xml:space="preserve"> and 95</w:t>
      </w:r>
      <w:r w:rsidRPr="0006303B">
        <w:rPr>
          <w:highlight w:val="yellow"/>
          <w:vertAlign w:val="superscript"/>
        </w:rPr>
        <w:t>th</w:t>
      </w:r>
      <w:r w:rsidRPr="0006303B">
        <w:rPr>
          <w:highlight w:val="yellow"/>
        </w:rPr>
        <w:t xml:space="preserve"> percentiles are identical – I could not find any information in the 2017 Indiana report to determine whether this is an error or correc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35"/>
        <w:gridCol w:w="1475"/>
        <w:gridCol w:w="1748"/>
        <w:gridCol w:w="1076"/>
        <w:gridCol w:w="1056"/>
      </w:tblGrid>
      <w:tr w:rsidR="00056952" w:rsidRPr="00056952" w14:paraId="0272257C" w14:textId="77777777" w:rsidTr="00056952">
        <w:trPr>
          <w:trHeight w:val="300"/>
        </w:trPr>
        <w:tc>
          <w:tcPr>
            <w:tcW w:w="7096" w:type="dxa"/>
            <w:noWrap/>
            <w:hideMark/>
          </w:tcPr>
          <w:p w14:paraId="10B1ABED" w14:textId="77777777" w:rsidR="00056952" w:rsidRPr="00056952" w:rsidRDefault="00056952">
            <w:pPr>
              <w:rPr>
                <w:b/>
                <w:bCs/>
              </w:rPr>
            </w:pPr>
            <w:r w:rsidRPr="00056952">
              <w:rPr>
                <w:b/>
                <w:bCs/>
              </w:rPr>
              <w:t>Metric (abbrev)</w:t>
            </w:r>
          </w:p>
        </w:tc>
        <w:tc>
          <w:tcPr>
            <w:tcW w:w="1876" w:type="dxa"/>
            <w:noWrap/>
            <w:hideMark/>
          </w:tcPr>
          <w:p w14:paraId="0B1D5E25" w14:textId="77777777" w:rsidR="00056952" w:rsidRPr="00056952" w:rsidRDefault="00056952">
            <w:pPr>
              <w:rPr>
                <w:b/>
                <w:bCs/>
              </w:rPr>
            </w:pPr>
            <w:r w:rsidRPr="00056952">
              <w:rPr>
                <w:b/>
                <w:bCs/>
              </w:rPr>
              <w:t>Response to stress</w:t>
            </w:r>
          </w:p>
        </w:tc>
        <w:tc>
          <w:tcPr>
            <w:tcW w:w="2236" w:type="dxa"/>
            <w:noWrap/>
            <w:hideMark/>
          </w:tcPr>
          <w:p w14:paraId="00B16A04" w14:textId="77777777" w:rsidR="00056952" w:rsidRPr="00056952" w:rsidRDefault="00056952">
            <w:pPr>
              <w:rPr>
                <w:b/>
                <w:bCs/>
              </w:rPr>
            </w:pPr>
            <w:r w:rsidRPr="00056952">
              <w:rPr>
                <w:b/>
                <w:bCs/>
              </w:rPr>
              <w:t>Scoring formula</w:t>
            </w:r>
          </w:p>
        </w:tc>
        <w:tc>
          <w:tcPr>
            <w:tcW w:w="1076" w:type="dxa"/>
            <w:noWrap/>
            <w:hideMark/>
          </w:tcPr>
          <w:p w14:paraId="313CD440" w14:textId="77777777" w:rsidR="00056952" w:rsidRPr="00056952" w:rsidRDefault="00056952">
            <w:pPr>
              <w:rPr>
                <w:b/>
                <w:bCs/>
              </w:rPr>
            </w:pPr>
            <w:proofErr w:type="spellStart"/>
            <w:r w:rsidRPr="00056952">
              <w:rPr>
                <w:b/>
                <w:bCs/>
              </w:rPr>
              <w:t>Thresh_Lo</w:t>
            </w:r>
            <w:proofErr w:type="spellEnd"/>
          </w:p>
        </w:tc>
        <w:tc>
          <w:tcPr>
            <w:tcW w:w="1056" w:type="dxa"/>
            <w:noWrap/>
            <w:hideMark/>
          </w:tcPr>
          <w:p w14:paraId="05A768F5" w14:textId="77777777" w:rsidR="00056952" w:rsidRPr="00056952" w:rsidRDefault="00056952">
            <w:pPr>
              <w:rPr>
                <w:b/>
                <w:bCs/>
              </w:rPr>
            </w:pPr>
            <w:proofErr w:type="spellStart"/>
            <w:r w:rsidRPr="00056952">
              <w:rPr>
                <w:b/>
                <w:bCs/>
              </w:rPr>
              <w:t>Thresh_Hi</w:t>
            </w:r>
            <w:proofErr w:type="spellEnd"/>
          </w:p>
        </w:tc>
      </w:tr>
      <w:tr w:rsidR="00056952" w:rsidRPr="00056952" w14:paraId="3ECB5203" w14:textId="77777777" w:rsidTr="00056952">
        <w:trPr>
          <w:trHeight w:val="300"/>
        </w:trPr>
        <w:tc>
          <w:tcPr>
            <w:tcW w:w="7096" w:type="dxa"/>
            <w:noWrap/>
            <w:hideMark/>
          </w:tcPr>
          <w:p w14:paraId="7014B0CA" w14:textId="77777777" w:rsidR="00056952" w:rsidRPr="00056952" w:rsidRDefault="00056952">
            <w:r w:rsidRPr="00056952">
              <w:t>Number of EPT taxa (</w:t>
            </w:r>
            <w:proofErr w:type="spellStart"/>
            <w:r w:rsidRPr="00056952">
              <w:t>nt_EPT</w:t>
            </w:r>
            <w:proofErr w:type="spellEnd"/>
            <w:r w:rsidRPr="00056952">
              <w:t>)</w:t>
            </w:r>
          </w:p>
        </w:tc>
        <w:tc>
          <w:tcPr>
            <w:tcW w:w="1876" w:type="dxa"/>
            <w:noWrap/>
            <w:hideMark/>
          </w:tcPr>
          <w:p w14:paraId="64CF3A6B" w14:textId="77777777" w:rsidR="00056952" w:rsidRPr="00056952" w:rsidRDefault="00056952">
            <w:r w:rsidRPr="00056952">
              <w:t>Decrease</w:t>
            </w:r>
          </w:p>
        </w:tc>
        <w:tc>
          <w:tcPr>
            <w:tcW w:w="2236" w:type="dxa"/>
            <w:noWrap/>
            <w:hideMark/>
          </w:tcPr>
          <w:p w14:paraId="7D010BEF" w14:textId="77777777" w:rsidR="00056952" w:rsidRPr="00056952" w:rsidRDefault="00056952">
            <w:r w:rsidRPr="00056952">
              <w:t>100*(metric)/14</w:t>
            </w:r>
          </w:p>
        </w:tc>
        <w:tc>
          <w:tcPr>
            <w:tcW w:w="1076" w:type="dxa"/>
            <w:noWrap/>
            <w:hideMark/>
          </w:tcPr>
          <w:p w14:paraId="2C33D3B3" w14:textId="77777777" w:rsidR="00056952" w:rsidRPr="00056952" w:rsidRDefault="00056952" w:rsidP="00056952">
            <w:r w:rsidRPr="00056952">
              <w:t>0</w:t>
            </w:r>
          </w:p>
        </w:tc>
        <w:tc>
          <w:tcPr>
            <w:tcW w:w="1056" w:type="dxa"/>
            <w:noWrap/>
            <w:hideMark/>
          </w:tcPr>
          <w:p w14:paraId="5B4D47E0" w14:textId="77777777" w:rsidR="00056952" w:rsidRPr="00056952" w:rsidRDefault="00056952" w:rsidP="00056952">
            <w:r w:rsidRPr="00056952">
              <w:t>14</w:t>
            </w:r>
          </w:p>
        </w:tc>
      </w:tr>
      <w:tr w:rsidR="00056952" w:rsidRPr="00056952" w14:paraId="49154922" w14:textId="77777777" w:rsidTr="00056952">
        <w:trPr>
          <w:trHeight w:val="300"/>
        </w:trPr>
        <w:tc>
          <w:tcPr>
            <w:tcW w:w="7096" w:type="dxa"/>
            <w:noWrap/>
            <w:hideMark/>
          </w:tcPr>
          <w:p w14:paraId="19161DAD" w14:textId="77777777" w:rsidR="00056952" w:rsidRPr="00056952" w:rsidRDefault="00056952">
            <w:r w:rsidRPr="00056952">
              <w:t>% Non-insect individuals (</w:t>
            </w:r>
            <w:proofErr w:type="spellStart"/>
            <w:r w:rsidRPr="00056952">
              <w:t>pi_NonIns</w:t>
            </w:r>
            <w:proofErr w:type="spellEnd"/>
            <w:r w:rsidRPr="00056952">
              <w:t>)</w:t>
            </w:r>
          </w:p>
        </w:tc>
        <w:tc>
          <w:tcPr>
            <w:tcW w:w="1876" w:type="dxa"/>
            <w:noWrap/>
            <w:hideMark/>
          </w:tcPr>
          <w:p w14:paraId="007D2E7F" w14:textId="77777777" w:rsidR="00056952" w:rsidRPr="00056952" w:rsidRDefault="00056952">
            <w:r w:rsidRPr="00056952">
              <w:t>Increase</w:t>
            </w:r>
          </w:p>
        </w:tc>
        <w:tc>
          <w:tcPr>
            <w:tcW w:w="2236" w:type="dxa"/>
            <w:noWrap/>
            <w:hideMark/>
          </w:tcPr>
          <w:p w14:paraId="5D6D7DE6" w14:textId="77777777" w:rsidR="00056952" w:rsidRPr="00056952" w:rsidRDefault="00056952">
            <w:r w:rsidRPr="00056952">
              <w:t>100*(62.2-metric)/60.8</w:t>
            </w:r>
          </w:p>
        </w:tc>
        <w:tc>
          <w:tcPr>
            <w:tcW w:w="1076" w:type="dxa"/>
            <w:noWrap/>
            <w:hideMark/>
          </w:tcPr>
          <w:p w14:paraId="4C83D080" w14:textId="77777777" w:rsidR="00056952" w:rsidRPr="00056952" w:rsidRDefault="00056952" w:rsidP="00056952">
            <w:r w:rsidRPr="00056952">
              <w:t>1.4</w:t>
            </w:r>
          </w:p>
        </w:tc>
        <w:tc>
          <w:tcPr>
            <w:tcW w:w="1056" w:type="dxa"/>
            <w:noWrap/>
            <w:hideMark/>
          </w:tcPr>
          <w:p w14:paraId="77E28BAC" w14:textId="77777777" w:rsidR="00056952" w:rsidRPr="00056952" w:rsidRDefault="00056952" w:rsidP="00056952">
            <w:r w:rsidRPr="00056952">
              <w:t>62.2</w:t>
            </w:r>
          </w:p>
        </w:tc>
      </w:tr>
      <w:tr w:rsidR="00056952" w:rsidRPr="00056952" w14:paraId="7216A071" w14:textId="77777777" w:rsidTr="00056952">
        <w:trPr>
          <w:trHeight w:val="300"/>
        </w:trPr>
        <w:tc>
          <w:tcPr>
            <w:tcW w:w="7096" w:type="dxa"/>
            <w:noWrap/>
            <w:hideMark/>
          </w:tcPr>
          <w:p w14:paraId="50A37CBC" w14:textId="77777777" w:rsidR="00056952" w:rsidRPr="00056952" w:rsidRDefault="00056952">
            <w:r w:rsidRPr="00056952">
              <w:t xml:space="preserve">% EPT individuals, excluding </w:t>
            </w:r>
            <w:proofErr w:type="spellStart"/>
            <w:r w:rsidRPr="00056952">
              <w:t>Caenidae</w:t>
            </w:r>
            <w:proofErr w:type="spellEnd"/>
            <w:r w:rsidRPr="00056952">
              <w:t xml:space="preserve"> and </w:t>
            </w:r>
            <w:proofErr w:type="spellStart"/>
            <w:r w:rsidRPr="00056952">
              <w:t>Baetidae</w:t>
            </w:r>
            <w:proofErr w:type="spellEnd"/>
            <w:r w:rsidRPr="00056952">
              <w:t xml:space="preserve"> (</w:t>
            </w:r>
            <w:proofErr w:type="spellStart"/>
            <w:r w:rsidRPr="00056952">
              <w:t>pi_EPTNoBaeHydro</w:t>
            </w:r>
            <w:proofErr w:type="spellEnd"/>
            <w:r w:rsidRPr="00056952">
              <w:t>)</w:t>
            </w:r>
          </w:p>
        </w:tc>
        <w:tc>
          <w:tcPr>
            <w:tcW w:w="1876" w:type="dxa"/>
            <w:noWrap/>
            <w:hideMark/>
          </w:tcPr>
          <w:p w14:paraId="2AF51AE7" w14:textId="77777777" w:rsidR="00056952" w:rsidRPr="00056952" w:rsidRDefault="00056952">
            <w:r w:rsidRPr="00056952">
              <w:t>Decrease</w:t>
            </w:r>
          </w:p>
        </w:tc>
        <w:tc>
          <w:tcPr>
            <w:tcW w:w="2236" w:type="dxa"/>
            <w:noWrap/>
            <w:hideMark/>
          </w:tcPr>
          <w:p w14:paraId="1815EB42" w14:textId="77777777" w:rsidR="00056952" w:rsidRPr="00056952" w:rsidRDefault="00056952">
            <w:r w:rsidRPr="00056952">
              <w:t>100*(metric)/40.2</w:t>
            </w:r>
          </w:p>
        </w:tc>
        <w:tc>
          <w:tcPr>
            <w:tcW w:w="1076" w:type="dxa"/>
            <w:noWrap/>
            <w:hideMark/>
          </w:tcPr>
          <w:p w14:paraId="1BEF0690" w14:textId="77777777" w:rsidR="00056952" w:rsidRPr="00056952" w:rsidRDefault="00056952" w:rsidP="00056952">
            <w:r w:rsidRPr="00056952">
              <w:t>0</w:t>
            </w:r>
          </w:p>
        </w:tc>
        <w:tc>
          <w:tcPr>
            <w:tcW w:w="1056" w:type="dxa"/>
            <w:noWrap/>
            <w:hideMark/>
          </w:tcPr>
          <w:p w14:paraId="3BDB9602" w14:textId="77777777" w:rsidR="00056952" w:rsidRPr="00056952" w:rsidRDefault="00056952" w:rsidP="00056952">
            <w:r w:rsidRPr="00056952">
              <w:t>40.2</w:t>
            </w:r>
          </w:p>
        </w:tc>
      </w:tr>
      <w:tr w:rsidR="00056952" w:rsidRPr="00056952" w14:paraId="56425926" w14:textId="77777777" w:rsidTr="00056952">
        <w:trPr>
          <w:trHeight w:val="300"/>
        </w:trPr>
        <w:tc>
          <w:tcPr>
            <w:tcW w:w="7096" w:type="dxa"/>
            <w:noWrap/>
            <w:hideMark/>
          </w:tcPr>
          <w:p w14:paraId="69160775" w14:textId="77777777" w:rsidR="00056952" w:rsidRPr="00056952" w:rsidRDefault="00056952">
            <w:r w:rsidRPr="00056952">
              <w:t>Number of scraper taxa (</w:t>
            </w:r>
            <w:proofErr w:type="spellStart"/>
            <w:r w:rsidRPr="00056952">
              <w:t>nt_ffg_scrap</w:t>
            </w:r>
            <w:proofErr w:type="spellEnd"/>
            <w:r w:rsidRPr="00056952">
              <w:t>)</w:t>
            </w:r>
          </w:p>
        </w:tc>
        <w:tc>
          <w:tcPr>
            <w:tcW w:w="1876" w:type="dxa"/>
            <w:noWrap/>
            <w:hideMark/>
          </w:tcPr>
          <w:p w14:paraId="0D290FD0" w14:textId="77777777" w:rsidR="00056952" w:rsidRPr="00056952" w:rsidRDefault="00056952">
            <w:r w:rsidRPr="00056952">
              <w:t>Decrease</w:t>
            </w:r>
          </w:p>
        </w:tc>
        <w:tc>
          <w:tcPr>
            <w:tcW w:w="2236" w:type="dxa"/>
            <w:noWrap/>
            <w:hideMark/>
          </w:tcPr>
          <w:p w14:paraId="7B505F26" w14:textId="77777777" w:rsidR="00056952" w:rsidRPr="00056952" w:rsidRDefault="00056952">
            <w:r w:rsidRPr="00056952">
              <w:t>100*(metric)/8</w:t>
            </w:r>
          </w:p>
        </w:tc>
        <w:tc>
          <w:tcPr>
            <w:tcW w:w="1076" w:type="dxa"/>
            <w:noWrap/>
            <w:hideMark/>
          </w:tcPr>
          <w:p w14:paraId="555F24AC" w14:textId="77777777" w:rsidR="00056952" w:rsidRPr="00056952" w:rsidRDefault="00056952" w:rsidP="00056952">
            <w:r w:rsidRPr="00056952">
              <w:t>0</w:t>
            </w:r>
          </w:p>
        </w:tc>
        <w:tc>
          <w:tcPr>
            <w:tcW w:w="1056" w:type="dxa"/>
            <w:noWrap/>
            <w:hideMark/>
          </w:tcPr>
          <w:p w14:paraId="3E0EBBAB" w14:textId="77777777" w:rsidR="00056952" w:rsidRPr="00056952" w:rsidRDefault="00056952" w:rsidP="00056952">
            <w:r w:rsidRPr="00056952">
              <w:t>8</w:t>
            </w:r>
          </w:p>
        </w:tc>
      </w:tr>
      <w:tr w:rsidR="00056952" w:rsidRPr="00056952" w14:paraId="2B4AC7C1" w14:textId="77777777" w:rsidTr="00056952">
        <w:trPr>
          <w:trHeight w:val="300"/>
        </w:trPr>
        <w:tc>
          <w:tcPr>
            <w:tcW w:w="7096" w:type="dxa"/>
            <w:noWrap/>
            <w:hideMark/>
          </w:tcPr>
          <w:p w14:paraId="4A62F254" w14:textId="77777777" w:rsidR="00056952" w:rsidRPr="00056952" w:rsidRDefault="00056952">
            <w:r w:rsidRPr="00056952">
              <w:t>% Collector-filterer individuals (</w:t>
            </w:r>
            <w:proofErr w:type="spellStart"/>
            <w:r w:rsidRPr="00056952">
              <w:t>pi_ffg_filt</w:t>
            </w:r>
            <w:proofErr w:type="spellEnd"/>
            <w:r w:rsidRPr="00056952">
              <w:t>)</w:t>
            </w:r>
          </w:p>
        </w:tc>
        <w:tc>
          <w:tcPr>
            <w:tcW w:w="1876" w:type="dxa"/>
            <w:noWrap/>
            <w:hideMark/>
          </w:tcPr>
          <w:p w14:paraId="50F74D17" w14:textId="77777777" w:rsidR="00056952" w:rsidRPr="00056952" w:rsidRDefault="00056952">
            <w:r w:rsidRPr="00056952">
              <w:t>Increase</w:t>
            </w:r>
          </w:p>
        </w:tc>
        <w:tc>
          <w:tcPr>
            <w:tcW w:w="2236" w:type="dxa"/>
            <w:noWrap/>
            <w:hideMark/>
          </w:tcPr>
          <w:p w14:paraId="3A555D9F" w14:textId="77777777" w:rsidR="00056952" w:rsidRPr="00056952" w:rsidRDefault="00056952">
            <w:r w:rsidRPr="00014EED">
              <w:rPr>
                <w:highlight w:val="yellow"/>
              </w:rPr>
              <w:t>100*(36.1-metric)/36.1</w:t>
            </w:r>
          </w:p>
        </w:tc>
        <w:tc>
          <w:tcPr>
            <w:tcW w:w="1076" w:type="dxa"/>
            <w:noWrap/>
            <w:hideMark/>
          </w:tcPr>
          <w:p w14:paraId="77F576AC" w14:textId="77777777" w:rsidR="00056952" w:rsidRPr="00056952" w:rsidRDefault="00056952" w:rsidP="00056952">
            <w:r w:rsidRPr="00056952">
              <w:t>0</w:t>
            </w:r>
          </w:p>
        </w:tc>
        <w:tc>
          <w:tcPr>
            <w:tcW w:w="1056" w:type="dxa"/>
            <w:noWrap/>
            <w:hideMark/>
          </w:tcPr>
          <w:p w14:paraId="1ED6A37D" w14:textId="77777777" w:rsidR="00056952" w:rsidRPr="00056952" w:rsidRDefault="00056952" w:rsidP="00056952">
            <w:r w:rsidRPr="00056952">
              <w:t>36.1</w:t>
            </w:r>
          </w:p>
        </w:tc>
      </w:tr>
      <w:tr w:rsidR="00056952" w:rsidRPr="00056952" w14:paraId="73C4416E" w14:textId="77777777" w:rsidTr="00056952">
        <w:trPr>
          <w:trHeight w:val="300"/>
        </w:trPr>
        <w:tc>
          <w:tcPr>
            <w:tcW w:w="7096" w:type="dxa"/>
            <w:noWrap/>
            <w:hideMark/>
          </w:tcPr>
          <w:p w14:paraId="6EDE0CAE" w14:textId="77777777" w:rsidR="00056952" w:rsidRPr="00056952" w:rsidRDefault="00056952">
            <w:r w:rsidRPr="00056952">
              <w:t>% Clinger individuals (</w:t>
            </w:r>
            <w:proofErr w:type="spellStart"/>
            <w:r w:rsidRPr="00056952">
              <w:t>pi_habit_cling</w:t>
            </w:r>
            <w:proofErr w:type="spellEnd"/>
            <w:r w:rsidRPr="00056952">
              <w:t>)</w:t>
            </w:r>
          </w:p>
        </w:tc>
        <w:tc>
          <w:tcPr>
            <w:tcW w:w="1876" w:type="dxa"/>
            <w:noWrap/>
            <w:hideMark/>
          </w:tcPr>
          <w:p w14:paraId="579959AF" w14:textId="77777777" w:rsidR="00056952" w:rsidRPr="00056952" w:rsidRDefault="00056952">
            <w:r w:rsidRPr="00056952">
              <w:t>Decrease</w:t>
            </w:r>
          </w:p>
        </w:tc>
        <w:tc>
          <w:tcPr>
            <w:tcW w:w="2236" w:type="dxa"/>
            <w:noWrap/>
            <w:hideMark/>
          </w:tcPr>
          <w:p w14:paraId="31126CC3" w14:textId="77777777" w:rsidR="00056952" w:rsidRPr="00056952" w:rsidRDefault="00056952">
            <w:r w:rsidRPr="00056952">
              <w:t>100*(metric-1)/48.5</w:t>
            </w:r>
          </w:p>
        </w:tc>
        <w:tc>
          <w:tcPr>
            <w:tcW w:w="1076" w:type="dxa"/>
            <w:noWrap/>
            <w:hideMark/>
          </w:tcPr>
          <w:p w14:paraId="2AE334AE" w14:textId="77777777" w:rsidR="00056952" w:rsidRPr="00056952" w:rsidRDefault="00056952" w:rsidP="00056952">
            <w:r w:rsidRPr="00056952">
              <w:t>1</w:t>
            </w:r>
          </w:p>
        </w:tc>
        <w:tc>
          <w:tcPr>
            <w:tcW w:w="1056" w:type="dxa"/>
            <w:noWrap/>
            <w:hideMark/>
          </w:tcPr>
          <w:p w14:paraId="6968C7C2" w14:textId="77777777" w:rsidR="00056952" w:rsidRPr="00056952" w:rsidRDefault="00056952" w:rsidP="00056952">
            <w:r w:rsidRPr="00056952">
              <w:t>48.5</w:t>
            </w:r>
          </w:p>
        </w:tc>
      </w:tr>
      <w:tr w:rsidR="00056952" w:rsidRPr="00056952" w14:paraId="1E956B61" w14:textId="77777777" w:rsidTr="00056952">
        <w:trPr>
          <w:trHeight w:val="300"/>
        </w:trPr>
        <w:tc>
          <w:tcPr>
            <w:tcW w:w="7096" w:type="dxa"/>
            <w:noWrap/>
            <w:hideMark/>
          </w:tcPr>
          <w:p w14:paraId="4B0EFEA3" w14:textId="77777777" w:rsidR="00056952" w:rsidRPr="00056952" w:rsidRDefault="00056952">
            <w:r w:rsidRPr="00056952">
              <w:t>% Intolerant individuals (</w:t>
            </w:r>
            <w:proofErr w:type="spellStart"/>
            <w:r w:rsidRPr="00056952">
              <w:t>pi_tv_intol</w:t>
            </w:r>
            <w:proofErr w:type="spellEnd"/>
            <w:r w:rsidRPr="00056952">
              <w:t>)</w:t>
            </w:r>
          </w:p>
        </w:tc>
        <w:tc>
          <w:tcPr>
            <w:tcW w:w="1876" w:type="dxa"/>
            <w:noWrap/>
            <w:hideMark/>
          </w:tcPr>
          <w:p w14:paraId="194B9FCA" w14:textId="77777777" w:rsidR="00056952" w:rsidRPr="00056952" w:rsidRDefault="00056952">
            <w:r w:rsidRPr="00056952">
              <w:t>Decrease</w:t>
            </w:r>
          </w:p>
        </w:tc>
        <w:tc>
          <w:tcPr>
            <w:tcW w:w="2236" w:type="dxa"/>
            <w:noWrap/>
            <w:hideMark/>
          </w:tcPr>
          <w:p w14:paraId="053DC36E" w14:textId="77777777" w:rsidR="00056952" w:rsidRPr="00056952" w:rsidRDefault="00056952">
            <w:r w:rsidRPr="00056952">
              <w:t>100*(metric)/32.1</w:t>
            </w:r>
          </w:p>
        </w:tc>
        <w:tc>
          <w:tcPr>
            <w:tcW w:w="1076" w:type="dxa"/>
            <w:noWrap/>
            <w:hideMark/>
          </w:tcPr>
          <w:p w14:paraId="2D7F0B89" w14:textId="77777777" w:rsidR="00056952" w:rsidRPr="00056952" w:rsidRDefault="00056952" w:rsidP="00056952">
            <w:r w:rsidRPr="00056952">
              <w:t>0</w:t>
            </w:r>
          </w:p>
        </w:tc>
        <w:tc>
          <w:tcPr>
            <w:tcW w:w="1056" w:type="dxa"/>
            <w:noWrap/>
            <w:hideMark/>
          </w:tcPr>
          <w:p w14:paraId="7DEA3F90" w14:textId="77777777" w:rsidR="00056952" w:rsidRPr="00056952" w:rsidRDefault="00056952" w:rsidP="00056952">
            <w:r w:rsidRPr="00056952">
              <w:t>32.1</w:t>
            </w:r>
          </w:p>
        </w:tc>
      </w:tr>
    </w:tbl>
    <w:p w14:paraId="73EDD51E" w14:textId="75C9DEF7" w:rsidR="00056952" w:rsidRDefault="00056952" w:rsidP="00056952"/>
    <w:p w14:paraId="5C7BA031" w14:textId="63386A1C" w:rsidR="00CA56E2" w:rsidRPr="001C2138" w:rsidRDefault="00CA56E2" w:rsidP="001C2138">
      <w:pPr>
        <w:pStyle w:val="Heading2"/>
      </w:pPr>
      <w:bookmarkStart w:id="7" w:name="_Toc61422483"/>
      <w:r>
        <w:t>Southeast Site Class</w:t>
      </w:r>
      <w:bookmarkEnd w:id="7"/>
    </w:p>
    <w:p w14:paraId="636C63B3" w14:textId="000C0DC8" w:rsidR="00CA56E2" w:rsidRDefault="00CA56E2" w:rsidP="00CA56E2">
      <w:r w:rsidRPr="00CA56E2">
        <w:rPr>
          <w:highlight w:val="yellow"/>
        </w:rPr>
        <w:t xml:space="preserve">Note the highlighted metric needs to be added to </w:t>
      </w:r>
      <w:proofErr w:type="spellStart"/>
      <w:r w:rsidRPr="00CA56E2">
        <w:rPr>
          <w:highlight w:val="yellow"/>
        </w:rPr>
        <w:t>BioMonTools</w:t>
      </w:r>
      <w:proofErr w:type="spellEnd"/>
      <w:r w:rsidRPr="00CA56E2">
        <w:rPr>
          <w:highlight w:val="yellow"/>
        </w:rPr>
        <w:t>.</w:t>
      </w:r>
    </w:p>
    <w:p w14:paraId="69796A60" w14:textId="6CD057C9" w:rsidR="006A4315" w:rsidRPr="00CA56E2" w:rsidRDefault="006A4315" w:rsidP="00CA56E2">
      <w:r w:rsidRPr="006A4315">
        <w:rPr>
          <w:highlight w:val="green"/>
        </w:rPr>
        <w:t xml:space="preserve">Note the highlighted scoring formula of the </w:t>
      </w:r>
      <w:proofErr w:type="spellStart"/>
      <w:r w:rsidRPr="006A4315">
        <w:rPr>
          <w:highlight w:val="green"/>
        </w:rPr>
        <w:t>pi_Odon</w:t>
      </w:r>
      <w:proofErr w:type="spellEnd"/>
      <w:r w:rsidRPr="006A4315">
        <w:rPr>
          <w:highlight w:val="green"/>
        </w:rPr>
        <w:t xml:space="preserve"> metric. The 5</w:t>
      </w:r>
      <w:r w:rsidRPr="006A4315">
        <w:rPr>
          <w:highlight w:val="green"/>
          <w:vertAlign w:val="superscript"/>
        </w:rPr>
        <w:t>th</w:t>
      </w:r>
      <w:r w:rsidRPr="006A4315">
        <w:rPr>
          <w:highlight w:val="green"/>
        </w:rPr>
        <w:t xml:space="preserve"> and 95</w:t>
      </w:r>
      <w:r w:rsidRPr="006A4315">
        <w:rPr>
          <w:highlight w:val="green"/>
          <w:vertAlign w:val="superscript"/>
        </w:rPr>
        <w:t>th</w:t>
      </w:r>
      <w:r w:rsidRPr="006A4315">
        <w:rPr>
          <w:highlight w:val="green"/>
        </w:rPr>
        <w:t xml:space="preserve"> percentiles are identical – I could not find any information in the 2017 Indiana report to determine whether this is an error or correc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35"/>
        <w:gridCol w:w="1475"/>
        <w:gridCol w:w="1748"/>
        <w:gridCol w:w="1076"/>
        <w:gridCol w:w="1056"/>
      </w:tblGrid>
      <w:tr w:rsidR="00CA56E2" w:rsidRPr="00CA56E2" w14:paraId="1B5E68C4" w14:textId="77777777" w:rsidTr="00CA56E2">
        <w:trPr>
          <w:trHeight w:val="300"/>
        </w:trPr>
        <w:tc>
          <w:tcPr>
            <w:tcW w:w="7096" w:type="dxa"/>
            <w:noWrap/>
            <w:hideMark/>
          </w:tcPr>
          <w:p w14:paraId="4E2003D9" w14:textId="77777777" w:rsidR="00CA56E2" w:rsidRPr="00CA56E2" w:rsidRDefault="00CA56E2">
            <w:pPr>
              <w:rPr>
                <w:b/>
                <w:bCs/>
              </w:rPr>
            </w:pPr>
            <w:r w:rsidRPr="00CA56E2">
              <w:rPr>
                <w:b/>
                <w:bCs/>
              </w:rPr>
              <w:t>Metric (abbrev)</w:t>
            </w:r>
          </w:p>
        </w:tc>
        <w:tc>
          <w:tcPr>
            <w:tcW w:w="1876" w:type="dxa"/>
            <w:noWrap/>
            <w:hideMark/>
          </w:tcPr>
          <w:p w14:paraId="3D40881B" w14:textId="77777777" w:rsidR="00CA56E2" w:rsidRPr="00CA56E2" w:rsidRDefault="00CA56E2">
            <w:pPr>
              <w:rPr>
                <w:b/>
                <w:bCs/>
              </w:rPr>
            </w:pPr>
            <w:r w:rsidRPr="00CA56E2">
              <w:rPr>
                <w:b/>
                <w:bCs/>
              </w:rPr>
              <w:t>Response to stress</w:t>
            </w:r>
          </w:p>
        </w:tc>
        <w:tc>
          <w:tcPr>
            <w:tcW w:w="2236" w:type="dxa"/>
            <w:noWrap/>
            <w:hideMark/>
          </w:tcPr>
          <w:p w14:paraId="6FB23957" w14:textId="77777777" w:rsidR="00CA56E2" w:rsidRPr="00CA56E2" w:rsidRDefault="00CA56E2">
            <w:pPr>
              <w:rPr>
                <w:b/>
                <w:bCs/>
              </w:rPr>
            </w:pPr>
            <w:r w:rsidRPr="00CA56E2">
              <w:rPr>
                <w:b/>
                <w:bCs/>
              </w:rPr>
              <w:t>Scoring formula</w:t>
            </w:r>
          </w:p>
        </w:tc>
        <w:tc>
          <w:tcPr>
            <w:tcW w:w="1076" w:type="dxa"/>
            <w:noWrap/>
            <w:hideMark/>
          </w:tcPr>
          <w:p w14:paraId="234EAE07" w14:textId="77777777" w:rsidR="00CA56E2" w:rsidRPr="00CA56E2" w:rsidRDefault="00CA56E2">
            <w:pPr>
              <w:rPr>
                <w:b/>
                <w:bCs/>
              </w:rPr>
            </w:pPr>
            <w:proofErr w:type="spellStart"/>
            <w:r w:rsidRPr="00CA56E2">
              <w:rPr>
                <w:b/>
                <w:bCs/>
              </w:rPr>
              <w:t>Thresh_Lo</w:t>
            </w:r>
            <w:proofErr w:type="spellEnd"/>
          </w:p>
        </w:tc>
        <w:tc>
          <w:tcPr>
            <w:tcW w:w="1056" w:type="dxa"/>
            <w:noWrap/>
            <w:hideMark/>
          </w:tcPr>
          <w:p w14:paraId="1C76F9EB" w14:textId="77777777" w:rsidR="00CA56E2" w:rsidRPr="00CA56E2" w:rsidRDefault="00CA56E2">
            <w:pPr>
              <w:rPr>
                <w:b/>
                <w:bCs/>
              </w:rPr>
            </w:pPr>
            <w:proofErr w:type="spellStart"/>
            <w:r w:rsidRPr="00CA56E2">
              <w:rPr>
                <w:b/>
                <w:bCs/>
              </w:rPr>
              <w:t>Thresh_Hi</w:t>
            </w:r>
            <w:proofErr w:type="spellEnd"/>
          </w:p>
        </w:tc>
      </w:tr>
      <w:tr w:rsidR="00CA56E2" w:rsidRPr="00CA56E2" w14:paraId="77BF7F1C" w14:textId="77777777" w:rsidTr="00CA56E2">
        <w:trPr>
          <w:trHeight w:val="300"/>
        </w:trPr>
        <w:tc>
          <w:tcPr>
            <w:tcW w:w="7096" w:type="dxa"/>
            <w:noWrap/>
            <w:hideMark/>
          </w:tcPr>
          <w:p w14:paraId="0FE5EA1E" w14:textId="77777777" w:rsidR="00CA56E2" w:rsidRPr="00CA56E2" w:rsidRDefault="00CA56E2">
            <w:r w:rsidRPr="00CA56E2">
              <w:t>% Non-insect taxa (</w:t>
            </w:r>
            <w:proofErr w:type="spellStart"/>
            <w:r w:rsidRPr="00CA56E2">
              <w:t>pt_NonIns</w:t>
            </w:r>
            <w:proofErr w:type="spellEnd"/>
            <w:r w:rsidRPr="00CA56E2">
              <w:t>)</w:t>
            </w:r>
          </w:p>
        </w:tc>
        <w:tc>
          <w:tcPr>
            <w:tcW w:w="1876" w:type="dxa"/>
            <w:noWrap/>
            <w:hideMark/>
          </w:tcPr>
          <w:p w14:paraId="02533C3F" w14:textId="77777777" w:rsidR="00CA56E2" w:rsidRPr="00CA56E2" w:rsidRDefault="00CA56E2">
            <w:r w:rsidRPr="00CA56E2">
              <w:t>Increase</w:t>
            </w:r>
          </w:p>
        </w:tc>
        <w:tc>
          <w:tcPr>
            <w:tcW w:w="2236" w:type="dxa"/>
            <w:noWrap/>
            <w:hideMark/>
          </w:tcPr>
          <w:p w14:paraId="4E3AEAF8" w14:textId="77777777" w:rsidR="00CA56E2" w:rsidRPr="00CA56E2" w:rsidRDefault="00CA56E2">
            <w:r w:rsidRPr="00CA56E2">
              <w:t>100*(33.3-metric)/28.8</w:t>
            </w:r>
          </w:p>
        </w:tc>
        <w:tc>
          <w:tcPr>
            <w:tcW w:w="1076" w:type="dxa"/>
            <w:noWrap/>
            <w:hideMark/>
          </w:tcPr>
          <w:p w14:paraId="4554FAC5" w14:textId="77777777" w:rsidR="00CA56E2" w:rsidRPr="00CA56E2" w:rsidRDefault="00CA56E2" w:rsidP="00CA56E2">
            <w:r w:rsidRPr="00CA56E2">
              <w:t>4.5</w:t>
            </w:r>
          </w:p>
        </w:tc>
        <w:tc>
          <w:tcPr>
            <w:tcW w:w="1056" w:type="dxa"/>
            <w:noWrap/>
            <w:hideMark/>
          </w:tcPr>
          <w:p w14:paraId="68253DC4" w14:textId="77777777" w:rsidR="00CA56E2" w:rsidRPr="00CA56E2" w:rsidRDefault="00CA56E2" w:rsidP="00CA56E2">
            <w:r w:rsidRPr="00CA56E2">
              <w:t>33.3</w:t>
            </w:r>
          </w:p>
        </w:tc>
      </w:tr>
      <w:tr w:rsidR="00CA56E2" w:rsidRPr="00CA56E2" w14:paraId="299875FD" w14:textId="77777777" w:rsidTr="00CA56E2">
        <w:trPr>
          <w:trHeight w:val="300"/>
        </w:trPr>
        <w:tc>
          <w:tcPr>
            <w:tcW w:w="7096" w:type="dxa"/>
            <w:noWrap/>
            <w:hideMark/>
          </w:tcPr>
          <w:p w14:paraId="087C5F7E" w14:textId="77777777" w:rsidR="00CA56E2" w:rsidRPr="00CA56E2" w:rsidRDefault="00CA56E2">
            <w:r w:rsidRPr="00CA56E2">
              <w:t>% EPT taxa (</w:t>
            </w:r>
            <w:proofErr w:type="spellStart"/>
            <w:r w:rsidRPr="00CA56E2">
              <w:t>pt_EPT</w:t>
            </w:r>
            <w:proofErr w:type="spellEnd"/>
            <w:r w:rsidRPr="00CA56E2">
              <w:t>)</w:t>
            </w:r>
          </w:p>
        </w:tc>
        <w:tc>
          <w:tcPr>
            <w:tcW w:w="1876" w:type="dxa"/>
            <w:noWrap/>
            <w:hideMark/>
          </w:tcPr>
          <w:p w14:paraId="2668243D" w14:textId="77777777" w:rsidR="00CA56E2" w:rsidRPr="00CA56E2" w:rsidRDefault="00CA56E2">
            <w:r w:rsidRPr="00CA56E2">
              <w:t>Decrease</w:t>
            </w:r>
          </w:p>
        </w:tc>
        <w:tc>
          <w:tcPr>
            <w:tcW w:w="2236" w:type="dxa"/>
            <w:noWrap/>
            <w:hideMark/>
          </w:tcPr>
          <w:p w14:paraId="04430C3C" w14:textId="77777777" w:rsidR="00CA56E2" w:rsidRPr="00CA56E2" w:rsidRDefault="00CA56E2">
            <w:r w:rsidRPr="00CA56E2">
              <w:t>100*(metric)/35.2</w:t>
            </w:r>
          </w:p>
        </w:tc>
        <w:tc>
          <w:tcPr>
            <w:tcW w:w="1076" w:type="dxa"/>
            <w:noWrap/>
            <w:hideMark/>
          </w:tcPr>
          <w:p w14:paraId="1B3905A2" w14:textId="77777777" w:rsidR="00CA56E2" w:rsidRPr="00CA56E2" w:rsidRDefault="00CA56E2" w:rsidP="00CA56E2">
            <w:r w:rsidRPr="00CA56E2">
              <w:t>0</w:t>
            </w:r>
          </w:p>
        </w:tc>
        <w:tc>
          <w:tcPr>
            <w:tcW w:w="1056" w:type="dxa"/>
            <w:noWrap/>
            <w:hideMark/>
          </w:tcPr>
          <w:p w14:paraId="7599D54A" w14:textId="77777777" w:rsidR="00CA56E2" w:rsidRPr="00CA56E2" w:rsidRDefault="00CA56E2" w:rsidP="00CA56E2">
            <w:r w:rsidRPr="00CA56E2">
              <w:t>35.2</w:t>
            </w:r>
          </w:p>
        </w:tc>
      </w:tr>
      <w:tr w:rsidR="00CA56E2" w:rsidRPr="00CA56E2" w14:paraId="5AD7E0F9" w14:textId="77777777" w:rsidTr="00CA56E2">
        <w:trPr>
          <w:trHeight w:val="300"/>
        </w:trPr>
        <w:tc>
          <w:tcPr>
            <w:tcW w:w="7096" w:type="dxa"/>
            <w:noWrap/>
            <w:hideMark/>
          </w:tcPr>
          <w:p w14:paraId="58F3395C" w14:textId="77777777" w:rsidR="00CA56E2" w:rsidRPr="00CA56E2" w:rsidRDefault="00CA56E2">
            <w:r w:rsidRPr="00CA56E2">
              <w:t xml:space="preserve">% EPT individuals, excluding </w:t>
            </w:r>
            <w:proofErr w:type="spellStart"/>
            <w:r w:rsidRPr="00CA56E2">
              <w:t>Caenidae</w:t>
            </w:r>
            <w:proofErr w:type="spellEnd"/>
            <w:r w:rsidRPr="00CA56E2">
              <w:t xml:space="preserve"> and </w:t>
            </w:r>
            <w:proofErr w:type="spellStart"/>
            <w:r w:rsidRPr="00CA56E2">
              <w:t>Baetidae</w:t>
            </w:r>
            <w:proofErr w:type="spellEnd"/>
            <w:r w:rsidRPr="00CA56E2">
              <w:t xml:space="preserve"> (</w:t>
            </w:r>
            <w:proofErr w:type="spellStart"/>
            <w:r w:rsidRPr="00CA56E2">
              <w:t>pi_EPTNoBaeHydro</w:t>
            </w:r>
            <w:proofErr w:type="spellEnd"/>
            <w:r w:rsidRPr="00CA56E2">
              <w:t>)</w:t>
            </w:r>
          </w:p>
        </w:tc>
        <w:tc>
          <w:tcPr>
            <w:tcW w:w="1876" w:type="dxa"/>
            <w:noWrap/>
            <w:hideMark/>
          </w:tcPr>
          <w:p w14:paraId="05EC5F15" w14:textId="77777777" w:rsidR="00CA56E2" w:rsidRPr="00CA56E2" w:rsidRDefault="00CA56E2">
            <w:r w:rsidRPr="00CA56E2">
              <w:t>Decrease</w:t>
            </w:r>
          </w:p>
        </w:tc>
        <w:tc>
          <w:tcPr>
            <w:tcW w:w="2236" w:type="dxa"/>
            <w:noWrap/>
            <w:hideMark/>
          </w:tcPr>
          <w:p w14:paraId="5808683E" w14:textId="77777777" w:rsidR="00CA56E2" w:rsidRPr="00CA56E2" w:rsidRDefault="00CA56E2">
            <w:r w:rsidRPr="00CA56E2">
              <w:t>100*(metric)/40.2</w:t>
            </w:r>
          </w:p>
        </w:tc>
        <w:tc>
          <w:tcPr>
            <w:tcW w:w="1076" w:type="dxa"/>
            <w:noWrap/>
            <w:hideMark/>
          </w:tcPr>
          <w:p w14:paraId="5593F487" w14:textId="77777777" w:rsidR="00CA56E2" w:rsidRPr="00CA56E2" w:rsidRDefault="00CA56E2" w:rsidP="00CA56E2">
            <w:r w:rsidRPr="00CA56E2">
              <w:t>0</w:t>
            </w:r>
          </w:p>
        </w:tc>
        <w:tc>
          <w:tcPr>
            <w:tcW w:w="1056" w:type="dxa"/>
            <w:noWrap/>
            <w:hideMark/>
          </w:tcPr>
          <w:p w14:paraId="2818CF5D" w14:textId="77777777" w:rsidR="00CA56E2" w:rsidRPr="00CA56E2" w:rsidRDefault="00CA56E2" w:rsidP="00CA56E2">
            <w:r w:rsidRPr="00CA56E2">
              <w:t>40.2</w:t>
            </w:r>
          </w:p>
        </w:tc>
      </w:tr>
      <w:tr w:rsidR="00CA56E2" w:rsidRPr="00CA56E2" w14:paraId="5E63BAE0" w14:textId="77777777" w:rsidTr="00CA56E2">
        <w:trPr>
          <w:trHeight w:val="300"/>
        </w:trPr>
        <w:tc>
          <w:tcPr>
            <w:tcW w:w="7096" w:type="dxa"/>
            <w:noWrap/>
            <w:hideMark/>
          </w:tcPr>
          <w:p w14:paraId="26DEA785" w14:textId="77777777" w:rsidR="00CA56E2" w:rsidRPr="00CA56E2" w:rsidRDefault="00CA56E2">
            <w:r w:rsidRPr="00CA56E2">
              <w:t>% Odonata individuals (</w:t>
            </w:r>
            <w:proofErr w:type="spellStart"/>
            <w:r w:rsidRPr="00CA56E2">
              <w:t>pi_Odon</w:t>
            </w:r>
            <w:proofErr w:type="spellEnd"/>
            <w:r w:rsidRPr="00CA56E2">
              <w:t>)</w:t>
            </w:r>
          </w:p>
        </w:tc>
        <w:tc>
          <w:tcPr>
            <w:tcW w:w="1876" w:type="dxa"/>
            <w:noWrap/>
            <w:hideMark/>
          </w:tcPr>
          <w:p w14:paraId="46CD64D8" w14:textId="77777777" w:rsidR="00CA56E2" w:rsidRPr="00CA56E2" w:rsidRDefault="00CA56E2">
            <w:r w:rsidRPr="00CA56E2">
              <w:t>Increase</w:t>
            </w:r>
          </w:p>
        </w:tc>
        <w:tc>
          <w:tcPr>
            <w:tcW w:w="2236" w:type="dxa"/>
            <w:noWrap/>
            <w:hideMark/>
          </w:tcPr>
          <w:p w14:paraId="50A28FE7" w14:textId="77777777" w:rsidR="00CA56E2" w:rsidRPr="00CA56E2" w:rsidRDefault="00CA56E2">
            <w:r w:rsidRPr="006A4315">
              <w:rPr>
                <w:highlight w:val="green"/>
              </w:rPr>
              <w:t>100*(25.8-metric)/25.8</w:t>
            </w:r>
          </w:p>
        </w:tc>
        <w:tc>
          <w:tcPr>
            <w:tcW w:w="1076" w:type="dxa"/>
            <w:noWrap/>
            <w:hideMark/>
          </w:tcPr>
          <w:p w14:paraId="07777E2B" w14:textId="77777777" w:rsidR="00CA56E2" w:rsidRPr="00CA56E2" w:rsidRDefault="00CA56E2" w:rsidP="00CA56E2">
            <w:r w:rsidRPr="00CA56E2">
              <w:t>0</w:t>
            </w:r>
          </w:p>
        </w:tc>
        <w:tc>
          <w:tcPr>
            <w:tcW w:w="1056" w:type="dxa"/>
            <w:noWrap/>
            <w:hideMark/>
          </w:tcPr>
          <w:p w14:paraId="0E2FE4A8" w14:textId="77777777" w:rsidR="00CA56E2" w:rsidRPr="00CA56E2" w:rsidRDefault="00CA56E2" w:rsidP="00CA56E2">
            <w:r w:rsidRPr="00CA56E2">
              <w:t>25.8</w:t>
            </w:r>
          </w:p>
        </w:tc>
      </w:tr>
      <w:tr w:rsidR="00CA56E2" w:rsidRPr="00CA56E2" w14:paraId="23A71613" w14:textId="77777777" w:rsidTr="00CA56E2">
        <w:trPr>
          <w:trHeight w:val="300"/>
        </w:trPr>
        <w:tc>
          <w:tcPr>
            <w:tcW w:w="7096" w:type="dxa"/>
            <w:noWrap/>
            <w:hideMark/>
          </w:tcPr>
          <w:p w14:paraId="330505E8" w14:textId="77777777" w:rsidR="00CA56E2" w:rsidRPr="00CA56E2" w:rsidRDefault="00CA56E2">
            <w:pPr>
              <w:rPr>
                <w:highlight w:val="yellow"/>
              </w:rPr>
            </w:pPr>
            <w:r w:rsidRPr="00CA56E2">
              <w:rPr>
                <w:highlight w:val="yellow"/>
              </w:rPr>
              <w:t>% Carnivore/omnivore individuals (</w:t>
            </w:r>
            <w:proofErr w:type="spellStart"/>
            <w:r w:rsidRPr="00CA56E2">
              <w:rPr>
                <w:highlight w:val="yellow"/>
              </w:rPr>
              <w:t>pi_ffg_colomn</w:t>
            </w:r>
            <w:proofErr w:type="spellEnd"/>
            <w:r w:rsidRPr="00CA56E2">
              <w:rPr>
                <w:highlight w:val="yellow"/>
              </w:rPr>
              <w:t>)</w:t>
            </w:r>
          </w:p>
        </w:tc>
        <w:tc>
          <w:tcPr>
            <w:tcW w:w="1876" w:type="dxa"/>
            <w:noWrap/>
            <w:hideMark/>
          </w:tcPr>
          <w:p w14:paraId="62C069A6" w14:textId="77777777" w:rsidR="00CA56E2" w:rsidRPr="00CA56E2" w:rsidRDefault="00CA56E2">
            <w:pPr>
              <w:rPr>
                <w:highlight w:val="yellow"/>
              </w:rPr>
            </w:pPr>
            <w:r w:rsidRPr="00CA56E2">
              <w:rPr>
                <w:highlight w:val="yellow"/>
              </w:rPr>
              <w:t>Increase</w:t>
            </w:r>
          </w:p>
        </w:tc>
        <w:tc>
          <w:tcPr>
            <w:tcW w:w="2236" w:type="dxa"/>
            <w:noWrap/>
            <w:hideMark/>
          </w:tcPr>
          <w:p w14:paraId="0AA1F361" w14:textId="77777777" w:rsidR="00CA56E2" w:rsidRPr="00CA56E2" w:rsidRDefault="00CA56E2">
            <w:pPr>
              <w:rPr>
                <w:highlight w:val="yellow"/>
              </w:rPr>
            </w:pPr>
            <w:r w:rsidRPr="00CA56E2">
              <w:rPr>
                <w:highlight w:val="yellow"/>
              </w:rPr>
              <w:t>100*(23.9-metric)/23.9</w:t>
            </w:r>
          </w:p>
        </w:tc>
        <w:tc>
          <w:tcPr>
            <w:tcW w:w="1076" w:type="dxa"/>
            <w:noWrap/>
            <w:hideMark/>
          </w:tcPr>
          <w:p w14:paraId="02027D33" w14:textId="77777777" w:rsidR="00CA56E2" w:rsidRPr="00CA56E2" w:rsidRDefault="00CA56E2" w:rsidP="00CA56E2">
            <w:pPr>
              <w:rPr>
                <w:highlight w:val="yellow"/>
              </w:rPr>
            </w:pPr>
            <w:r w:rsidRPr="00CA56E2">
              <w:rPr>
                <w:highlight w:val="yellow"/>
              </w:rPr>
              <w:t>0</w:t>
            </w:r>
          </w:p>
        </w:tc>
        <w:tc>
          <w:tcPr>
            <w:tcW w:w="1056" w:type="dxa"/>
            <w:noWrap/>
            <w:hideMark/>
          </w:tcPr>
          <w:p w14:paraId="3489C068" w14:textId="77777777" w:rsidR="00CA56E2" w:rsidRPr="00CA56E2" w:rsidRDefault="00CA56E2" w:rsidP="00CA56E2">
            <w:pPr>
              <w:rPr>
                <w:highlight w:val="yellow"/>
              </w:rPr>
            </w:pPr>
            <w:r w:rsidRPr="00CA56E2">
              <w:rPr>
                <w:highlight w:val="yellow"/>
              </w:rPr>
              <w:t>23.9</w:t>
            </w:r>
          </w:p>
        </w:tc>
      </w:tr>
      <w:tr w:rsidR="00CA56E2" w:rsidRPr="00CA56E2" w14:paraId="4F712661" w14:textId="77777777" w:rsidTr="00CA56E2">
        <w:trPr>
          <w:trHeight w:val="300"/>
        </w:trPr>
        <w:tc>
          <w:tcPr>
            <w:tcW w:w="7096" w:type="dxa"/>
            <w:noWrap/>
            <w:hideMark/>
          </w:tcPr>
          <w:p w14:paraId="5C069B89" w14:textId="77777777" w:rsidR="00CA56E2" w:rsidRPr="00CA56E2" w:rsidRDefault="00CA56E2">
            <w:r w:rsidRPr="00CA56E2">
              <w:t>% Clinger individuals (</w:t>
            </w:r>
            <w:proofErr w:type="spellStart"/>
            <w:r w:rsidRPr="00CA56E2">
              <w:t>pi_habit_cling</w:t>
            </w:r>
            <w:proofErr w:type="spellEnd"/>
            <w:r w:rsidRPr="00CA56E2">
              <w:t>)</w:t>
            </w:r>
          </w:p>
        </w:tc>
        <w:tc>
          <w:tcPr>
            <w:tcW w:w="1876" w:type="dxa"/>
            <w:noWrap/>
            <w:hideMark/>
          </w:tcPr>
          <w:p w14:paraId="0489BF4C" w14:textId="77777777" w:rsidR="00CA56E2" w:rsidRPr="00CA56E2" w:rsidRDefault="00CA56E2">
            <w:r w:rsidRPr="00CA56E2">
              <w:t>Decrease</w:t>
            </w:r>
          </w:p>
        </w:tc>
        <w:tc>
          <w:tcPr>
            <w:tcW w:w="2236" w:type="dxa"/>
            <w:noWrap/>
            <w:hideMark/>
          </w:tcPr>
          <w:p w14:paraId="337C88FF" w14:textId="77777777" w:rsidR="00CA56E2" w:rsidRPr="00CA56E2" w:rsidRDefault="00CA56E2">
            <w:r w:rsidRPr="00CA56E2">
              <w:t>100*(metric-1)/48.5</w:t>
            </w:r>
          </w:p>
        </w:tc>
        <w:tc>
          <w:tcPr>
            <w:tcW w:w="1076" w:type="dxa"/>
            <w:noWrap/>
            <w:hideMark/>
          </w:tcPr>
          <w:p w14:paraId="4BA075EE" w14:textId="77777777" w:rsidR="00CA56E2" w:rsidRPr="00CA56E2" w:rsidRDefault="00CA56E2" w:rsidP="00CA56E2">
            <w:r w:rsidRPr="00CA56E2">
              <w:t>1</w:t>
            </w:r>
          </w:p>
        </w:tc>
        <w:tc>
          <w:tcPr>
            <w:tcW w:w="1056" w:type="dxa"/>
            <w:noWrap/>
            <w:hideMark/>
          </w:tcPr>
          <w:p w14:paraId="65D8F663" w14:textId="77777777" w:rsidR="00CA56E2" w:rsidRPr="00CA56E2" w:rsidRDefault="00CA56E2" w:rsidP="00CA56E2">
            <w:r w:rsidRPr="00CA56E2">
              <w:t>48.5</w:t>
            </w:r>
          </w:p>
        </w:tc>
      </w:tr>
      <w:tr w:rsidR="00CA56E2" w:rsidRPr="00CA56E2" w14:paraId="4FB3D3E5" w14:textId="77777777" w:rsidTr="00CA56E2">
        <w:trPr>
          <w:trHeight w:val="300"/>
        </w:trPr>
        <w:tc>
          <w:tcPr>
            <w:tcW w:w="7096" w:type="dxa"/>
            <w:noWrap/>
            <w:hideMark/>
          </w:tcPr>
          <w:p w14:paraId="42DA3F17" w14:textId="77777777" w:rsidR="00CA56E2" w:rsidRPr="00CA56E2" w:rsidRDefault="00CA56E2">
            <w:r w:rsidRPr="00CA56E2">
              <w:t>% Intolerant taxa (</w:t>
            </w:r>
            <w:proofErr w:type="spellStart"/>
            <w:r w:rsidRPr="00CA56E2">
              <w:t>pt_tv_intol</w:t>
            </w:r>
            <w:proofErr w:type="spellEnd"/>
            <w:r w:rsidRPr="00CA56E2">
              <w:t>)</w:t>
            </w:r>
          </w:p>
        </w:tc>
        <w:tc>
          <w:tcPr>
            <w:tcW w:w="1876" w:type="dxa"/>
            <w:noWrap/>
            <w:hideMark/>
          </w:tcPr>
          <w:p w14:paraId="49B325C1" w14:textId="77777777" w:rsidR="00CA56E2" w:rsidRPr="00CA56E2" w:rsidRDefault="00CA56E2">
            <w:r w:rsidRPr="00CA56E2">
              <w:t>Decrease</w:t>
            </w:r>
          </w:p>
        </w:tc>
        <w:tc>
          <w:tcPr>
            <w:tcW w:w="2236" w:type="dxa"/>
            <w:noWrap/>
            <w:hideMark/>
          </w:tcPr>
          <w:p w14:paraId="78BC3321" w14:textId="77777777" w:rsidR="00CA56E2" w:rsidRPr="00CA56E2" w:rsidRDefault="00CA56E2">
            <w:r w:rsidRPr="00CA56E2">
              <w:t>100*(metric)/30.3</w:t>
            </w:r>
          </w:p>
        </w:tc>
        <w:tc>
          <w:tcPr>
            <w:tcW w:w="1076" w:type="dxa"/>
            <w:noWrap/>
            <w:hideMark/>
          </w:tcPr>
          <w:p w14:paraId="670266E8" w14:textId="77777777" w:rsidR="00CA56E2" w:rsidRPr="00CA56E2" w:rsidRDefault="00CA56E2" w:rsidP="00CA56E2">
            <w:r w:rsidRPr="00CA56E2">
              <w:t>0</w:t>
            </w:r>
          </w:p>
        </w:tc>
        <w:tc>
          <w:tcPr>
            <w:tcW w:w="1056" w:type="dxa"/>
            <w:noWrap/>
            <w:hideMark/>
          </w:tcPr>
          <w:p w14:paraId="6232BE1A" w14:textId="77777777" w:rsidR="00CA56E2" w:rsidRPr="00CA56E2" w:rsidRDefault="00CA56E2" w:rsidP="00CA56E2">
            <w:r w:rsidRPr="00CA56E2">
              <w:t>30.3</w:t>
            </w:r>
          </w:p>
        </w:tc>
      </w:tr>
    </w:tbl>
    <w:p w14:paraId="10B049B6" w14:textId="673173E5" w:rsidR="00CA56E2" w:rsidRDefault="00CA56E2" w:rsidP="00CA56E2"/>
    <w:p w14:paraId="1D7F64A6" w14:textId="77777777" w:rsidR="001C2138" w:rsidRDefault="001C2138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bookmarkStart w:id="8" w:name="_Toc61422484"/>
      <w:r>
        <w:br w:type="page"/>
      </w:r>
    </w:p>
    <w:p w14:paraId="6F38097B" w14:textId="064B9AD4" w:rsidR="00615F75" w:rsidRDefault="00615F75" w:rsidP="00615F75">
      <w:pPr>
        <w:pStyle w:val="Heading1"/>
      </w:pPr>
      <w:r>
        <w:lastRenderedPageBreak/>
        <w:t>Fish IBIs</w:t>
      </w:r>
      <w:bookmarkEnd w:id="8"/>
    </w:p>
    <w:p w14:paraId="58DE9B14" w14:textId="5ED3529E" w:rsidR="00615F75" w:rsidRDefault="00B71D56" w:rsidP="00B71D56">
      <w:pPr>
        <w:pStyle w:val="Heading2"/>
      </w:pPr>
      <w:bookmarkStart w:id="9" w:name="_Toc61422485"/>
      <w:r>
        <w:t>Unique Metrics</w:t>
      </w:r>
      <w:bookmarkEnd w:id="9"/>
    </w:p>
    <w:p w14:paraId="38F1AC79" w14:textId="5468489F" w:rsidR="000E6636" w:rsidRDefault="000E6636" w:rsidP="000E6636">
      <w:pPr>
        <w:pStyle w:val="ListParagraph"/>
        <w:numPr>
          <w:ilvl w:val="0"/>
          <w:numId w:val="1"/>
        </w:numPr>
      </w:pPr>
      <w:proofErr w:type="spellStart"/>
      <w:r>
        <w:t>BioNatNonTolnGS_perdist</w:t>
      </w:r>
      <w:proofErr w:type="spellEnd"/>
    </w:p>
    <w:p w14:paraId="3FB6CC63" w14:textId="499D8BB5" w:rsidR="000E6636" w:rsidRPr="00E27581" w:rsidRDefault="00E27581" w:rsidP="000E6636">
      <w:pPr>
        <w:pStyle w:val="ListParagraph"/>
        <w:numPr>
          <w:ilvl w:val="1"/>
          <w:numId w:val="1"/>
        </w:numPr>
        <w:rPr>
          <w:highlight w:val="yellow"/>
        </w:rPr>
      </w:pPr>
      <w:r w:rsidRPr="00E27581">
        <w:rPr>
          <w:highlight w:val="yellow"/>
        </w:rPr>
        <w:t>Requires biomass and distance fished estimate</w:t>
      </w:r>
    </w:p>
    <w:p w14:paraId="2A7280CA" w14:textId="2146030D" w:rsidR="000E6636" w:rsidRDefault="000E6636" w:rsidP="000E6636">
      <w:pPr>
        <w:pStyle w:val="ListParagraph"/>
        <w:numPr>
          <w:ilvl w:val="0"/>
          <w:numId w:val="1"/>
        </w:numPr>
      </w:pPr>
      <w:proofErr w:type="spellStart"/>
      <w:r>
        <w:t>jni_total</w:t>
      </w:r>
      <w:proofErr w:type="spellEnd"/>
    </w:p>
    <w:p w14:paraId="15EFC55E" w14:textId="58615984" w:rsidR="00882593" w:rsidRPr="00882593" w:rsidRDefault="00882593" w:rsidP="00882593">
      <w:pPr>
        <w:pStyle w:val="ListParagraph"/>
        <w:numPr>
          <w:ilvl w:val="1"/>
          <w:numId w:val="1"/>
        </w:numPr>
        <w:rPr>
          <w:highlight w:val="yellow"/>
        </w:rPr>
      </w:pPr>
      <w:r w:rsidRPr="00882593">
        <w:rPr>
          <w:highlight w:val="yellow"/>
        </w:rPr>
        <w:t xml:space="preserve">Requires estimate of drainage area (continuous – because of </w:t>
      </w:r>
      <w:proofErr w:type="spellStart"/>
      <w:r w:rsidRPr="00882593">
        <w:rPr>
          <w:highlight w:val="yellow"/>
        </w:rPr>
        <w:t>logDA</w:t>
      </w:r>
      <w:proofErr w:type="spellEnd"/>
      <w:r w:rsidRPr="00882593">
        <w:rPr>
          <w:highlight w:val="yellow"/>
        </w:rPr>
        <w:t xml:space="preserve"> calculation)</w:t>
      </w:r>
    </w:p>
    <w:p w14:paraId="05C38F44" w14:textId="6E487B51" w:rsidR="000E6636" w:rsidRDefault="000E6636" w:rsidP="000E6636">
      <w:pPr>
        <w:pStyle w:val="ListParagraph"/>
        <w:numPr>
          <w:ilvl w:val="0"/>
          <w:numId w:val="1"/>
        </w:numPr>
      </w:pPr>
      <w:proofErr w:type="spellStart"/>
      <w:r>
        <w:t>jnt_darter</w:t>
      </w:r>
      <w:proofErr w:type="spellEnd"/>
    </w:p>
    <w:p w14:paraId="6DAFC7D6" w14:textId="2066B77E" w:rsidR="007721D7" w:rsidRPr="007721D7" w:rsidRDefault="007721D7" w:rsidP="007721D7">
      <w:pPr>
        <w:pStyle w:val="ListParagraph"/>
        <w:numPr>
          <w:ilvl w:val="1"/>
          <w:numId w:val="1"/>
        </w:numPr>
        <w:rPr>
          <w:highlight w:val="yellow"/>
        </w:rPr>
      </w:pPr>
      <w:r w:rsidRPr="00882593">
        <w:rPr>
          <w:highlight w:val="yellow"/>
        </w:rPr>
        <w:t xml:space="preserve">Requires estimate of drainage area (continuous – because of </w:t>
      </w:r>
      <w:proofErr w:type="spellStart"/>
      <w:r w:rsidRPr="00882593">
        <w:rPr>
          <w:highlight w:val="yellow"/>
        </w:rPr>
        <w:t>logDA</w:t>
      </w:r>
      <w:proofErr w:type="spellEnd"/>
      <w:r w:rsidRPr="00882593">
        <w:rPr>
          <w:highlight w:val="yellow"/>
        </w:rPr>
        <w:t xml:space="preserve"> calculation)</w:t>
      </w:r>
    </w:p>
    <w:p w14:paraId="3A5BDAED" w14:textId="1F9A0D41" w:rsidR="000E6636" w:rsidRDefault="000E6636" w:rsidP="000E6636">
      <w:pPr>
        <w:pStyle w:val="ListParagraph"/>
        <w:numPr>
          <w:ilvl w:val="0"/>
          <w:numId w:val="1"/>
        </w:numPr>
      </w:pPr>
      <w:proofErr w:type="spellStart"/>
      <w:r>
        <w:t>jnt_dartmadsculp</w:t>
      </w:r>
      <w:proofErr w:type="spellEnd"/>
    </w:p>
    <w:p w14:paraId="73FB3E18" w14:textId="1576EC3D" w:rsidR="007721D7" w:rsidRPr="007721D7" w:rsidRDefault="007721D7" w:rsidP="007721D7">
      <w:pPr>
        <w:pStyle w:val="ListParagraph"/>
        <w:numPr>
          <w:ilvl w:val="1"/>
          <w:numId w:val="1"/>
        </w:numPr>
        <w:rPr>
          <w:highlight w:val="yellow"/>
        </w:rPr>
      </w:pPr>
      <w:r w:rsidRPr="00882593">
        <w:rPr>
          <w:highlight w:val="yellow"/>
        </w:rPr>
        <w:t xml:space="preserve">Requires estimate of drainage area (continuous – because of </w:t>
      </w:r>
      <w:proofErr w:type="spellStart"/>
      <w:r w:rsidRPr="00882593">
        <w:rPr>
          <w:highlight w:val="yellow"/>
        </w:rPr>
        <w:t>logDA</w:t>
      </w:r>
      <w:proofErr w:type="spellEnd"/>
      <w:r w:rsidRPr="00882593">
        <w:rPr>
          <w:highlight w:val="yellow"/>
        </w:rPr>
        <w:t xml:space="preserve"> calculation)</w:t>
      </w:r>
    </w:p>
    <w:p w14:paraId="70EA8AEA" w14:textId="0E51AF96" w:rsidR="000E6636" w:rsidRDefault="000E6636" w:rsidP="000E6636">
      <w:pPr>
        <w:pStyle w:val="ListParagraph"/>
        <w:numPr>
          <w:ilvl w:val="0"/>
          <w:numId w:val="1"/>
        </w:numPr>
      </w:pPr>
      <w:proofErr w:type="spellStart"/>
      <w:r>
        <w:t>jnt_natinvert</w:t>
      </w:r>
      <w:proofErr w:type="spellEnd"/>
    </w:p>
    <w:p w14:paraId="6EC9D5A5" w14:textId="124897B1" w:rsidR="007721D7" w:rsidRPr="007721D7" w:rsidRDefault="007721D7" w:rsidP="007721D7">
      <w:pPr>
        <w:pStyle w:val="ListParagraph"/>
        <w:numPr>
          <w:ilvl w:val="1"/>
          <w:numId w:val="1"/>
        </w:numPr>
        <w:rPr>
          <w:highlight w:val="yellow"/>
        </w:rPr>
      </w:pPr>
      <w:r w:rsidRPr="00882593">
        <w:rPr>
          <w:highlight w:val="yellow"/>
        </w:rPr>
        <w:t xml:space="preserve">Requires estimate of drainage area (continuous – because of </w:t>
      </w:r>
      <w:proofErr w:type="spellStart"/>
      <w:r w:rsidRPr="00882593">
        <w:rPr>
          <w:highlight w:val="yellow"/>
        </w:rPr>
        <w:t>logDA</w:t>
      </w:r>
      <w:proofErr w:type="spellEnd"/>
      <w:r w:rsidRPr="00882593">
        <w:rPr>
          <w:highlight w:val="yellow"/>
        </w:rPr>
        <w:t xml:space="preserve"> calculation)</w:t>
      </w:r>
    </w:p>
    <w:p w14:paraId="70E02486" w14:textId="3BF48BC0" w:rsidR="000E6636" w:rsidRDefault="000E6636" w:rsidP="000E6636">
      <w:pPr>
        <w:pStyle w:val="ListParagraph"/>
        <w:numPr>
          <w:ilvl w:val="0"/>
          <w:numId w:val="1"/>
        </w:numPr>
      </w:pPr>
      <w:proofErr w:type="spellStart"/>
      <w:r>
        <w:t>jnt_native</w:t>
      </w:r>
      <w:proofErr w:type="spellEnd"/>
    </w:p>
    <w:p w14:paraId="2FA20929" w14:textId="238EB790" w:rsidR="008077F1" w:rsidRPr="008077F1" w:rsidRDefault="008077F1" w:rsidP="008077F1">
      <w:pPr>
        <w:pStyle w:val="ListParagraph"/>
        <w:numPr>
          <w:ilvl w:val="1"/>
          <w:numId w:val="1"/>
        </w:numPr>
        <w:rPr>
          <w:highlight w:val="yellow"/>
        </w:rPr>
      </w:pPr>
      <w:r w:rsidRPr="00882593">
        <w:rPr>
          <w:highlight w:val="yellow"/>
        </w:rPr>
        <w:t xml:space="preserve">Requires estimate of drainage area (continuous – because of </w:t>
      </w:r>
      <w:proofErr w:type="spellStart"/>
      <w:r w:rsidRPr="00882593">
        <w:rPr>
          <w:highlight w:val="yellow"/>
        </w:rPr>
        <w:t>logDA</w:t>
      </w:r>
      <w:proofErr w:type="spellEnd"/>
      <w:r w:rsidRPr="00882593">
        <w:rPr>
          <w:highlight w:val="yellow"/>
        </w:rPr>
        <w:t xml:space="preserve"> calculation)</w:t>
      </w:r>
    </w:p>
    <w:p w14:paraId="61E609B6" w14:textId="63C97A34" w:rsidR="000E6636" w:rsidRDefault="000E6636" w:rsidP="000E6636">
      <w:pPr>
        <w:pStyle w:val="ListParagraph"/>
        <w:numPr>
          <w:ilvl w:val="0"/>
          <w:numId w:val="1"/>
        </w:numPr>
      </w:pPr>
      <w:proofErr w:type="spellStart"/>
      <w:r>
        <w:t>jpi_headwater</w:t>
      </w:r>
      <w:proofErr w:type="spellEnd"/>
    </w:p>
    <w:p w14:paraId="436214A0" w14:textId="06B8944D" w:rsidR="008552EC" w:rsidRPr="008552EC" w:rsidRDefault="008552EC" w:rsidP="008552EC">
      <w:pPr>
        <w:pStyle w:val="ListParagraph"/>
        <w:numPr>
          <w:ilvl w:val="1"/>
          <w:numId w:val="1"/>
        </w:numPr>
        <w:rPr>
          <w:highlight w:val="yellow"/>
        </w:rPr>
      </w:pPr>
      <w:r w:rsidRPr="00882593">
        <w:rPr>
          <w:highlight w:val="yellow"/>
        </w:rPr>
        <w:t>Requires estimate of drainage area (</w:t>
      </w:r>
      <w:r>
        <w:rPr>
          <w:highlight w:val="yellow"/>
        </w:rPr>
        <w:t xml:space="preserve">categorical – DA </w:t>
      </w:r>
      <w:r w:rsidR="00E9169A">
        <w:rPr>
          <w:highlight w:val="yellow"/>
        </w:rPr>
        <w:t>&gt; or &lt; 1 mi2</w:t>
      </w:r>
      <w:r w:rsidRPr="00882593">
        <w:rPr>
          <w:highlight w:val="yellow"/>
        </w:rPr>
        <w:t>)</w:t>
      </w:r>
    </w:p>
    <w:p w14:paraId="510F6DA6" w14:textId="68C3C55F" w:rsidR="000E6636" w:rsidRDefault="000E6636" w:rsidP="000E6636">
      <w:pPr>
        <w:pStyle w:val="ListParagraph"/>
        <w:numPr>
          <w:ilvl w:val="0"/>
          <w:numId w:val="1"/>
        </w:numPr>
      </w:pPr>
      <w:proofErr w:type="spellStart"/>
      <w:r>
        <w:t>jpi_toler</w:t>
      </w:r>
      <w:proofErr w:type="spellEnd"/>
    </w:p>
    <w:p w14:paraId="3977C420" w14:textId="30F15C9E" w:rsidR="00EF7885" w:rsidRPr="00EF7885" w:rsidRDefault="00EF7885" w:rsidP="00EF7885">
      <w:pPr>
        <w:pStyle w:val="ListParagraph"/>
        <w:numPr>
          <w:ilvl w:val="1"/>
          <w:numId w:val="1"/>
        </w:numPr>
        <w:rPr>
          <w:highlight w:val="yellow"/>
        </w:rPr>
      </w:pPr>
      <w:r w:rsidRPr="00882593">
        <w:rPr>
          <w:highlight w:val="yellow"/>
        </w:rPr>
        <w:t xml:space="preserve">Requires estimate of drainage area (continuous – because of </w:t>
      </w:r>
      <w:proofErr w:type="spellStart"/>
      <w:r w:rsidRPr="00882593">
        <w:rPr>
          <w:highlight w:val="yellow"/>
        </w:rPr>
        <w:t>logDA</w:t>
      </w:r>
      <w:proofErr w:type="spellEnd"/>
      <w:r w:rsidRPr="00882593">
        <w:rPr>
          <w:highlight w:val="yellow"/>
        </w:rPr>
        <w:t xml:space="preserve"> calculation)</w:t>
      </w:r>
    </w:p>
    <w:p w14:paraId="57EE4DAC" w14:textId="05835AEF" w:rsidR="000E6636" w:rsidRDefault="000E6636" w:rsidP="000E6636">
      <w:pPr>
        <w:pStyle w:val="ListParagraph"/>
        <w:numPr>
          <w:ilvl w:val="0"/>
          <w:numId w:val="1"/>
        </w:numPr>
      </w:pPr>
      <w:proofErr w:type="spellStart"/>
      <w:r>
        <w:t>jpt_toler</w:t>
      </w:r>
      <w:proofErr w:type="spellEnd"/>
    </w:p>
    <w:p w14:paraId="1B443A33" w14:textId="160C5BC7" w:rsidR="00E9169A" w:rsidRPr="00E9169A" w:rsidRDefault="00E9169A" w:rsidP="00E9169A">
      <w:pPr>
        <w:pStyle w:val="ListParagraph"/>
        <w:numPr>
          <w:ilvl w:val="1"/>
          <w:numId w:val="1"/>
        </w:numPr>
        <w:rPr>
          <w:highlight w:val="yellow"/>
        </w:rPr>
      </w:pPr>
      <w:r w:rsidRPr="00882593">
        <w:rPr>
          <w:highlight w:val="yellow"/>
        </w:rPr>
        <w:t xml:space="preserve">Requires estimate of drainage area (continuous – because of </w:t>
      </w:r>
      <w:proofErr w:type="spellStart"/>
      <w:r w:rsidRPr="00882593">
        <w:rPr>
          <w:highlight w:val="yellow"/>
        </w:rPr>
        <w:t>logDA</w:t>
      </w:r>
      <w:proofErr w:type="spellEnd"/>
      <w:r w:rsidRPr="00882593">
        <w:rPr>
          <w:highlight w:val="yellow"/>
        </w:rPr>
        <w:t xml:space="preserve"> calculation)</w:t>
      </w:r>
    </w:p>
    <w:p w14:paraId="6C26AD8D" w14:textId="0314650B" w:rsidR="000E6636" w:rsidRDefault="000E6636" w:rsidP="000E6636">
      <w:pPr>
        <w:pStyle w:val="ListParagraph"/>
        <w:numPr>
          <w:ilvl w:val="0"/>
          <w:numId w:val="1"/>
        </w:numPr>
      </w:pPr>
      <w:proofErr w:type="spellStart"/>
      <w:r>
        <w:t>ni_Total_perdist</w:t>
      </w:r>
      <w:proofErr w:type="spellEnd"/>
    </w:p>
    <w:p w14:paraId="4075144A" w14:textId="3EB03B22" w:rsidR="00EF6A87" w:rsidRPr="00EF6A87" w:rsidRDefault="00EF6A87" w:rsidP="00EF6A87">
      <w:pPr>
        <w:pStyle w:val="ListParagraph"/>
        <w:numPr>
          <w:ilvl w:val="1"/>
          <w:numId w:val="1"/>
        </w:numPr>
        <w:rPr>
          <w:highlight w:val="yellow"/>
        </w:rPr>
      </w:pPr>
      <w:r w:rsidRPr="00EF6A87">
        <w:rPr>
          <w:highlight w:val="yellow"/>
        </w:rPr>
        <w:t>Requires estimate of distance fished</w:t>
      </w:r>
    </w:p>
    <w:p w14:paraId="22DCF3E9" w14:textId="77777777" w:rsidR="000E6636" w:rsidRDefault="000E6636" w:rsidP="000E6636">
      <w:pPr>
        <w:pStyle w:val="ListParagraph"/>
        <w:numPr>
          <w:ilvl w:val="0"/>
          <w:numId w:val="1"/>
        </w:numPr>
      </w:pPr>
      <w:proofErr w:type="spellStart"/>
      <w:r>
        <w:t>nt_Cent</w:t>
      </w:r>
      <w:proofErr w:type="spellEnd"/>
    </w:p>
    <w:p w14:paraId="1185E486" w14:textId="77777777" w:rsidR="000E6636" w:rsidRDefault="000E6636" w:rsidP="000E6636">
      <w:pPr>
        <w:pStyle w:val="ListParagraph"/>
        <w:numPr>
          <w:ilvl w:val="0"/>
          <w:numId w:val="1"/>
        </w:numPr>
      </w:pPr>
      <w:proofErr w:type="spellStart"/>
      <w:r>
        <w:t>nt_Cyprin</w:t>
      </w:r>
      <w:proofErr w:type="spellEnd"/>
    </w:p>
    <w:p w14:paraId="589CA8F8" w14:textId="77777777" w:rsidR="000E6636" w:rsidRDefault="000E6636" w:rsidP="000E6636">
      <w:pPr>
        <w:pStyle w:val="ListParagraph"/>
        <w:numPr>
          <w:ilvl w:val="0"/>
          <w:numId w:val="1"/>
        </w:numPr>
      </w:pPr>
      <w:proofErr w:type="spellStart"/>
      <w:r>
        <w:t>nt_darter</w:t>
      </w:r>
      <w:proofErr w:type="spellEnd"/>
    </w:p>
    <w:p w14:paraId="0D0B0618" w14:textId="320363B5" w:rsidR="000E6636" w:rsidRDefault="000E6636" w:rsidP="000E6636">
      <w:pPr>
        <w:pStyle w:val="ListParagraph"/>
        <w:numPr>
          <w:ilvl w:val="0"/>
          <w:numId w:val="1"/>
        </w:numPr>
      </w:pPr>
      <w:proofErr w:type="spellStart"/>
      <w:r>
        <w:t>nt_natCypinvert</w:t>
      </w:r>
      <w:proofErr w:type="spellEnd"/>
    </w:p>
    <w:p w14:paraId="4714F7C9" w14:textId="524BEE17" w:rsidR="006D1DAA" w:rsidRPr="006D1DAA" w:rsidRDefault="006D1DAA" w:rsidP="006D1DAA">
      <w:pPr>
        <w:pStyle w:val="ListParagraph"/>
        <w:numPr>
          <w:ilvl w:val="1"/>
          <w:numId w:val="1"/>
        </w:numPr>
        <w:rPr>
          <w:highlight w:val="green"/>
        </w:rPr>
      </w:pPr>
      <w:r w:rsidRPr="006D1DAA">
        <w:rPr>
          <w:highlight w:val="green"/>
        </w:rPr>
        <w:t xml:space="preserve">Couldn’t find definition – presumed to be: “Number of native </w:t>
      </w:r>
      <w:proofErr w:type="spellStart"/>
      <w:r w:rsidRPr="006D1DAA">
        <w:rPr>
          <w:highlight w:val="green"/>
        </w:rPr>
        <w:t>Cyprinidae</w:t>
      </w:r>
      <w:proofErr w:type="spellEnd"/>
      <w:r w:rsidRPr="006D1DAA">
        <w:rPr>
          <w:highlight w:val="green"/>
        </w:rPr>
        <w:t xml:space="preserve"> invertivore taxa”</w:t>
      </w:r>
    </w:p>
    <w:p w14:paraId="7AF56B95" w14:textId="2254AB7C" w:rsidR="000E6636" w:rsidRDefault="000E6636" w:rsidP="000E6636">
      <w:pPr>
        <w:pStyle w:val="ListParagraph"/>
        <w:numPr>
          <w:ilvl w:val="0"/>
          <w:numId w:val="1"/>
        </w:numPr>
      </w:pPr>
      <w:proofErr w:type="spellStart"/>
      <w:r>
        <w:t>pb_rbs</w:t>
      </w:r>
      <w:proofErr w:type="spellEnd"/>
    </w:p>
    <w:p w14:paraId="25437D41" w14:textId="587199FE" w:rsidR="008F3338" w:rsidRDefault="008F3338" w:rsidP="008F3338">
      <w:pPr>
        <w:pStyle w:val="ListParagraph"/>
        <w:numPr>
          <w:ilvl w:val="1"/>
          <w:numId w:val="1"/>
        </w:numPr>
        <w:rPr>
          <w:highlight w:val="yellow"/>
        </w:rPr>
      </w:pPr>
      <w:r w:rsidRPr="008F3338">
        <w:rPr>
          <w:highlight w:val="yellow"/>
        </w:rPr>
        <w:t>Requires biomass estimate</w:t>
      </w:r>
    </w:p>
    <w:p w14:paraId="192D83D6" w14:textId="207585C7" w:rsidR="002462C1" w:rsidRPr="002462C1" w:rsidRDefault="002462C1" w:rsidP="008F3338">
      <w:pPr>
        <w:pStyle w:val="ListParagraph"/>
        <w:numPr>
          <w:ilvl w:val="1"/>
          <w:numId w:val="1"/>
        </w:numPr>
        <w:rPr>
          <w:highlight w:val="green"/>
        </w:rPr>
      </w:pPr>
      <w:r w:rsidRPr="002462C1">
        <w:rPr>
          <w:highlight w:val="green"/>
        </w:rPr>
        <w:t>What is a “round-bodied sucker”?</w:t>
      </w:r>
    </w:p>
    <w:p w14:paraId="342D1B0E" w14:textId="696BF8C1" w:rsidR="000E6636" w:rsidRDefault="000E6636" w:rsidP="000E6636">
      <w:pPr>
        <w:pStyle w:val="ListParagraph"/>
        <w:numPr>
          <w:ilvl w:val="0"/>
          <w:numId w:val="1"/>
        </w:numPr>
      </w:pPr>
      <w:proofErr w:type="spellStart"/>
      <w:r>
        <w:t>pb_toler</w:t>
      </w:r>
      <w:proofErr w:type="spellEnd"/>
    </w:p>
    <w:p w14:paraId="6E32F63A" w14:textId="598A53FA" w:rsidR="008F3338" w:rsidRPr="008F3338" w:rsidRDefault="008F3338" w:rsidP="008F3338">
      <w:pPr>
        <w:pStyle w:val="ListParagraph"/>
        <w:numPr>
          <w:ilvl w:val="1"/>
          <w:numId w:val="1"/>
        </w:numPr>
        <w:rPr>
          <w:highlight w:val="yellow"/>
        </w:rPr>
      </w:pPr>
      <w:r w:rsidRPr="008F3338">
        <w:rPr>
          <w:highlight w:val="yellow"/>
        </w:rPr>
        <w:t>Requires biomass estimate</w:t>
      </w:r>
    </w:p>
    <w:p w14:paraId="4173BF87" w14:textId="77777777" w:rsidR="000E6636" w:rsidRDefault="000E6636" w:rsidP="000E6636">
      <w:pPr>
        <w:pStyle w:val="ListParagraph"/>
        <w:numPr>
          <w:ilvl w:val="0"/>
          <w:numId w:val="1"/>
        </w:numPr>
      </w:pPr>
      <w:proofErr w:type="spellStart"/>
      <w:r>
        <w:t>pi_CyprinNoCarp</w:t>
      </w:r>
      <w:proofErr w:type="spellEnd"/>
    </w:p>
    <w:p w14:paraId="108776E9" w14:textId="0C99EA7B" w:rsidR="000E6636" w:rsidRDefault="000E6636" w:rsidP="000E6636">
      <w:pPr>
        <w:pStyle w:val="ListParagraph"/>
        <w:numPr>
          <w:ilvl w:val="0"/>
          <w:numId w:val="1"/>
        </w:numPr>
      </w:pPr>
      <w:proofErr w:type="spellStart"/>
      <w:r>
        <w:t>pi_delt</w:t>
      </w:r>
      <w:proofErr w:type="spellEnd"/>
    </w:p>
    <w:p w14:paraId="07C53579" w14:textId="281A985B" w:rsidR="00511F54" w:rsidRPr="004431EB" w:rsidRDefault="00511F54" w:rsidP="00511F54">
      <w:pPr>
        <w:pStyle w:val="ListParagraph"/>
        <w:numPr>
          <w:ilvl w:val="1"/>
          <w:numId w:val="1"/>
        </w:numPr>
        <w:rPr>
          <w:highlight w:val="yellow"/>
        </w:rPr>
      </w:pPr>
      <w:r w:rsidRPr="004431EB">
        <w:rPr>
          <w:highlight w:val="yellow"/>
        </w:rPr>
        <w:t xml:space="preserve">Requires </w:t>
      </w:r>
      <w:r w:rsidR="00121616" w:rsidRPr="004431EB">
        <w:rPr>
          <w:highlight w:val="yellow"/>
        </w:rPr>
        <w:t xml:space="preserve">estimate of the number of individuals with DELT anomalies; however, we currently set up our input file with the N_TAXA per </w:t>
      </w:r>
      <w:r w:rsidR="007C37F2">
        <w:rPr>
          <w:highlight w:val="yellow"/>
        </w:rPr>
        <w:t>unique taxon</w:t>
      </w:r>
      <w:r w:rsidR="004431EB" w:rsidRPr="004431EB">
        <w:rPr>
          <w:highlight w:val="yellow"/>
        </w:rPr>
        <w:t>; therefore, some of a given tax</w:t>
      </w:r>
      <w:r w:rsidR="007C37F2">
        <w:rPr>
          <w:highlight w:val="yellow"/>
        </w:rPr>
        <w:t>on</w:t>
      </w:r>
      <w:r w:rsidR="004431EB" w:rsidRPr="004431EB">
        <w:rPr>
          <w:highlight w:val="yellow"/>
        </w:rPr>
        <w:t xml:space="preserve"> could have DELT anomalies while others do not. </w:t>
      </w:r>
      <w:r w:rsidR="007C37F2">
        <w:rPr>
          <w:highlight w:val="yellow"/>
        </w:rPr>
        <w:t>Would likely need a N_DELT column with the number of individuals of a given taxon that had DELT anomalies.</w:t>
      </w:r>
      <w:bookmarkStart w:id="10" w:name="_GoBack"/>
      <w:bookmarkEnd w:id="10"/>
    </w:p>
    <w:p w14:paraId="37E98C75" w14:textId="77777777" w:rsidR="000E6636" w:rsidRDefault="000E6636" w:rsidP="000E6636">
      <w:pPr>
        <w:pStyle w:val="ListParagraph"/>
        <w:numPr>
          <w:ilvl w:val="0"/>
          <w:numId w:val="1"/>
        </w:numPr>
      </w:pPr>
      <w:r>
        <w:t>pi_dom01</w:t>
      </w:r>
    </w:p>
    <w:p w14:paraId="15BE26BE" w14:textId="77777777" w:rsidR="000E6636" w:rsidRDefault="000E6636" w:rsidP="000E6636">
      <w:pPr>
        <w:pStyle w:val="ListParagraph"/>
        <w:numPr>
          <w:ilvl w:val="0"/>
          <w:numId w:val="1"/>
        </w:numPr>
      </w:pPr>
      <w:proofErr w:type="spellStart"/>
      <w:r>
        <w:t>pi_insinv</w:t>
      </w:r>
      <w:proofErr w:type="spellEnd"/>
    </w:p>
    <w:p w14:paraId="3AE11061" w14:textId="77777777" w:rsidR="000E6636" w:rsidRDefault="000E6636" w:rsidP="000E6636">
      <w:pPr>
        <w:pStyle w:val="ListParagraph"/>
        <w:numPr>
          <w:ilvl w:val="0"/>
          <w:numId w:val="1"/>
        </w:numPr>
      </w:pPr>
      <w:proofErr w:type="spellStart"/>
      <w:r>
        <w:t>pi_intolerant</w:t>
      </w:r>
      <w:proofErr w:type="spellEnd"/>
    </w:p>
    <w:p w14:paraId="673E2C68" w14:textId="77777777" w:rsidR="000E6636" w:rsidRDefault="000E6636" w:rsidP="000E6636">
      <w:pPr>
        <w:pStyle w:val="ListParagraph"/>
        <w:numPr>
          <w:ilvl w:val="0"/>
          <w:numId w:val="1"/>
        </w:numPr>
      </w:pPr>
      <w:proofErr w:type="spellStart"/>
      <w:r>
        <w:t>pi_omnivore</w:t>
      </w:r>
      <w:proofErr w:type="spellEnd"/>
    </w:p>
    <w:p w14:paraId="573A8372" w14:textId="3288EE32" w:rsidR="000E6636" w:rsidRDefault="000E6636" w:rsidP="000E6636">
      <w:pPr>
        <w:pStyle w:val="ListParagraph"/>
        <w:numPr>
          <w:ilvl w:val="0"/>
          <w:numId w:val="1"/>
        </w:numPr>
      </w:pPr>
      <w:proofErr w:type="spellStart"/>
      <w:r>
        <w:t>pi_os_lithophil</w:t>
      </w:r>
      <w:proofErr w:type="spellEnd"/>
    </w:p>
    <w:p w14:paraId="4A26C310" w14:textId="6B8B8DD9" w:rsidR="00CD673C" w:rsidRPr="00CD673C" w:rsidRDefault="00CD673C" w:rsidP="00CD673C">
      <w:pPr>
        <w:pStyle w:val="ListParagraph"/>
        <w:numPr>
          <w:ilvl w:val="1"/>
          <w:numId w:val="1"/>
        </w:numPr>
        <w:rPr>
          <w:highlight w:val="yellow"/>
        </w:rPr>
      </w:pPr>
      <w:r w:rsidRPr="00CD673C">
        <w:rPr>
          <w:highlight w:val="yellow"/>
        </w:rPr>
        <w:t>Requires information on spawning habitat/habits</w:t>
      </w:r>
    </w:p>
    <w:p w14:paraId="7AD19B4E" w14:textId="641A9261" w:rsidR="000E6636" w:rsidRDefault="000E6636" w:rsidP="000E6636">
      <w:pPr>
        <w:pStyle w:val="ListParagraph"/>
        <w:numPr>
          <w:ilvl w:val="0"/>
          <w:numId w:val="1"/>
        </w:numPr>
      </w:pPr>
      <w:proofErr w:type="spellStart"/>
      <w:r>
        <w:t>pi_osbh_lithophil</w:t>
      </w:r>
      <w:proofErr w:type="spellEnd"/>
    </w:p>
    <w:p w14:paraId="6A6E8F04" w14:textId="2DA270C3" w:rsidR="00CD673C" w:rsidRPr="00CD673C" w:rsidRDefault="00CD673C" w:rsidP="00CD673C">
      <w:pPr>
        <w:pStyle w:val="ListParagraph"/>
        <w:numPr>
          <w:ilvl w:val="1"/>
          <w:numId w:val="1"/>
        </w:numPr>
        <w:rPr>
          <w:highlight w:val="yellow"/>
        </w:rPr>
      </w:pPr>
      <w:r w:rsidRPr="00CD673C">
        <w:rPr>
          <w:highlight w:val="yellow"/>
        </w:rPr>
        <w:t>Requires information on spawning habitat/habits</w:t>
      </w:r>
    </w:p>
    <w:p w14:paraId="563FF8F2" w14:textId="77777777" w:rsidR="000E6636" w:rsidRDefault="000E6636" w:rsidP="000E6636">
      <w:pPr>
        <w:pStyle w:val="ListParagraph"/>
        <w:numPr>
          <w:ilvl w:val="0"/>
          <w:numId w:val="1"/>
        </w:numPr>
      </w:pPr>
      <w:proofErr w:type="spellStart"/>
      <w:r>
        <w:lastRenderedPageBreak/>
        <w:t>pi_pioneer</w:t>
      </w:r>
      <w:proofErr w:type="spellEnd"/>
    </w:p>
    <w:p w14:paraId="6F3E2E42" w14:textId="28EC17EA" w:rsidR="000E6636" w:rsidRDefault="000E6636" w:rsidP="000E6636">
      <w:pPr>
        <w:pStyle w:val="ListParagraph"/>
        <w:numPr>
          <w:ilvl w:val="0"/>
          <w:numId w:val="1"/>
        </w:numPr>
      </w:pPr>
      <w:proofErr w:type="spellStart"/>
      <w:r>
        <w:t>pi_rbs</w:t>
      </w:r>
      <w:proofErr w:type="spellEnd"/>
    </w:p>
    <w:p w14:paraId="045E27E1" w14:textId="33F73F3F" w:rsidR="004377EE" w:rsidRPr="004377EE" w:rsidRDefault="004377EE" w:rsidP="004377EE">
      <w:pPr>
        <w:pStyle w:val="ListParagraph"/>
        <w:numPr>
          <w:ilvl w:val="1"/>
          <w:numId w:val="1"/>
        </w:numPr>
        <w:rPr>
          <w:highlight w:val="green"/>
        </w:rPr>
      </w:pPr>
      <w:r w:rsidRPr="002462C1">
        <w:rPr>
          <w:highlight w:val="green"/>
        </w:rPr>
        <w:t>What is a “round-bodied sucker”?</w:t>
      </w:r>
    </w:p>
    <w:p w14:paraId="6C155774" w14:textId="2F4230A6" w:rsidR="00B71D56" w:rsidRDefault="000E6636" w:rsidP="000E6636">
      <w:pPr>
        <w:pStyle w:val="ListParagraph"/>
        <w:numPr>
          <w:ilvl w:val="0"/>
          <w:numId w:val="1"/>
        </w:numPr>
      </w:pPr>
      <w:proofErr w:type="spellStart"/>
      <w:r>
        <w:t>pi_sunfish</w:t>
      </w:r>
      <w:proofErr w:type="spellEnd"/>
    </w:p>
    <w:p w14:paraId="19512533" w14:textId="67063251" w:rsidR="004377EE" w:rsidRDefault="004377EE" w:rsidP="004377EE">
      <w:pPr>
        <w:pStyle w:val="ListParagraph"/>
        <w:numPr>
          <w:ilvl w:val="1"/>
          <w:numId w:val="1"/>
        </w:numPr>
        <w:rPr>
          <w:highlight w:val="green"/>
        </w:rPr>
      </w:pPr>
      <w:r w:rsidRPr="002462C1">
        <w:rPr>
          <w:highlight w:val="green"/>
        </w:rPr>
        <w:t xml:space="preserve">What </w:t>
      </w:r>
      <w:r>
        <w:rPr>
          <w:highlight w:val="green"/>
        </w:rPr>
        <w:t>is classified as a sunfish in Indiana?</w:t>
      </w:r>
    </w:p>
    <w:p w14:paraId="73C54C5F" w14:textId="76E32B70" w:rsidR="00B707FB" w:rsidRDefault="00B707FB" w:rsidP="00B707FB">
      <w:pPr>
        <w:pStyle w:val="Heading2"/>
      </w:pPr>
      <w:bookmarkStart w:id="11" w:name="_Toc61422486"/>
      <w:r w:rsidRPr="00B707FB">
        <w:t>Small-</w:t>
      </w:r>
      <w:proofErr w:type="spellStart"/>
      <w:r w:rsidRPr="00B707FB">
        <w:t>Wadeable</w:t>
      </w:r>
      <w:proofErr w:type="spellEnd"/>
      <w:r w:rsidRPr="00B707FB">
        <w:t xml:space="preserve"> Streams Site Class</w:t>
      </w:r>
      <w:bookmarkEnd w:id="1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86"/>
        <w:gridCol w:w="1390"/>
        <w:gridCol w:w="3314"/>
      </w:tblGrid>
      <w:tr w:rsidR="004C559A" w:rsidRPr="004C559A" w14:paraId="12BC88D2" w14:textId="77777777" w:rsidTr="004C559A">
        <w:trPr>
          <w:trHeight w:val="300"/>
        </w:trPr>
        <w:tc>
          <w:tcPr>
            <w:tcW w:w="8516" w:type="dxa"/>
            <w:noWrap/>
            <w:hideMark/>
          </w:tcPr>
          <w:p w14:paraId="4E3BEE0C" w14:textId="77777777" w:rsidR="004C559A" w:rsidRPr="004C559A" w:rsidRDefault="004C559A">
            <w:pPr>
              <w:rPr>
                <w:b/>
                <w:bCs/>
              </w:rPr>
            </w:pPr>
            <w:r w:rsidRPr="004C559A">
              <w:rPr>
                <w:b/>
                <w:bCs/>
              </w:rPr>
              <w:t>Metric (abbrev)</w:t>
            </w:r>
          </w:p>
        </w:tc>
        <w:tc>
          <w:tcPr>
            <w:tcW w:w="1876" w:type="dxa"/>
            <w:noWrap/>
            <w:hideMark/>
          </w:tcPr>
          <w:p w14:paraId="6C28135B" w14:textId="77777777" w:rsidR="004C559A" w:rsidRPr="004C559A" w:rsidRDefault="004C559A">
            <w:pPr>
              <w:rPr>
                <w:b/>
                <w:bCs/>
              </w:rPr>
            </w:pPr>
            <w:r w:rsidRPr="004C559A">
              <w:rPr>
                <w:b/>
                <w:bCs/>
              </w:rPr>
              <w:t>Response to stress</w:t>
            </w:r>
          </w:p>
        </w:tc>
        <w:tc>
          <w:tcPr>
            <w:tcW w:w="4596" w:type="dxa"/>
            <w:noWrap/>
            <w:hideMark/>
          </w:tcPr>
          <w:p w14:paraId="587B7175" w14:textId="77777777" w:rsidR="004C559A" w:rsidRPr="004C559A" w:rsidRDefault="004C559A">
            <w:pPr>
              <w:rPr>
                <w:b/>
                <w:bCs/>
              </w:rPr>
            </w:pPr>
            <w:r w:rsidRPr="004C559A">
              <w:rPr>
                <w:b/>
                <w:bCs/>
              </w:rPr>
              <w:t>Scoring formula</w:t>
            </w:r>
          </w:p>
        </w:tc>
      </w:tr>
      <w:tr w:rsidR="004C559A" w:rsidRPr="004C559A" w14:paraId="6195A700" w14:textId="77777777" w:rsidTr="004C559A">
        <w:trPr>
          <w:trHeight w:val="615"/>
        </w:trPr>
        <w:tc>
          <w:tcPr>
            <w:tcW w:w="8516" w:type="dxa"/>
            <w:noWrap/>
            <w:hideMark/>
          </w:tcPr>
          <w:p w14:paraId="65D9A8AB" w14:textId="77777777" w:rsidR="004C559A" w:rsidRPr="004C559A" w:rsidRDefault="004C559A">
            <w:r w:rsidRPr="004C559A">
              <w:t>Number of native taxa (</w:t>
            </w:r>
            <w:proofErr w:type="spellStart"/>
            <w:r w:rsidRPr="004C559A">
              <w:t>jnt_native</w:t>
            </w:r>
            <w:proofErr w:type="spellEnd"/>
            <w:r w:rsidRPr="004C559A">
              <w:t>)</w:t>
            </w:r>
          </w:p>
        </w:tc>
        <w:tc>
          <w:tcPr>
            <w:tcW w:w="1876" w:type="dxa"/>
            <w:noWrap/>
            <w:hideMark/>
          </w:tcPr>
          <w:p w14:paraId="6A2893CA" w14:textId="77777777" w:rsidR="004C559A" w:rsidRPr="004C559A" w:rsidRDefault="004C559A">
            <w:r w:rsidRPr="004C559A">
              <w:t>Decrease</w:t>
            </w:r>
          </w:p>
        </w:tc>
        <w:tc>
          <w:tcPr>
            <w:tcW w:w="4596" w:type="dxa"/>
            <w:hideMark/>
          </w:tcPr>
          <w:p w14:paraId="31BAAD43" w14:textId="77777777" w:rsidR="004C559A" w:rsidRPr="004C559A" w:rsidRDefault="004C559A">
            <w:r w:rsidRPr="004C559A">
              <w:t xml:space="preserve">DA&lt;1: 100* </w:t>
            </w:r>
            <w:proofErr w:type="spellStart"/>
            <w:r w:rsidRPr="004C559A">
              <w:t>MetVal</w:t>
            </w:r>
            <w:proofErr w:type="spellEnd"/>
            <w:r w:rsidRPr="004C559A">
              <w:t xml:space="preserve"> / 9.75 OR DA&gt;1:100*</w:t>
            </w:r>
            <w:proofErr w:type="spellStart"/>
            <w:r w:rsidRPr="004C559A">
              <w:t>MetVal</w:t>
            </w:r>
            <w:proofErr w:type="spellEnd"/>
            <w:r w:rsidRPr="004C559A">
              <w:t xml:space="preserve">/(9.71 * </w:t>
            </w:r>
            <w:proofErr w:type="spellStart"/>
            <w:r w:rsidRPr="004C559A">
              <w:t>logDA</w:t>
            </w:r>
            <w:proofErr w:type="spellEnd"/>
            <w:r w:rsidRPr="004C559A">
              <w:t xml:space="preserve"> +  9.75)</w:t>
            </w:r>
          </w:p>
        </w:tc>
      </w:tr>
      <w:tr w:rsidR="004C559A" w:rsidRPr="004C559A" w14:paraId="6D783E07" w14:textId="77777777" w:rsidTr="004C559A">
        <w:trPr>
          <w:trHeight w:val="300"/>
        </w:trPr>
        <w:tc>
          <w:tcPr>
            <w:tcW w:w="8516" w:type="dxa"/>
            <w:noWrap/>
            <w:hideMark/>
          </w:tcPr>
          <w:p w14:paraId="453485AA" w14:textId="77777777" w:rsidR="004C559A" w:rsidRPr="004C559A" w:rsidRDefault="004C559A">
            <w:r w:rsidRPr="004C559A">
              <w:t>Number of darter, madtom, or sculpin taxa  (</w:t>
            </w:r>
            <w:proofErr w:type="spellStart"/>
            <w:r w:rsidRPr="004C559A">
              <w:t>jnt_dartmadsculp</w:t>
            </w:r>
            <w:proofErr w:type="spellEnd"/>
            <w:r w:rsidRPr="004C559A">
              <w:t>)</w:t>
            </w:r>
          </w:p>
        </w:tc>
        <w:tc>
          <w:tcPr>
            <w:tcW w:w="1876" w:type="dxa"/>
            <w:noWrap/>
            <w:hideMark/>
          </w:tcPr>
          <w:p w14:paraId="0AF89C5C" w14:textId="77777777" w:rsidR="004C559A" w:rsidRPr="004C559A" w:rsidRDefault="004C559A">
            <w:r w:rsidRPr="004C559A">
              <w:t>Decrease</w:t>
            </w:r>
          </w:p>
        </w:tc>
        <w:tc>
          <w:tcPr>
            <w:tcW w:w="4596" w:type="dxa"/>
            <w:noWrap/>
            <w:hideMark/>
          </w:tcPr>
          <w:p w14:paraId="7E93217A" w14:textId="77777777" w:rsidR="004C559A" w:rsidRPr="004C559A" w:rsidRDefault="004C559A">
            <w:r w:rsidRPr="004C559A">
              <w:t>100*</w:t>
            </w:r>
            <w:proofErr w:type="spellStart"/>
            <w:r w:rsidRPr="004C559A">
              <w:t>MetVal</w:t>
            </w:r>
            <w:proofErr w:type="spellEnd"/>
            <w:r w:rsidRPr="004C559A">
              <w:t xml:space="preserve">/(2.42 * </w:t>
            </w:r>
            <w:proofErr w:type="spellStart"/>
            <w:r w:rsidRPr="004C559A">
              <w:t>logDA</w:t>
            </w:r>
            <w:proofErr w:type="spellEnd"/>
            <w:r w:rsidRPr="004C559A">
              <w:t xml:space="preserve"> +  2.57)</w:t>
            </w:r>
          </w:p>
        </w:tc>
      </w:tr>
      <w:tr w:rsidR="004C559A" w:rsidRPr="004C559A" w14:paraId="41FC9471" w14:textId="77777777" w:rsidTr="004C559A">
        <w:trPr>
          <w:trHeight w:val="300"/>
        </w:trPr>
        <w:tc>
          <w:tcPr>
            <w:tcW w:w="8516" w:type="dxa"/>
            <w:noWrap/>
            <w:hideMark/>
          </w:tcPr>
          <w:p w14:paraId="38F0845C" w14:textId="77777777" w:rsidR="004C559A" w:rsidRPr="004C559A" w:rsidRDefault="004C559A">
            <w:r w:rsidRPr="004C559A">
              <w:t>Number of individuals (</w:t>
            </w:r>
            <w:proofErr w:type="spellStart"/>
            <w:r w:rsidRPr="004C559A">
              <w:t>jni_total</w:t>
            </w:r>
            <w:proofErr w:type="spellEnd"/>
            <w:r w:rsidRPr="004C559A">
              <w:t>)</w:t>
            </w:r>
          </w:p>
        </w:tc>
        <w:tc>
          <w:tcPr>
            <w:tcW w:w="1876" w:type="dxa"/>
            <w:noWrap/>
            <w:hideMark/>
          </w:tcPr>
          <w:p w14:paraId="7E1293F6" w14:textId="77777777" w:rsidR="004C559A" w:rsidRPr="004C559A" w:rsidRDefault="004C559A">
            <w:r w:rsidRPr="004C559A">
              <w:t>Decrease</w:t>
            </w:r>
          </w:p>
        </w:tc>
        <w:tc>
          <w:tcPr>
            <w:tcW w:w="4596" w:type="dxa"/>
            <w:noWrap/>
            <w:hideMark/>
          </w:tcPr>
          <w:p w14:paraId="29C33CB4" w14:textId="77777777" w:rsidR="004C559A" w:rsidRPr="004C559A" w:rsidRDefault="004C559A">
            <w:r w:rsidRPr="004C559A">
              <w:t>100*</w:t>
            </w:r>
            <w:proofErr w:type="spellStart"/>
            <w:r w:rsidRPr="004C559A">
              <w:t>MetVal</w:t>
            </w:r>
            <w:proofErr w:type="spellEnd"/>
            <w:r w:rsidRPr="004C559A">
              <w:t xml:space="preserve">/(195 * </w:t>
            </w:r>
            <w:proofErr w:type="spellStart"/>
            <w:r w:rsidRPr="004C559A">
              <w:t>logDA</w:t>
            </w:r>
            <w:proofErr w:type="spellEnd"/>
            <w:r w:rsidRPr="004C559A">
              <w:t xml:space="preserve"> +  459)</w:t>
            </w:r>
          </w:p>
        </w:tc>
      </w:tr>
      <w:tr w:rsidR="004C559A" w:rsidRPr="004C559A" w14:paraId="7609E5BA" w14:textId="77777777" w:rsidTr="004C559A">
        <w:trPr>
          <w:trHeight w:val="300"/>
        </w:trPr>
        <w:tc>
          <w:tcPr>
            <w:tcW w:w="8516" w:type="dxa"/>
            <w:noWrap/>
            <w:hideMark/>
          </w:tcPr>
          <w:p w14:paraId="11D77EBB" w14:textId="77777777" w:rsidR="004C559A" w:rsidRPr="004C559A" w:rsidRDefault="004C559A">
            <w:r w:rsidRPr="004C559A">
              <w:t xml:space="preserve">% </w:t>
            </w:r>
            <w:proofErr w:type="spellStart"/>
            <w:r w:rsidRPr="004C559A">
              <w:t>Cyprinidae</w:t>
            </w:r>
            <w:proofErr w:type="spellEnd"/>
            <w:r w:rsidRPr="004C559A">
              <w:t xml:space="preserve"> individuals (</w:t>
            </w:r>
            <w:proofErr w:type="spellStart"/>
            <w:r w:rsidRPr="004C559A">
              <w:t>pi_CyprinNoCarp</w:t>
            </w:r>
            <w:proofErr w:type="spellEnd"/>
            <w:r w:rsidRPr="004C559A">
              <w:t>)</w:t>
            </w:r>
          </w:p>
        </w:tc>
        <w:tc>
          <w:tcPr>
            <w:tcW w:w="1876" w:type="dxa"/>
            <w:noWrap/>
            <w:hideMark/>
          </w:tcPr>
          <w:p w14:paraId="132590F2" w14:textId="77777777" w:rsidR="004C559A" w:rsidRPr="004C559A" w:rsidRDefault="004C559A">
            <w:r w:rsidRPr="004C559A">
              <w:t>Decrease</w:t>
            </w:r>
          </w:p>
        </w:tc>
        <w:tc>
          <w:tcPr>
            <w:tcW w:w="4596" w:type="dxa"/>
            <w:noWrap/>
            <w:hideMark/>
          </w:tcPr>
          <w:p w14:paraId="2336528E" w14:textId="77777777" w:rsidR="004C559A" w:rsidRPr="004C559A" w:rsidRDefault="004C559A">
            <w:r w:rsidRPr="004C559A">
              <w:t>100*(</w:t>
            </w:r>
            <w:proofErr w:type="spellStart"/>
            <w:r w:rsidRPr="004C559A">
              <w:t>MetVal</w:t>
            </w:r>
            <w:proofErr w:type="spellEnd"/>
            <w:r w:rsidRPr="004C559A">
              <w:t>)/94</w:t>
            </w:r>
          </w:p>
        </w:tc>
      </w:tr>
      <w:tr w:rsidR="004C559A" w:rsidRPr="004C559A" w14:paraId="3D16214C" w14:textId="77777777" w:rsidTr="004C559A">
        <w:trPr>
          <w:trHeight w:val="300"/>
        </w:trPr>
        <w:tc>
          <w:tcPr>
            <w:tcW w:w="8516" w:type="dxa"/>
            <w:noWrap/>
            <w:hideMark/>
          </w:tcPr>
          <w:p w14:paraId="74BF1018" w14:textId="77777777" w:rsidR="004C559A" w:rsidRPr="004C559A" w:rsidRDefault="004C559A">
            <w:r w:rsidRPr="004C559A">
              <w:t xml:space="preserve">% Non-guarding, open-substrate + brood hiding </w:t>
            </w:r>
            <w:proofErr w:type="spellStart"/>
            <w:r w:rsidRPr="004C559A">
              <w:t>lithophil</w:t>
            </w:r>
            <w:proofErr w:type="spellEnd"/>
            <w:r w:rsidRPr="004C559A">
              <w:t xml:space="preserve"> individuals (</w:t>
            </w:r>
            <w:proofErr w:type="spellStart"/>
            <w:r w:rsidRPr="004C559A">
              <w:t>pi_osbh_lithophil</w:t>
            </w:r>
            <w:proofErr w:type="spellEnd"/>
            <w:r w:rsidRPr="004C559A">
              <w:t>)</w:t>
            </w:r>
          </w:p>
        </w:tc>
        <w:tc>
          <w:tcPr>
            <w:tcW w:w="1876" w:type="dxa"/>
            <w:noWrap/>
            <w:hideMark/>
          </w:tcPr>
          <w:p w14:paraId="60D96EEA" w14:textId="77777777" w:rsidR="004C559A" w:rsidRPr="004C559A" w:rsidRDefault="004C559A">
            <w:r w:rsidRPr="004C559A">
              <w:t>Decrease</w:t>
            </w:r>
          </w:p>
        </w:tc>
        <w:tc>
          <w:tcPr>
            <w:tcW w:w="4596" w:type="dxa"/>
            <w:noWrap/>
            <w:hideMark/>
          </w:tcPr>
          <w:p w14:paraId="1080ED23" w14:textId="77777777" w:rsidR="004C559A" w:rsidRPr="004C559A" w:rsidRDefault="004C559A">
            <w:r w:rsidRPr="004C559A">
              <w:t>100*(</w:t>
            </w:r>
            <w:proofErr w:type="spellStart"/>
            <w:r w:rsidRPr="004C559A">
              <w:t>MetVal</w:t>
            </w:r>
            <w:proofErr w:type="spellEnd"/>
            <w:r w:rsidRPr="004C559A">
              <w:t>)/94</w:t>
            </w:r>
          </w:p>
        </w:tc>
      </w:tr>
      <w:tr w:rsidR="004C559A" w:rsidRPr="004C559A" w14:paraId="17CC56A2" w14:textId="77777777" w:rsidTr="004C559A">
        <w:trPr>
          <w:trHeight w:val="600"/>
        </w:trPr>
        <w:tc>
          <w:tcPr>
            <w:tcW w:w="8516" w:type="dxa"/>
            <w:noWrap/>
            <w:hideMark/>
          </w:tcPr>
          <w:p w14:paraId="15082253" w14:textId="77777777" w:rsidR="004C559A" w:rsidRPr="004C559A" w:rsidRDefault="004C559A">
            <w:r w:rsidRPr="004C559A">
              <w:t>% Headwater individuals (</w:t>
            </w:r>
            <w:proofErr w:type="spellStart"/>
            <w:r w:rsidRPr="004C559A">
              <w:t>jpi_headwater</w:t>
            </w:r>
            <w:proofErr w:type="spellEnd"/>
            <w:r w:rsidRPr="004C559A">
              <w:t>)</w:t>
            </w:r>
          </w:p>
        </w:tc>
        <w:tc>
          <w:tcPr>
            <w:tcW w:w="1876" w:type="dxa"/>
            <w:noWrap/>
            <w:hideMark/>
          </w:tcPr>
          <w:p w14:paraId="74198917" w14:textId="77777777" w:rsidR="004C559A" w:rsidRPr="004C559A" w:rsidRDefault="004C559A">
            <w:r w:rsidRPr="004C559A">
              <w:t>Decrease</w:t>
            </w:r>
          </w:p>
        </w:tc>
        <w:tc>
          <w:tcPr>
            <w:tcW w:w="4596" w:type="dxa"/>
            <w:hideMark/>
          </w:tcPr>
          <w:p w14:paraId="12AD2760" w14:textId="77777777" w:rsidR="004C559A" w:rsidRPr="004C559A" w:rsidRDefault="004C559A">
            <w:r w:rsidRPr="004C559A">
              <w:t xml:space="preserve">DA&lt;1: 100* </w:t>
            </w:r>
            <w:proofErr w:type="spellStart"/>
            <w:r w:rsidRPr="004C559A">
              <w:t>MetVal</w:t>
            </w:r>
            <w:proofErr w:type="spellEnd"/>
            <w:r w:rsidRPr="004C559A">
              <w:t xml:space="preserve"> / 59 OR DA&gt;1:100*</w:t>
            </w:r>
            <w:proofErr w:type="spellStart"/>
            <w:r w:rsidRPr="004C559A">
              <w:t>MetVal</w:t>
            </w:r>
            <w:proofErr w:type="spellEnd"/>
            <w:r w:rsidRPr="004C559A">
              <w:t>/(-23.4*logDA+59)</w:t>
            </w:r>
          </w:p>
        </w:tc>
      </w:tr>
      <w:tr w:rsidR="004C559A" w:rsidRPr="004C559A" w14:paraId="5F0FCBF8" w14:textId="77777777" w:rsidTr="004C559A">
        <w:trPr>
          <w:trHeight w:val="300"/>
        </w:trPr>
        <w:tc>
          <w:tcPr>
            <w:tcW w:w="8516" w:type="dxa"/>
            <w:noWrap/>
            <w:hideMark/>
          </w:tcPr>
          <w:p w14:paraId="152446A4" w14:textId="77777777" w:rsidR="004C559A" w:rsidRPr="004C559A" w:rsidRDefault="004C559A">
            <w:r w:rsidRPr="004C559A">
              <w:t>% Pioneer individuals (</w:t>
            </w:r>
            <w:proofErr w:type="spellStart"/>
            <w:r w:rsidRPr="004C559A">
              <w:t>pi_pioneer</w:t>
            </w:r>
            <w:proofErr w:type="spellEnd"/>
            <w:r w:rsidRPr="004C559A">
              <w:t>)</w:t>
            </w:r>
          </w:p>
        </w:tc>
        <w:tc>
          <w:tcPr>
            <w:tcW w:w="1876" w:type="dxa"/>
            <w:noWrap/>
            <w:hideMark/>
          </w:tcPr>
          <w:p w14:paraId="2BB6C77D" w14:textId="77777777" w:rsidR="004C559A" w:rsidRPr="004C559A" w:rsidRDefault="004C559A">
            <w:r w:rsidRPr="004C559A">
              <w:t>Increase</w:t>
            </w:r>
          </w:p>
        </w:tc>
        <w:tc>
          <w:tcPr>
            <w:tcW w:w="4596" w:type="dxa"/>
            <w:noWrap/>
            <w:hideMark/>
          </w:tcPr>
          <w:p w14:paraId="1E0FCBF2" w14:textId="77777777" w:rsidR="004C559A" w:rsidRPr="004C559A" w:rsidRDefault="004C559A">
            <w:r w:rsidRPr="004C559A">
              <w:t>100*(98-MetVal)/96</w:t>
            </w:r>
          </w:p>
        </w:tc>
      </w:tr>
      <w:tr w:rsidR="004C559A" w:rsidRPr="004C559A" w14:paraId="61FF9C7A" w14:textId="77777777" w:rsidTr="004C559A">
        <w:trPr>
          <w:trHeight w:val="600"/>
        </w:trPr>
        <w:tc>
          <w:tcPr>
            <w:tcW w:w="8516" w:type="dxa"/>
            <w:noWrap/>
            <w:hideMark/>
          </w:tcPr>
          <w:p w14:paraId="7C10C6C0" w14:textId="77777777" w:rsidR="004C559A" w:rsidRPr="004C559A" w:rsidRDefault="004C559A">
            <w:r w:rsidRPr="004C559A">
              <w:t>Number of native invertivore taxa (</w:t>
            </w:r>
            <w:proofErr w:type="spellStart"/>
            <w:r w:rsidRPr="004C559A">
              <w:t>jnt_natinvert</w:t>
            </w:r>
            <w:proofErr w:type="spellEnd"/>
            <w:r w:rsidRPr="004C559A">
              <w:t>)</w:t>
            </w:r>
          </w:p>
        </w:tc>
        <w:tc>
          <w:tcPr>
            <w:tcW w:w="1876" w:type="dxa"/>
            <w:noWrap/>
            <w:hideMark/>
          </w:tcPr>
          <w:p w14:paraId="2AA5B5E7" w14:textId="77777777" w:rsidR="004C559A" w:rsidRPr="004C559A" w:rsidRDefault="004C559A">
            <w:r w:rsidRPr="004C559A">
              <w:t>Decrease</w:t>
            </w:r>
          </w:p>
        </w:tc>
        <w:tc>
          <w:tcPr>
            <w:tcW w:w="4596" w:type="dxa"/>
            <w:hideMark/>
          </w:tcPr>
          <w:p w14:paraId="32402607" w14:textId="77777777" w:rsidR="004C559A" w:rsidRPr="004C559A" w:rsidRDefault="004C559A">
            <w:r w:rsidRPr="004C559A">
              <w:t xml:space="preserve">DA&lt;1: 100* </w:t>
            </w:r>
            <w:proofErr w:type="spellStart"/>
            <w:r w:rsidRPr="004C559A">
              <w:t>MetVal</w:t>
            </w:r>
            <w:proofErr w:type="spellEnd"/>
            <w:r w:rsidRPr="004C559A">
              <w:t xml:space="preserve"> / 5.53 OR DA&gt;1:100*</w:t>
            </w:r>
            <w:proofErr w:type="spellStart"/>
            <w:r w:rsidRPr="004C559A">
              <w:t>MetVal</w:t>
            </w:r>
            <w:proofErr w:type="spellEnd"/>
            <w:r w:rsidRPr="004C559A">
              <w:t>/7.48*logDA+5.53)</w:t>
            </w:r>
          </w:p>
        </w:tc>
      </w:tr>
      <w:tr w:rsidR="004C559A" w:rsidRPr="004C559A" w14:paraId="2E7DA1FF" w14:textId="77777777" w:rsidTr="004C559A">
        <w:trPr>
          <w:trHeight w:val="600"/>
        </w:trPr>
        <w:tc>
          <w:tcPr>
            <w:tcW w:w="8516" w:type="dxa"/>
            <w:noWrap/>
            <w:hideMark/>
          </w:tcPr>
          <w:p w14:paraId="2622EE88" w14:textId="77777777" w:rsidR="004C559A" w:rsidRPr="004C559A" w:rsidRDefault="004C559A">
            <w:r w:rsidRPr="004C559A">
              <w:t>% Tolerant taxa (</w:t>
            </w:r>
            <w:proofErr w:type="spellStart"/>
            <w:r w:rsidRPr="004C559A">
              <w:t>jpt_toler</w:t>
            </w:r>
            <w:proofErr w:type="spellEnd"/>
            <w:r w:rsidRPr="004C559A">
              <w:t>)</w:t>
            </w:r>
          </w:p>
        </w:tc>
        <w:tc>
          <w:tcPr>
            <w:tcW w:w="1876" w:type="dxa"/>
            <w:noWrap/>
            <w:hideMark/>
          </w:tcPr>
          <w:p w14:paraId="252594B3" w14:textId="77777777" w:rsidR="004C559A" w:rsidRPr="004C559A" w:rsidRDefault="004C559A">
            <w:r w:rsidRPr="004C559A">
              <w:t>Increase</w:t>
            </w:r>
          </w:p>
        </w:tc>
        <w:tc>
          <w:tcPr>
            <w:tcW w:w="4596" w:type="dxa"/>
            <w:hideMark/>
          </w:tcPr>
          <w:p w14:paraId="2DC660D5" w14:textId="77777777" w:rsidR="004C559A" w:rsidRPr="004C559A" w:rsidRDefault="004C559A">
            <w:r w:rsidRPr="004C559A">
              <w:t>DA &gt; 500: 100-(100*</w:t>
            </w:r>
            <w:proofErr w:type="spellStart"/>
            <w:r w:rsidRPr="004C559A">
              <w:t>MetVal</w:t>
            </w:r>
            <w:proofErr w:type="spellEnd"/>
            <w:r w:rsidRPr="004C559A">
              <w:t>/24.7) OR DA&lt;500:100-(100*</w:t>
            </w:r>
            <w:proofErr w:type="spellStart"/>
            <w:r w:rsidRPr="004C559A">
              <w:t>MetVal</w:t>
            </w:r>
            <w:proofErr w:type="spellEnd"/>
            <w:r w:rsidRPr="004C559A">
              <w:t>/(-29.4*</w:t>
            </w:r>
            <w:proofErr w:type="spellStart"/>
            <w:r w:rsidRPr="004C559A">
              <w:t>logDA</w:t>
            </w:r>
            <w:proofErr w:type="spellEnd"/>
            <w:r w:rsidRPr="004C559A">
              <w:t xml:space="preserve"> + 104))</w:t>
            </w:r>
          </w:p>
        </w:tc>
      </w:tr>
      <w:tr w:rsidR="004C559A" w:rsidRPr="004C559A" w14:paraId="085D8CA1" w14:textId="77777777" w:rsidTr="004C559A">
        <w:trPr>
          <w:trHeight w:val="300"/>
        </w:trPr>
        <w:tc>
          <w:tcPr>
            <w:tcW w:w="8516" w:type="dxa"/>
            <w:noWrap/>
            <w:hideMark/>
          </w:tcPr>
          <w:p w14:paraId="24BC8C94" w14:textId="77777777" w:rsidR="004C559A" w:rsidRPr="004C559A" w:rsidRDefault="004C559A">
            <w:r w:rsidRPr="004C559A">
              <w:t>% individuals with DELT anomalies (</w:t>
            </w:r>
            <w:proofErr w:type="spellStart"/>
            <w:r w:rsidRPr="004C559A">
              <w:t>pi_delt</w:t>
            </w:r>
            <w:proofErr w:type="spellEnd"/>
            <w:r w:rsidRPr="004C559A">
              <w:t>)</w:t>
            </w:r>
          </w:p>
        </w:tc>
        <w:tc>
          <w:tcPr>
            <w:tcW w:w="1876" w:type="dxa"/>
            <w:noWrap/>
            <w:hideMark/>
          </w:tcPr>
          <w:p w14:paraId="7069D48B" w14:textId="77777777" w:rsidR="004C559A" w:rsidRPr="004C559A" w:rsidRDefault="004C559A">
            <w:r w:rsidRPr="004C559A">
              <w:t>Increase</w:t>
            </w:r>
          </w:p>
        </w:tc>
        <w:tc>
          <w:tcPr>
            <w:tcW w:w="4596" w:type="dxa"/>
            <w:noWrap/>
            <w:hideMark/>
          </w:tcPr>
          <w:p w14:paraId="270BBCFA" w14:textId="77777777" w:rsidR="004C559A" w:rsidRPr="004C559A" w:rsidRDefault="004C559A">
            <w:r w:rsidRPr="004C559A">
              <w:t>100*(2-MetVal)/2</w:t>
            </w:r>
          </w:p>
        </w:tc>
      </w:tr>
    </w:tbl>
    <w:p w14:paraId="610BEC55" w14:textId="77777777" w:rsidR="001C2138" w:rsidRDefault="001C2138" w:rsidP="004C559A">
      <w:pPr>
        <w:pStyle w:val="Heading2"/>
      </w:pPr>
      <w:bookmarkStart w:id="12" w:name="_Toc61422487"/>
    </w:p>
    <w:p w14:paraId="04066A97" w14:textId="3B44FF89" w:rsidR="00B707FB" w:rsidRDefault="004C559A" w:rsidP="004C559A">
      <w:pPr>
        <w:pStyle w:val="Heading2"/>
      </w:pPr>
      <w:r>
        <w:t>Large-</w:t>
      </w:r>
      <w:proofErr w:type="spellStart"/>
      <w:r>
        <w:t>Wadeable</w:t>
      </w:r>
      <w:proofErr w:type="spellEnd"/>
      <w:r>
        <w:t xml:space="preserve"> Streams Site Class</w:t>
      </w:r>
      <w:bookmarkEnd w:id="1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64"/>
        <w:gridCol w:w="1344"/>
        <w:gridCol w:w="5382"/>
      </w:tblGrid>
      <w:tr w:rsidR="004B03F2" w:rsidRPr="004B03F2" w14:paraId="5B92B90A" w14:textId="77777777" w:rsidTr="004B03F2">
        <w:trPr>
          <w:trHeight w:val="300"/>
        </w:trPr>
        <w:tc>
          <w:tcPr>
            <w:tcW w:w="5876" w:type="dxa"/>
            <w:noWrap/>
            <w:hideMark/>
          </w:tcPr>
          <w:p w14:paraId="61C0B552" w14:textId="77777777" w:rsidR="004B03F2" w:rsidRPr="004B03F2" w:rsidRDefault="004B03F2">
            <w:pPr>
              <w:rPr>
                <w:b/>
                <w:bCs/>
              </w:rPr>
            </w:pPr>
            <w:r w:rsidRPr="004B03F2">
              <w:rPr>
                <w:b/>
                <w:bCs/>
              </w:rPr>
              <w:t>Metric (abbrev)</w:t>
            </w:r>
          </w:p>
        </w:tc>
        <w:tc>
          <w:tcPr>
            <w:tcW w:w="1876" w:type="dxa"/>
            <w:noWrap/>
            <w:hideMark/>
          </w:tcPr>
          <w:p w14:paraId="38F8F1D1" w14:textId="77777777" w:rsidR="004B03F2" w:rsidRPr="004B03F2" w:rsidRDefault="004B03F2">
            <w:pPr>
              <w:rPr>
                <w:b/>
                <w:bCs/>
              </w:rPr>
            </w:pPr>
            <w:r w:rsidRPr="004B03F2">
              <w:rPr>
                <w:b/>
                <w:bCs/>
              </w:rPr>
              <w:t>Response to stress</w:t>
            </w:r>
          </w:p>
        </w:tc>
        <w:tc>
          <w:tcPr>
            <w:tcW w:w="7816" w:type="dxa"/>
            <w:noWrap/>
            <w:hideMark/>
          </w:tcPr>
          <w:p w14:paraId="4161AF66" w14:textId="77777777" w:rsidR="004B03F2" w:rsidRPr="004B03F2" w:rsidRDefault="004B03F2">
            <w:pPr>
              <w:rPr>
                <w:b/>
                <w:bCs/>
              </w:rPr>
            </w:pPr>
            <w:r w:rsidRPr="004B03F2">
              <w:rPr>
                <w:b/>
                <w:bCs/>
              </w:rPr>
              <w:t>Scoring formula</w:t>
            </w:r>
          </w:p>
        </w:tc>
      </w:tr>
      <w:tr w:rsidR="004B03F2" w:rsidRPr="004B03F2" w14:paraId="27CD4728" w14:textId="77777777" w:rsidTr="004B03F2">
        <w:trPr>
          <w:trHeight w:val="300"/>
        </w:trPr>
        <w:tc>
          <w:tcPr>
            <w:tcW w:w="5876" w:type="dxa"/>
            <w:noWrap/>
            <w:hideMark/>
          </w:tcPr>
          <w:p w14:paraId="26D19E6F" w14:textId="77777777" w:rsidR="004B03F2" w:rsidRPr="004B03F2" w:rsidRDefault="004B03F2">
            <w:r w:rsidRPr="004B03F2">
              <w:t>Number of darter taxa (</w:t>
            </w:r>
            <w:proofErr w:type="spellStart"/>
            <w:r w:rsidRPr="004B03F2">
              <w:t>jnt_darter</w:t>
            </w:r>
            <w:proofErr w:type="spellEnd"/>
            <w:r w:rsidRPr="004B03F2">
              <w:t>)</w:t>
            </w:r>
          </w:p>
        </w:tc>
        <w:tc>
          <w:tcPr>
            <w:tcW w:w="1876" w:type="dxa"/>
            <w:noWrap/>
            <w:hideMark/>
          </w:tcPr>
          <w:p w14:paraId="52B7CE15" w14:textId="77777777" w:rsidR="004B03F2" w:rsidRPr="004B03F2" w:rsidRDefault="004B03F2">
            <w:r w:rsidRPr="004B03F2">
              <w:t>Decrease</w:t>
            </w:r>
          </w:p>
        </w:tc>
        <w:tc>
          <w:tcPr>
            <w:tcW w:w="7816" w:type="dxa"/>
            <w:noWrap/>
            <w:hideMark/>
          </w:tcPr>
          <w:p w14:paraId="7069D996" w14:textId="77777777" w:rsidR="004B03F2" w:rsidRPr="004B03F2" w:rsidRDefault="004B03F2">
            <w:r w:rsidRPr="004B03F2">
              <w:t>100*</w:t>
            </w:r>
            <w:proofErr w:type="spellStart"/>
            <w:r w:rsidRPr="004B03F2">
              <w:t>MetVal</w:t>
            </w:r>
            <w:proofErr w:type="spellEnd"/>
            <w:r w:rsidRPr="004B03F2">
              <w:t xml:space="preserve">/(1.88 * </w:t>
            </w:r>
            <w:proofErr w:type="spellStart"/>
            <w:r w:rsidRPr="004B03F2">
              <w:t>logDA</w:t>
            </w:r>
            <w:proofErr w:type="spellEnd"/>
            <w:r w:rsidRPr="004B03F2">
              <w:t xml:space="preserve"> +  2.47)</w:t>
            </w:r>
          </w:p>
        </w:tc>
      </w:tr>
      <w:tr w:rsidR="004B03F2" w:rsidRPr="004B03F2" w14:paraId="48EF653B" w14:textId="77777777" w:rsidTr="004B03F2">
        <w:trPr>
          <w:trHeight w:val="300"/>
        </w:trPr>
        <w:tc>
          <w:tcPr>
            <w:tcW w:w="5876" w:type="dxa"/>
            <w:noWrap/>
            <w:hideMark/>
          </w:tcPr>
          <w:p w14:paraId="092F8028" w14:textId="77777777" w:rsidR="004B03F2" w:rsidRPr="004B03F2" w:rsidRDefault="004B03F2">
            <w:r w:rsidRPr="004B03F2">
              <w:t xml:space="preserve">Number of </w:t>
            </w:r>
            <w:proofErr w:type="spellStart"/>
            <w:r w:rsidRPr="004B03F2">
              <w:t>Cyprinidae</w:t>
            </w:r>
            <w:proofErr w:type="spellEnd"/>
            <w:r w:rsidRPr="004B03F2">
              <w:t xml:space="preserve"> taxa (</w:t>
            </w:r>
            <w:proofErr w:type="spellStart"/>
            <w:r w:rsidRPr="004B03F2">
              <w:t>nt_Cyprin</w:t>
            </w:r>
            <w:proofErr w:type="spellEnd"/>
            <w:r w:rsidRPr="004B03F2">
              <w:t>)</w:t>
            </w:r>
          </w:p>
        </w:tc>
        <w:tc>
          <w:tcPr>
            <w:tcW w:w="1876" w:type="dxa"/>
            <w:noWrap/>
            <w:hideMark/>
          </w:tcPr>
          <w:p w14:paraId="7E5441F7" w14:textId="77777777" w:rsidR="004B03F2" w:rsidRPr="004B03F2" w:rsidRDefault="004B03F2">
            <w:r w:rsidRPr="004B03F2">
              <w:t>Decrease</w:t>
            </w:r>
          </w:p>
        </w:tc>
        <w:tc>
          <w:tcPr>
            <w:tcW w:w="7816" w:type="dxa"/>
            <w:noWrap/>
            <w:hideMark/>
          </w:tcPr>
          <w:p w14:paraId="01738CDB" w14:textId="77777777" w:rsidR="004B03F2" w:rsidRPr="004B03F2" w:rsidRDefault="004B03F2">
            <w:r w:rsidRPr="004B03F2">
              <w:t>100*</w:t>
            </w:r>
            <w:proofErr w:type="spellStart"/>
            <w:r w:rsidRPr="004B03F2">
              <w:t>MetVal</w:t>
            </w:r>
            <w:proofErr w:type="spellEnd"/>
            <w:r w:rsidRPr="004B03F2">
              <w:t>/10</w:t>
            </w:r>
          </w:p>
        </w:tc>
      </w:tr>
      <w:tr w:rsidR="004B03F2" w:rsidRPr="004B03F2" w14:paraId="54B18BFB" w14:textId="77777777" w:rsidTr="004B03F2">
        <w:trPr>
          <w:trHeight w:val="300"/>
        </w:trPr>
        <w:tc>
          <w:tcPr>
            <w:tcW w:w="5876" w:type="dxa"/>
            <w:noWrap/>
            <w:hideMark/>
          </w:tcPr>
          <w:p w14:paraId="230B60B4" w14:textId="77777777" w:rsidR="004B03F2" w:rsidRPr="004B03F2" w:rsidRDefault="004B03F2">
            <w:r w:rsidRPr="004B03F2">
              <w:t>Number of individuals per distance fished (</w:t>
            </w:r>
            <w:proofErr w:type="spellStart"/>
            <w:r w:rsidRPr="004B03F2">
              <w:t>ni_Total_perdist</w:t>
            </w:r>
            <w:proofErr w:type="spellEnd"/>
            <w:r w:rsidRPr="004B03F2">
              <w:t>)</w:t>
            </w:r>
          </w:p>
        </w:tc>
        <w:tc>
          <w:tcPr>
            <w:tcW w:w="1876" w:type="dxa"/>
            <w:noWrap/>
            <w:hideMark/>
          </w:tcPr>
          <w:p w14:paraId="06899749" w14:textId="77777777" w:rsidR="004B03F2" w:rsidRPr="004B03F2" w:rsidRDefault="004B03F2">
            <w:r w:rsidRPr="004B03F2">
              <w:t>Decrease</w:t>
            </w:r>
          </w:p>
        </w:tc>
        <w:tc>
          <w:tcPr>
            <w:tcW w:w="7816" w:type="dxa"/>
            <w:noWrap/>
            <w:hideMark/>
          </w:tcPr>
          <w:p w14:paraId="677D8058" w14:textId="77777777" w:rsidR="004B03F2" w:rsidRPr="004B03F2" w:rsidRDefault="004B03F2">
            <w:r w:rsidRPr="004B03F2">
              <w:t>100*(MetVal-0.2)/7.6</w:t>
            </w:r>
          </w:p>
        </w:tc>
      </w:tr>
      <w:tr w:rsidR="004B03F2" w:rsidRPr="004B03F2" w14:paraId="7D507F64" w14:textId="77777777" w:rsidTr="004B03F2">
        <w:trPr>
          <w:trHeight w:val="300"/>
        </w:trPr>
        <w:tc>
          <w:tcPr>
            <w:tcW w:w="5876" w:type="dxa"/>
            <w:noWrap/>
            <w:hideMark/>
          </w:tcPr>
          <w:p w14:paraId="3A53F81F" w14:textId="77777777" w:rsidR="004B03F2" w:rsidRPr="004B03F2" w:rsidRDefault="004B03F2">
            <w:r w:rsidRPr="004B03F2">
              <w:t xml:space="preserve">% </w:t>
            </w:r>
            <w:proofErr w:type="spellStart"/>
            <w:r w:rsidRPr="004B03F2">
              <w:t>Cyprinidae</w:t>
            </w:r>
            <w:proofErr w:type="spellEnd"/>
            <w:r w:rsidRPr="004B03F2">
              <w:t xml:space="preserve"> individuals no carp (</w:t>
            </w:r>
            <w:proofErr w:type="spellStart"/>
            <w:r w:rsidRPr="004B03F2">
              <w:t>pi_CyprinNoCarp</w:t>
            </w:r>
            <w:proofErr w:type="spellEnd"/>
            <w:r w:rsidRPr="004B03F2">
              <w:t>)</w:t>
            </w:r>
          </w:p>
        </w:tc>
        <w:tc>
          <w:tcPr>
            <w:tcW w:w="1876" w:type="dxa"/>
            <w:noWrap/>
            <w:hideMark/>
          </w:tcPr>
          <w:p w14:paraId="4262923B" w14:textId="77777777" w:rsidR="004B03F2" w:rsidRPr="004B03F2" w:rsidRDefault="004B03F2">
            <w:r w:rsidRPr="004B03F2">
              <w:t>Decrease</w:t>
            </w:r>
          </w:p>
        </w:tc>
        <w:tc>
          <w:tcPr>
            <w:tcW w:w="7816" w:type="dxa"/>
            <w:noWrap/>
            <w:hideMark/>
          </w:tcPr>
          <w:p w14:paraId="5A90BA86" w14:textId="77777777" w:rsidR="004B03F2" w:rsidRPr="004B03F2" w:rsidRDefault="004B03F2">
            <w:r w:rsidRPr="004B03F2">
              <w:t>100*(MetVal-4)/74</w:t>
            </w:r>
          </w:p>
        </w:tc>
      </w:tr>
      <w:tr w:rsidR="004B03F2" w:rsidRPr="004B03F2" w14:paraId="28BC89A3" w14:textId="77777777" w:rsidTr="004B03F2">
        <w:trPr>
          <w:trHeight w:val="300"/>
        </w:trPr>
        <w:tc>
          <w:tcPr>
            <w:tcW w:w="5876" w:type="dxa"/>
            <w:noWrap/>
            <w:hideMark/>
          </w:tcPr>
          <w:p w14:paraId="143421EE" w14:textId="77777777" w:rsidR="004B03F2" w:rsidRPr="004B03F2" w:rsidRDefault="004B03F2">
            <w:r w:rsidRPr="004B03F2">
              <w:t>% Sunfish individuals (</w:t>
            </w:r>
            <w:proofErr w:type="spellStart"/>
            <w:r w:rsidRPr="004B03F2">
              <w:t>pi_sunfish</w:t>
            </w:r>
            <w:proofErr w:type="spellEnd"/>
            <w:r w:rsidRPr="004B03F2">
              <w:t>)</w:t>
            </w:r>
          </w:p>
        </w:tc>
        <w:tc>
          <w:tcPr>
            <w:tcW w:w="1876" w:type="dxa"/>
            <w:noWrap/>
            <w:hideMark/>
          </w:tcPr>
          <w:p w14:paraId="2F067204" w14:textId="77777777" w:rsidR="004B03F2" w:rsidRPr="004B03F2" w:rsidRDefault="004B03F2">
            <w:r w:rsidRPr="004B03F2">
              <w:t>Increase</w:t>
            </w:r>
          </w:p>
        </w:tc>
        <w:tc>
          <w:tcPr>
            <w:tcW w:w="7816" w:type="dxa"/>
            <w:noWrap/>
            <w:hideMark/>
          </w:tcPr>
          <w:p w14:paraId="2550D307" w14:textId="77777777" w:rsidR="004B03F2" w:rsidRPr="004B03F2" w:rsidRDefault="004B03F2">
            <w:r w:rsidRPr="004B03F2">
              <w:t>100*(66.6-MetVal)/66.6</w:t>
            </w:r>
          </w:p>
        </w:tc>
      </w:tr>
      <w:tr w:rsidR="004B03F2" w:rsidRPr="004B03F2" w14:paraId="00FC1943" w14:textId="77777777" w:rsidTr="004B03F2">
        <w:trPr>
          <w:trHeight w:val="300"/>
        </w:trPr>
        <w:tc>
          <w:tcPr>
            <w:tcW w:w="5876" w:type="dxa"/>
            <w:noWrap/>
            <w:hideMark/>
          </w:tcPr>
          <w:p w14:paraId="63F900BD" w14:textId="77777777" w:rsidR="004B03F2" w:rsidRPr="004B03F2" w:rsidRDefault="004B03F2">
            <w:r w:rsidRPr="004B03F2">
              <w:t>% Omnivore individuals (</w:t>
            </w:r>
            <w:proofErr w:type="spellStart"/>
            <w:r w:rsidRPr="004B03F2">
              <w:t>pi_omnivore</w:t>
            </w:r>
            <w:proofErr w:type="spellEnd"/>
            <w:r w:rsidRPr="004B03F2">
              <w:t>)</w:t>
            </w:r>
          </w:p>
        </w:tc>
        <w:tc>
          <w:tcPr>
            <w:tcW w:w="1876" w:type="dxa"/>
            <w:noWrap/>
            <w:hideMark/>
          </w:tcPr>
          <w:p w14:paraId="629E3A49" w14:textId="77777777" w:rsidR="004B03F2" w:rsidRPr="004B03F2" w:rsidRDefault="004B03F2">
            <w:r w:rsidRPr="004B03F2">
              <w:t>Increase</w:t>
            </w:r>
          </w:p>
        </w:tc>
        <w:tc>
          <w:tcPr>
            <w:tcW w:w="7816" w:type="dxa"/>
            <w:noWrap/>
            <w:hideMark/>
          </w:tcPr>
          <w:p w14:paraId="6B2EE460" w14:textId="77777777" w:rsidR="004B03F2" w:rsidRPr="004B03F2" w:rsidRDefault="004B03F2">
            <w:r w:rsidRPr="004B03F2">
              <w:t>100*(21.0-MetVal)/21.0</w:t>
            </w:r>
          </w:p>
        </w:tc>
      </w:tr>
      <w:tr w:rsidR="004B03F2" w:rsidRPr="004B03F2" w14:paraId="6BDB9994" w14:textId="77777777" w:rsidTr="004B03F2">
        <w:trPr>
          <w:trHeight w:val="555"/>
        </w:trPr>
        <w:tc>
          <w:tcPr>
            <w:tcW w:w="5876" w:type="dxa"/>
            <w:noWrap/>
            <w:hideMark/>
          </w:tcPr>
          <w:p w14:paraId="6261BF7B" w14:textId="77777777" w:rsidR="004B03F2" w:rsidRPr="004B03F2" w:rsidRDefault="004B03F2">
            <w:r w:rsidRPr="004B03F2">
              <w:t>% Tolerant individuals (</w:t>
            </w:r>
            <w:proofErr w:type="spellStart"/>
            <w:r w:rsidRPr="004B03F2">
              <w:t>jpi_toler</w:t>
            </w:r>
            <w:proofErr w:type="spellEnd"/>
            <w:r w:rsidRPr="004B03F2">
              <w:t>)</w:t>
            </w:r>
          </w:p>
        </w:tc>
        <w:tc>
          <w:tcPr>
            <w:tcW w:w="1876" w:type="dxa"/>
            <w:noWrap/>
            <w:hideMark/>
          </w:tcPr>
          <w:p w14:paraId="5AFBCEF7" w14:textId="77777777" w:rsidR="004B03F2" w:rsidRPr="004B03F2" w:rsidRDefault="004B03F2">
            <w:r w:rsidRPr="004B03F2">
              <w:t>Increase</w:t>
            </w:r>
          </w:p>
        </w:tc>
        <w:tc>
          <w:tcPr>
            <w:tcW w:w="7816" w:type="dxa"/>
            <w:hideMark/>
          </w:tcPr>
          <w:p w14:paraId="093FB3A6" w14:textId="77777777" w:rsidR="004B03F2" w:rsidRPr="004B03F2" w:rsidRDefault="004B03F2">
            <w:r w:rsidRPr="004B03F2">
              <w:t>DA&lt;500: 100-(100*</w:t>
            </w:r>
            <w:proofErr w:type="spellStart"/>
            <w:r w:rsidRPr="004B03F2">
              <w:t>MetVal</w:t>
            </w:r>
            <w:proofErr w:type="spellEnd"/>
            <w:r w:rsidRPr="004B03F2">
              <w:t>/(-21.2*logDA+106)) OR DA&gt;500:100*(48.8-MetVal)/48.8</w:t>
            </w:r>
          </w:p>
        </w:tc>
      </w:tr>
      <w:tr w:rsidR="004B03F2" w:rsidRPr="004B03F2" w14:paraId="796381DA" w14:textId="77777777" w:rsidTr="004B03F2">
        <w:trPr>
          <w:trHeight w:val="300"/>
        </w:trPr>
        <w:tc>
          <w:tcPr>
            <w:tcW w:w="5876" w:type="dxa"/>
            <w:noWrap/>
            <w:hideMark/>
          </w:tcPr>
          <w:p w14:paraId="629FBE65" w14:textId="77777777" w:rsidR="004B03F2" w:rsidRPr="004B03F2" w:rsidRDefault="004B03F2">
            <w:r w:rsidRPr="004B03F2">
              <w:t>% individuals with DELT anomalies (</w:t>
            </w:r>
            <w:proofErr w:type="spellStart"/>
            <w:r w:rsidRPr="004B03F2">
              <w:t>pi_delt</w:t>
            </w:r>
            <w:proofErr w:type="spellEnd"/>
            <w:r w:rsidRPr="004B03F2">
              <w:t>)</w:t>
            </w:r>
          </w:p>
        </w:tc>
        <w:tc>
          <w:tcPr>
            <w:tcW w:w="1876" w:type="dxa"/>
            <w:noWrap/>
            <w:hideMark/>
          </w:tcPr>
          <w:p w14:paraId="25581DCE" w14:textId="77777777" w:rsidR="004B03F2" w:rsidRPr="004B03F2" w:rsidRDefault="004B03F2">
            <w:r w:rsidRPr="004B03F2">
              <w:t>Increase</w:t>
            </w:r>
          </w:p>
        </w:tc>
        <w:tc>
          <w:tcPr>
            <w:tcW w:w="7816" w:type="dxa"/>
            <w:noWrap/>
            <w:hideMark/>
          </w:tcPr>
          <w:p w14:paraId="407C3E01" w14:textId="77777777" w:rsidR="004B03F2" w:rsidRPr="004B03F2" w:rsidRDefault="004B03F2">
            <w:r w:rsidRPr="004B03F2">
              <w:t>100*(2.0-MetVal)/2.0</w:t>
            </w:r>
          </w:p>
        </w:tc>
      </w:tr>
    </w:tbl>
    <w:p w14:paraId="042A427C" w14:textId="07D22666" w:rsidR="004C559A" w:rsidRDefault="004C559A" w:rsidP="004C559A"/>
    <w:p w14:paraId="2417C044" w14:textId="0C312618" w:rsidR="004B03F2" w:rsidRDefault="004B03F2" w:rsidP="004B03F2">
      <w:pPr>
        <w:pStyle w:val="Heading2"/>
      </w:pPr>
      <w:bookmarkStart w:id="13" w:name="_Toc61422488"/>
      <w:r>
        <w:lastRenderedPageBreak/>
        <w:t>L</w:t>
      </w:r>
      <w:r w:rsidR="00BB3B95">
        <w:t xml:space="preserve">ow-Gradient </w:t>
      </w:r>
      <w:r>
        <w:t>Boatable Streams Site Class</w:t>
      </w:r>
      <w:bookmarkEnd w:id="1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83"/>
        <w:gridCol w:w="1456"/>
        <w:gridCol w:w="2651"/>
      </w:tblGrid>
      <w:tr w:rsidR="007139D9" w:rsidRPr="007139D9" w14:paraId="384163C8" w14:textId="77777777" w:rsidTr="007139D9">
        <w:trPr>
          <w:trHeight w:val="300"/>
        </w:trPr>
        <w:tc>
          <w:tcPr>
            <w:tcW w:w="8876" w:type="dxa"/>
            <w:noWrap/>
            <w:hideMark/>
          </w:tcPr>
          <w:p w14:paraId="79A4E217" w14:textId="77777777" w:rsidR="007139D9" w:rsidRPr="007139D9" w:rsidRDefault="007139D9">
            <w:pPr>
              <w:rPr>
                <w:b/>
                <w:bCs/>
              </w:rPr>
            </w:pPr>
            <w:r w:rsidRPr="007139D9">
              <w:rPr>
                <w:b/>
                <w:bCs/>
              </w:rPr>
              <w:t>Metric (abbrev)</w:t>
            </w:r>
          </w:p>
        </w:tc>
        <w:tc>
          <w:tcPr>
            <w:tcW w:w="1876" w:type="dxa"/>
            <w:noWrap/>
            <w:hideMark/>
          </w:tcPr>
          <w:p w14:paraId="45827841" w14:textId="77777777" w:rsidR="007139D9" w:rsidRPr="007139D9" w:rsidRDefault="007139D9">
            <w:pPr>
              <w:rPr>
                <w:b/>
                <w:bCs/>
              </w:rPr>
            </w:pPr>
            <w:r w:rsidRPr="007139D9">
              <w:rPr>
                <w:b/>
                <w:bCs/>
              </w:rPr>
              <w:t>Response to stress</w:t>
            </w:r>
          </w:p>
        </w:tc>
        <w:tc>
          <w:tcPr>
            <w:tcW w:w="3476" w:type="dxa"/>
            <w:noWrap/>
            <w:hideMark/>
          </w:tcPr>
          <w:p w14:paraId="394C1EAB" w14:textId="77777777" w:rsidR="007139D9" w:rsidRPr="007139D9" w:rsidRDefault="007139D9">
            <w:pPr>
              <w:rPr>
                <w:b/>
                <w:bCs/>
              </w:rPr>
            </w:pPr>
            <w:r w:rsidRPr="007139D9">
              <w:rPr>
                <w:b/>
                <w:bCs/>
              </w:rPr>
              <w:t>Scoring formula</w:t>
            </w:r>
          </w:p>
        </w:tc>
      </w:tr>
      <w:tr w:rsidR="007139D9" w:rsidRPr="007139D9" w14:paraId="371A885A" w14:textId="77777777" w:rsidTr="007139D9">
        <w:trPr>
          <w:trHeight w:val="660"/>
        </w:trPr>
        <w:tc>
          <w:tcPr>
            <w:tcW w:w="8876" w:type="dxa"/>
            <w:noWrap/>
            <w:hideMark/>
          </w:tcPr>
          <w:p w14:paraId="3F9DCB72" w14:textId="77777777" w:rsidR="007139D9" w:rsidRPr="007139D9" w:rsidRDefault="007139D9">
            <w:r w:rsidRPr="007139D9">
              <w:t>Number of native taxa (</w:t>
            </w:r>
            <w:proofErr w:type="spellStart"/>
            <w:r w:rsidRPr="007139D9">
              <w:t>jnt_native</w:t>
            </w:r>
            <w:proofErr w:type="spellEnd"/>
            <w:r w:rsidRPr="007139D9">
              <w:t>)</w:t>
            </w:r>
          </w:p>
        </w:tc>
        <w:tc>
          <w:tcPr>
            <w:tcW w:w="1876" w:type="dxa"/>
            <w:noWrap/>
            <w:hideMark/>
          </w:tcPr>
          <w:p w14:paraId="23929B73" w14:textId="77777777" w:rsidR="007139D9" w:rsidRPr="007139D9" w:rsidRDefault="007139D9">
            <w:r w:rsidRPr="007139D9">
              <w:t>Decrease</w:t>
            </w:r>
          </w:p>
        </w:tc>
        <w:tc>
          <w:tcPr>
            <w:tcW w:w="3476" w:type="dxa"/>
            <w:hideMark/>
          </w:tcPr>
          <w:p w14:paraId="4A6245BF" w14:textId="77777777" w:rsidR="007139D9" w:rsidRPr="007139D9" w:rsidRDefault="007139D9">
            <w:r w:rsidRPr="007139D9">
              <w:t>DA&lt;500: 100*</w:t>
            </w:r>
            <w:proofErr w:type="spellStart"/>
            <w:r w:rsidRPr="007139D9">
              <w:t>MetVal</w:t>
            </w:r>
            <w:proofErr w:type="spellEnd"/>
            <w:r w:rsidRPr="007139D9">
              <w:t>/(10.7 *</w:t>
            </w:r>
            <w:proofErr w:type="spellStart"/>
            <w:r w:rsidRPr="007139D9">
              <w:t>logDA</w:t>
            </w:r>
            <w:proofErr w:type="spellEnd"/>
            <w:r w:rsidRPr="007139D9">
              <w:t xml:space="preserve"> +  4.44) OR DA&gt;500: 100*</w:t>
            </w:r>
            <w:proofErr w:type="spellStart"/>
            <w:r w:rsidRPr="007139D9">
              <w:t>MetVal</w:t>
            </w:r>
            <w:proofErr w:type="spellEnd"/>
            <w:r w:rsidRPr="007139D9">
              <w:t>/33.3</w:t>
            </w:r>
          </w:p>
        </w:tc>
      </w:tr>
      <w:tr w:rsidR="007139D9" w:rsidRPr="007139D9" w14:paraId="792775D2" w14:textId="77777777" w:rsidTr="007139D9">
        <w:trPr>
          <w:trHeight w:val="300"/>
        </w:trPr>
        <w:tc>
          <w:tcPr>
            <w:tcW w:w="8876" w:type="dxa"/>
            <w:noWrap/>
            <w:hideMark/>
          </w:tcPr>
          <w:p w14:paraId="0FEDC7FB" w14:textId="77777777" w:rsidR="007139D9" w:rsidRPr="007139D9" w:rsidRDefault="007139D9">
            <w:r w:rsidRPr="007139D9">
              <w:t>% Round-bodied sucker individuals (</w:t>
            </w:r>
            <w:proofErr w:type="spellStart"/>
            <w:r w:rsidRPr="007139D9">
              <w:t>pi_rbs</w:t>
            </w:r>
            <w:proofErr w:type="spellEnd"/>
            <w:r w:rsidRPr="007139D9">
              <w:t>)</w:t>
            </w:r>
          </w:p>
        </w:tc>
        <w:tc>
          <w:tcPr>
            <w:tcW w:w="1876" w:type="dxa"/>
            <w:noWrap/>
            <w:hideMark/>
          </w:tcPr>
          <w:p w14:paraId="301D8F26" w14:textId="77777777" w:rsidR="007139D9" w:rsidRPr="007139D9" w:rsidRDefault="007139D9">
            <w:r w:rsidRPr="007139D9">
              <w:t>Decrease</w:t>
            </w:r>
          </w:p>
        </w:tc>
        <w:tc>
          <w:tcPr>
            <w:tcW w:w="3476" w:type="dxa"/>
            <w:noWrap/>
            <w:hideMark/>
          </w:tcPr>
          <w:p w14:paraId="790969A9" w14:textId="77777777" w:rsidR="007139D9" w:rsidRPr="007139D9" w:rsidRDefault="007139D9">
            <w:r w:rsidRPr="007139D9">
              <w:t>100*</w:t>
            </w:r>
            <w:proofErr w:type="spellStart"/>
            <w:r w:rsidRPr="007139D9">
              <w:t>MetVal</w:t>
            </w:r>
            <w:proofErr w:type="spellEnd"/>
            <w:r w:rsidRPr="007139D9">
              <w:t>/29.8</w:t>
            </w:r>
          </w:p>
        </w:tc>
      </w:tr>
      <w:tr w:rsidR="007139D9" w:rsidRPr="007139D9" w14:paraId="22561C20" w14:textId="77777777" w:rsidTr="007139D9">
        <w:trPr>
          <w:trHeight w:val="300"/>
        </w:trPr>
        <w:tc>
          <w:tcPr>
            <w:tcW w:w="8876" w:type="dxa"/>
            <w:noWrap/>
            <w:hideMark/>
          </w:tcPr>
          <w:p w14:paraId="79DFFC30" w14:textId="77777777" w:rsidR="007139D9" w:rsidRPr="007139D9" w:rsidRDefault="007139D9">
            <w:r w:rsidRPr="007139D9">
              <w:t>% Individuals of the most abundant taxon (pi_dom01)</w:t>
            </w:r>
          </w:p>
        </w:tc>
        <w:tc>
          <w:tcPr>
            <w:tcW w:w="1876" w:type="dxa"/>
            <w:noWrap/>
            <w:hideMark/>
          </w:tcPr>
          <w:p w14:paraId="20DAA3DE" w14:textId="77777777" w:rsidR="007139D9" w:rsidRPr="007139D9" w:rsidRDefault="007139D9">
            <w:r w:rsidRPr="007139D9">
              <w:t>Increase</w:t>
            </w:r>
          </w:p>
        </w:tc>
        <w:tc>
          <w:tcPr>
            <w:tcW w:w="3476" w:type="dxa"/>
            <w:noWrap/>
            <w:hideMark/>
          </w:tcPr>
          <w:p w14:paraId="7ECD3ACF" w14:textId="77777777" w:rsidR="007139D9" w:rsidRPr="007139D9" w:rsidRDefault="007139D9">
            <w:r w:rsidRPr="007139D9">
              <w:t>100*(61.2-MetVal)/45.3</w:t>
            </w:r>
          </w:p>
        </w:tc>
      </w:tr>
      <w:tr w:rsidR="007139D9" w:rsidRPr="007139D9" w14:paraId="3C957B84" w14:textId="77777777" w:rsidTr="007139D9">
        <w:trPr>
          <w:trHeight w:val="300"/>
        </w:trPr>
        <w:tc>
          <w:tcPr>
            <w:tcW w:w="8876" w:type="dxa"/>
            <w:noWrap/>
            <w:hideMark/>
          </w:tcPr>
          <w:p w14:paraId="5C81B417" w14:textId="77777777" w:rsidR="007139D9" w:rsidRPr="007139D9" w:rsidRDefault="007139D9">
            <w:r w:rsidRPr="007139D9">
              <w:t>Biomass of Native Nontolerant minus Gizzard Shad per distance (</w:t>
            </w:r>
            <w:proofErr w:type="spellStart"/>
            <w:r w:rsidRPr="007139D9">
              <w:t>BioNatNonTolnGS_perdist</w:t>
            </w:r>
            <w:proofErr w:type="spellEnd"/>
            <w:r w:rsidRPr="007139D9">
              <w:t>)</w:t>
            </w:r>
          </w:p>
        </w:tc>
        <w:tc>
          <w:tcPr>
            <w:tcW w:w="1876" w:type="dxa"/>
            <w:noWrap/>
            <w:hideMark/>
          </w:tcPr>
          <w:p w14:paraId="76E6C698" w14:textId="77777777" w:rsidR="007139D9" w:rsidRPr="007139D9" w:rsidRDefault="007139D9">
            <w:r w:rsidRPr="007139D9">
              <w:t>Decrease</w:t>
            </w:r>
          </w:p>
        </w:tc>
        <w:tc>
          <w:tcPr>
            <w:tcW w:w="3476" w:type="dxa"/>
            <w:noWrap/>
            <w:hideMark/>
          </w:tcPr>
          <w:p w14:paraId="0E5DB92C" w14:textId="77777777" w:rsidR="007139D9" w:rsidRPr="007139D9" w:rsidRDefault="007139D9">
            <w:r w:rsidRPr="007139D9">
              <w:t>100*(MetVal-6.8)/171.1</w:t>
            </w:r>
          </w:p>
        </w:tc>
      </w:tr>
      <w:tr w:rsidR="007139D9" w:rsidRPr="007139D9" w14:paraId="615A22D4" w14:textId="77777777" w:rsidTr="007139D9">
        <w:trPr>
          <w:trHeight w:val="300"/>
        </w:trPr>
        <w:tc>
          <w:tcPr>
            <w:tcW w:w="8876" w:type="dxa"/>
            <w:noWrap/>
            <w:hideMark/>
          </w:tcPr>
          <w:p w14:paraId="4DB04913" w14:textId="77777777" w:rsidR="007139D9" w:rsidRPr="007139D9" w:rsidRDefault="007139D9">
            <w:r w:rsidRPr="007139D9">
              <w:t xml:space="preserve">Number of native </w:t>
            </w:r>
            <w:proofErr w:type="spellStart"/>
            <w:r w:rsidRPr="007139D9">
              <w:t>Cyprinidae</w:t>
            </w:r>
            <w:proofErr w:type="spellEnd"/>
            <w:r w:rsidRPr="007139D9">
              <w:t xml:space="preserve"> invertivore taxa (</w:t>
            </w:r>
            <w:proofErr w:type="spellStart"/>
            <w:r w:rsidRPr="007139D9">
              <w:t>nt_natCypinvert</w:t>
            </w:r>
            <w:proofErr w:type="spellEnd"/>
            <w:r w:rsidRPr="007139D9">
              <w:t>)</w:t>
            </w:r>
          </w:p>
        </w:tc>
        <w:tc>
          <w:tcPr>
            <w:tcW w:w="1876" w:type="dxa"/>
            <w:noWrap/>
            <w:hideMark/>
          </w:tcPr>
          <w:p w14:paraId="7EF03ABC" w14:textId="77777777" w:rsidR="007139D9" w:rsidRPr="007139D9" w:rsidRDefault="007139D9">
            <w:r w:rsidRPr="007139D9">
              <w:t>Decrease</w:t>
            </w:r>
          </w:p>
        </w:tc>
        <w:tc>
          <w:tcPr>
            <w:tcW w:w="3476" w:type="dxa"/>
            <w:noWrap/>
            <w:hideMark/>
          </w:tcPr>
          <w:p w14:paraId="610A4085" w14:textId="77777777" w:rsidR="007139D9" w:rsidRPr="007139D9" w:rsidRDefault="007139D9">
            <w:r w:rsidRPr="007139D9">
              <w:t>100*</w:t>
            </w:r>
            <w:proofErr w:type="spellStart"/>
            <w:r w:rsidRPr="007139D9">
              <w:t>MetVal</w:t>
            </w:r>
            <w:proofErr w:type="spellEnd"/>
            <w:r w:rsidRPr="007139D9">
              <w:t>/6</w:t>
            </w:r>
          </w:p>
        </w:tc>
      </w:tr>
      <w:tr w:rsidR="007139D9" w:rsidRPr="007139D9" w14:paraId="64C88EB7" w14:textId="77777777" w:rsidTr="007139D9">
        <w:trPr>
          <w:trHeight w:val="300"/>
        </w:trPr>
        <w:tc>
          <w:tcPr>
            <w:tcW w:w="8876" w:type="dxa"/>
            <w:noWrap/>
            <w:hideMark/>
          </w:tcPr>
          <w:p w14:paraId="59F70A29" w14:textId="77777777" w:rsidR="007139D9" w:rsidRPr="007139D9" w:rsidRDefault="007139D9">
            <w:r w:rsidRPr="007139D9">
              <w:t>% Intolerant individuals (</w:t>
            </w:r>
            <w:proofErr w:type="spellStart"/>
            <w:r w:rsidRPr="007139D9">
              <w:t>pi_intolerant</w:t>
            </w:r>
            <w:proofErr w:type="spellEnd"/>
            <w:r w:rsidRPr="007139D9">
              <w:t>)</w:t>
            </w:r>
          </w:p>
        </w:tc>
        <w:tc>
          <w:tcPr>
            <w:tcW w:w="1876" w:type="dxa"/>
            <w:noWrap/>
            <w:hideMark/>
          </w:tcPr>
          <w:p w14:paraId="754DBD5A" w14:textId="77777777" w:rsidR="007139D9" w:rsidRPr="007139D9" w:rsidRDefault="007139D9">
            <w:r w:rsidRPr="007139D9">
              <w:t>Decrease</w:t>
            </w:r>
          </w:p>
        </w:tc>
        <w:tc>
          <w:tcPr>
            <w:tcW w:w="3476" w:type="dxa"/>
            <w:noWrap/>
            <w:hideMark/>
          </w:tcPr>
          <w:p w14:paraId="42662C91" w14:textId="77777777" w:rsidR="007139D9" w:rsidRPr="007139D9" w:rsidRDefault="007139D9">
            <w:r w:rsidRPr="007139D9">
              <w:t>100*(MetVal-1.6)/61.7</w:t>
            </w:r>
          </w:p>
        </w:tc>
      </w:tr>
      <w:tr w:rsidR="007139D9" w:rsidRPr="007139D9" w14:paraId="2DA6157B" w14:textId="77777777" w:rsidTr="007139D9">
        <w:trPr>
          <w:trHeight w:val="300"/>
        </w:trPr>
        <w:tc>
          <w:tcPr>
            <w:tcW w:w="8876" w:type="dxa"/>
            <w:noWrap/>
            <w:hideMark/>
          </w:tcPr>
          <w:p w14:paraId="7D17ECBA" w14:textId="77777777" w:rsidR="007139D9" w:rsidRPr="007139D9" w:rsidRDefault="007139D9">
            <w:r w:rsidRPr="007139D9">
              <w:t>% Biomass of tolerant taxa (</w:t>
            </w:r>
            <w:proofErr w:type="spellStart"/>
            <w:r w:rsidRPr="007139D9">
              <w:t>pb_toler</w:t>
            </w:r>
            <w:proofErr w:type="spellEnd"/>
            <w:r w:rsidRPr="007139D9">
              <w:t>)</w:t>
            </w:r>
          </w:p>
        </w:tc>
        <w:tc>
          <w:tcPr>
            <w:tcW w:w="1876" w:type="dxa"/>
            <w:noWrap/>
            <w:hideMark/>
          </w:tcPr>
          <w:p w14:paraId="19E18B24" w14:textId="77777777" w:rsidR="007139D9" w:rsidRPr="007139D9" w:rsidRDefault="007139D9">
            <w:r w:rsidRPr="007139D9">
              <w:t>Increase</w:t>
            </w:r>
          </w:p>
        </w:tc>
        <w:tc>
          <w:tcPr>
            <w:tcW w:w="3476" w:type="dxa"/>
            <w:noWrap/>
            <w:hideMark/>
          </w:tcPr>
          <w:p w14:paraId="7CA3A962" w14:textId="77777777" w:rsidR="007139D9" w:rsidRPr="007139D9" w:rsidRDefault="007139D9">
            <w:r w:rsidRPr="007139D9">
              <w:t>100*(87.3-MetVal)/87.3</w:t>
            </w:r>
          </w:p>
        </w:tc>
      </w:tr>
      <w:tr w:rsidR="007139D9" w:rsidRPr="007139D9" w14:paraId="43B1BF33" w14:textId="77777777" w:rsidTr="007139D9">
        <w:trPr>
          <w:trHeight w:val="300"/>
        </w:trPr>
        <w:tc>
          <w:tcPr>
            <w:tcW w:w="8876" w:type="dxa"/>
            <w:noWrap/>
            <w:hideMark/>
          </w:tcPr>
          <w:p w14:paraId="5792D358" w14:textId="77777777" w:rsidR="007139D9" w:rsidRPr="007139D9" w:rsidRDefault="007139D9">
            <w:r w:rsidRPr="007139D9">
              <w:t xml:space="preserve">% Non-guarding, open-substrate </w:t>
            </w:r>
            <w:proofErr w:type="spellStart"/>
            <w:r w:rsidRPr="007139D9">
              <w:t>lithophil</w:t>
            </w:r>
            <w:proofErr w:type="spellEnd"/>
            <w:r w:rsidRPr="007139D9">
              <w:t xml:space="preserve"> individuals (</w:t>
            </w:r>
            <w:proofErr w:type="spellStart"/>
            <w:r w:rsidRPr="007139D9">
              <w:t>pi_os_lithophil</w:t>
            </w:r>
            <w:proofErr w:type="spellEnd"/>
            <w:r w:rsidRPr="007139D9">
              <w:t>)</w:t>
            </w:r>
          </w:p>
        </w:tc>
        <w:tc>
          <w:tcPr>
            <w:tcW w:w="1876" w:type="dxa"/>
            <w:noWrap/>
            <w:hideMark/>
          </w:tcPr>
          <w:p w14:paraId="36C2B1A2" w14:textId="77777777" w:rsidR="007139D9" w:rsidRPr="007139D9" w:rsidRDefault="007139D9">
            <w:r w:rsidRPr="007139D9">
              <w:t>Decrease</w:t>
            </w:r>
          </w:p>
        </w:tc>
        <w:tc>
          <w:tcPr>
            <w:tcW w:w="3476" w:type="dxa"/>
            <w:noWrap/>
            <w:hideMark/>
          </w:tcPr>
          <w:p w14:paraId="66256572" w14:textId="77777777" w:rsidR="007139D9" w:rsidRPr="007139D9" w:rsidRDefault="007139D9">
            <w:r w:rsidRPr="007139D9">
              <w:t>100*(MetVal-3.9)/48.5</w:t>
            </w:r>
          </w:p>
        </w:tc>
      </w:tr>
      <w:tr w:rsidR="007139D9" w:rsidRPr="007139D9" w14:paraId="4DEDBE29" w14:textId="77777777" w:rsidTr="007139D9">
        <w:trPr>
          <w:trHeight w:val="300"/>
        </w:trPr>
        <w:tc>
          <w:tcPr>
            <w:tcW w:w="8876" w:type="dxa"/>
            <w:noWrap/>
            <w:hideMark/>
          </w:tcPr>
          <w:p w14:paraId="1500D9E0" w14:textId="77777777" w:rsidR="007139D9" w:rsidRPr="007139D9" w:rsidRDefault="007139D9">
            <w:r w:rsidRPr="007139D9">
              <w:t>% individuals with DELT anomalies (</w:t>
            </w:r>
            <w:proofErr w:type="spellStart"/>
            <w:r w:rsidRPr="007139D9">
              <w:t>pi_delt</w:t>
            </w:r>
            <w:proofErr w:type="spellEnd"/>
            <w:r w:rsidRPr="007139D9">
              <w:t>)</w:t>
            </w:r>
          </w:p>
        </w:tc>
        <w:tc>
          <w:tcPr>
            <w:tcW w:w="1876" w:type="dxa"/>
            <w:noWrap/>
            <w:hideMark/>
          </w:tcPr>
          <w:p w14:paraId="5CB331C0" w14:textId="77777777" w:rsidR="007139D9" w:rsidRPr="007139D9" w:rsidRDefault="007139D9">
            <w:r w:rsidRPr="007139D9">
              <w:t>Increase</w:t>
            </w:r>
          </w:p>
        </w:tc>
        <w:tc>
          <w:tcPr>
            <w:tcW w:w="3476" w:type="dxa"/>
            <w:noWrap/>
            <w:hideMark/>
          </w:tcPr>
          <w:p w14:paraId="6188889C" w14:textId="77777777" w:rsidR="007139D9" w:rsidRPr="007139D9" w:rsidRDefault="007139D9">
            <w:r w:rsidRPr="007139D9">
              <w:t>100*(2-MetVal)/2</w:t>
            </w:r>
          </w:p>
        </w:tc>
      </w:tr>
    </w:tbl>
    <w:p w14:paraId="08B47638" w14:textId="665B63F3" w:rsidR="004B03F2" w:rsidRDefault="004B03F2" w:rsidP="004B03F2"/>
    <w:p w14:paraId="5B164275" w14:textId="6340E524" w:rsidR="007139D9" w:rsidRDefault="00BB3B95" w:rsidP="007139D9">
      <w:pPr>
        <w:pStyle w:val="Heading2"/>
      </w:pPr>
      <w:bookmarkStart w:id="14" w:name="_Toc61422489"/>
      <w:r>
        <w:t>High-Gradient Boatable Streams Site Class</w:t>
      </w:r>
      <w:bookmarkEnd w:id="1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41"/>
        <w:gridCol w:w="1576"/>
        <w:gridCol w:w="3573"/>
      </w:tblGrid>
      <w:tr w:rsidR="00D772C4" w:rsidRPr="00D772C4" w14:paraId="223093A1" w14:textId="77777777" w:rsidTr="00D772C4">
        <w:trPr>
          <w:trHeight w:val="300"/>
        </w:trPr>
        <w:tc>
          <w:tcPr>
            <w:tcW w:w="6836" w:type="dxa"/>
            <w:noWrap/>
            <w:hideMark/>
          </w:tcPr>
          <w:p w14:paraId="0F7F8A16" w14:textId="77777777" w:rsidR="00D772C4" w:rsidRPr="00D772C4" w:rsidRDefault="00D772C4">
            <w:pPr>
              <w:rPr>
                <w:b/>
                <w:bCs/>
              </w:rPr>
            </w:pPr>
            <w:r w:rsidRPr="00D772C4">
              <w:rPr>
                <w:b/>
                <w:bCs/>
              </w:rPr>
              <w:t>Metric (abbrev)</w:t>
            </w:r>
          </w:p>
        </w:tc>
        <w:tc>
          <w:tcPr>
            <w:tcW w:w="1876" w:type="dxa"/>
            <w:noWrap/>
            <w:hideMark/>
          </w:tcPr>
          <w:p w14:paraId="2AE12A03" w14:textId="77777777" w:rsidR="00D772C4" w:rsidRPr="00D772C4" w:rsidRDefault="00D772C4">
            <w:pPr>
              <w:rPr>
                <w:b/>
                <w:bCs/>
              </w:rPr>
            </w:pPr>
            <w:r w:rsidRPr="00D772C4">
              <w:rPr>
                <w:b/>
                <w:bCs/>
              </w:rPr>
              <w:t>Response to stress</w:t>
            </w:r>
          </w:p>
        </w:tc>
        <w:tc>
          <w:tcPr>
            <w:tcW w:w="3816" w:type="dxa"/>
            <w:noWrap/>
            <w:hideMark/>
          </w:tcPr>
          <w:p w14:paraId="1B157B86" w14:textId="77777777" w:rsidR="00D772C4" w:rsidRPr="00D772C4" w:rsidRDefault="00D772C4">
            <w:pPr>
              <w:rPr>
                <w:b/>
                <w:bCs/>
              </w:rPr>
            </w:pPr>
            <w:r w:rsidRPr="00D772C4">
              <w:rPr>
                <w:b/>
                <w:bCs/>
              </w:rPr>
              <w:t>Scoring formula</w:t>
            </w:r>
          </w:p>
        </w:tc>
      </w:tr>
      <w:tr w:rsidR="00D772C4" w:rsidRPr="00D772C4" w14:paraId="19965E93" w14:textId="77777777" w:rsidTr="00D772C4">
        <w:trPr>
          <w:trHeight w:val="600"/>
        </w:trPr>
        <w:tc>
          <w:tcPr>
            <w:tcW w:w="6836" w:type="dxa"/>
            <w:noWrap/>
            <w:hideMark/>
          </w:tcPr>
          <w:p w14:paraId="3C9C5A0F" w14:textId="77777777" w:rsidR="00D772C4" w:rsidRPr="00D772C4" w:rsidRDefault="00D772C4">
            <w:r w:rsidRPr="00D772C4">
              <w:t>Number of native taxa (</w:t>
            </w:r>
            <w:proofErr w:type="spellStart"/>
            <w:r w:rsidRPr="00D772C4">
              <w:t>jnt_native</w:t>
            </w:r>
            <w:proofErr w:type="spellEnd"/>
            <w:r w:rsidRPr="00D772C4">
              <w:t>)</w:t>
            </w:r>
          </w:p>
        </w:tc>
        <w:tc>
          <w:tcPr>
            <w:tcW w:w="1876" w:type="dxa"/>
            <w:noWrap/>
            <w:hideMark/>
          </w:tcPr>
          <w:p w14:paraId="5537D1BB" w14:textId="77777777" w:rsidR="00D772C4" w:rsidRPr="00D772C4" w:rsidRDefault="00D772C4">
            <w:r w:rsidRPr="00D772C4">
              <w:t>Decrease</w:t>
            </w:r>
          </w:p>
        </w:tc>
        <w:tc>
          <w:tcPr>
            <w:tcW w:w="3816" w:type="dxa"/>
            <w:hideMark/>
          </w:tcPr>
          <w:p w14:paraId="5975DC6E" w14:textId="77777777" w:rsidR="00D772C4" w:rsidRPr="00D772C4" w:rsidRDefault="00D772C4">
            <w:r w:rsidRPr="00D772C4">
              <w:t>DA&lt;500:100*</w:t>
            </w:r>
            <w:proofErr w:type="spellStart"/>
            <w:r w:rsidRPr="00D772C4">
              <w:t>MetVal</w:t>
            </w:r>
            <w:proofErr w:type="spellEnd"/>
            <w:r w:rsidRPr="00D772C4">
              <w:t>/(10.7*logDA+4.44) OR DA&gt;500: 100*</w:t>
            </w:r>
            <w:proofErr w:type="spellStart"/>
            <w:r w:rsidRPr="00D772C4">
              <w:t>MetVal</w:t>
            </w:r>
            <w:proofErr w:type="spellEnd"/>
            <w:r w:rsidRPr="00D772C4">
              <w:t>/33.3</w:t>
            </w:r>
          </w:p>
        </w:tc>
      </w:tr>
      <w:tr w:rsidR="00D772C4" w:rsidRPr="00D772C4" w14:paraId="41DC8FC1" w14:textId="77777777" w:rsidTr="00D772C4">
        <w:trPr>
          <w:trHeight w:val="300"/>
        </w:trPr>
        <w:tc>
          <w:tcPr>
            <w:tcW w:w="6836" w:type="dxa"/>
            <w:noWrap/>
            <w:hideMark/>
          </w:tcPr>
          <w:p w14:paraId="38B6F57C" w14:textId="77777777" w:rsidR="00D772C4" w:rsidRPr="00D772C4" w:rsidRDefault="00D772C4">
            <w:r w:rsidRPr="00D772C4">
              <w:t>Number of darter taxa (</w:t>
            </w:r>
            <w:proofErr w:type="spellStart"/>
            <w:r w:rsidRPr="00D772C4">
              <w:t>nt_darter</w:t>
            </w:r>
            <w:proofErr w:type="spellEnd"/>
            <w:r w:rsidRPr="00D772C4">
              <w:t>)</w:t>
            </w:r>
          </w:p>
        </w:tc>
        <w:tc>
          <w:tcPr>
            <w:tcW w:w="1876" w:type="dxa"/>
            <w:noWrap/>
            <w:hideMark/>
          </w:tcPr>
          <w:p w14:paraId="5DF465D8" w14:textId="77777777" w:rsidR="00D772C4" w:rsidRPr="00D772C4" w:rsidRDefault="00D772C4">
            <w:r w:rsidRPr="00D772C4">
              <w:t>Decrease</w:t>
            </w:r>
          </w:p>
        </w:tc>
        <w:tc>
          <w:tcPr>
            <w:tcW w:w="3816" w:type="dxa"/>
            <w:noWrap/>
            <w:hideMark/>
          </w:tcPr>
          <w:p w14:paraId="03F3FA78" w14:textId="77777777" w:rsidR="00D772C4" w:rsidRPr="00D772C4" w:rsidRDefault="00D772C4">
            <w:r w:rsidRPr="00D772C4">
              <w:t>100*</w:t>
            </w:r>
            <w:proofErr w:type="spellStart"/>
            <w:r w:rsidRPr="00D772C4">
              <w:t>MetVal</w:t>
            </w:r>
            <w:proofErr w:type="spellEnd"/>
            <w:r w:rsidRPr="00D772C4">
              <w:t>/8</w:t>
            </w:r>
          </w:p>
        </w:tc>
      </w:tr>
      <w:tr w:rsidR="00D772C4" w:rsidRPr="00D772C4" w14:paraId="0BACD0B8" w14:textId="77777777" w:rsidTr="00D772C4">
        <w:trPr>
          <w:trHeight w:val="300"/>
        </w:trPr>
        <w:tc>
          <w:tcPr>
            <w:tcW w:w="6836" w:type="dxa"/>
            <w:noWrap/>
            <w:hideMark/>
          </w:tcPr>
          <w:p w14:paraId="4583C7DD" w14:textId="77777777" w:rsidR="00D772C4" w:rsidRPr="00D772C4" w:rsidRDefault="00D772C4">
            <w:r w:rsidRPr="00D772C4">
              <w:t>Number of Centrarchidae taxa (</w:t>
            </w:r>
            <w:proofErr w:type="spellStart"/>
            <w:r w:rsidRPr="00D772C4">
              <w:t>nt_Cent</w:t>
            </w:r>
            <w:proofErr w:type="spellEnd"/>
            <w:r w:rsidRPr="00D772C4">
              <w:t>)</w:t>
            </w:r>
          </w:p>
        </w:tc>
        <w:tc>
          <w:tcPr>
            <w:tcW w:w="1876" w:type="dxa"/>
            <w:noWrap/>
            <w:hideMark/>
          </w:tcPr>
          <w:p w14:paraId="6B974093" w14:textId="77777777" w:rsidR="00D772C4" w:rsidRPr="00D772C4" w:rsidRDefault="00D772C4">
            <w:r w:rsidRPr="00D772C4">
              <w:t>Decrease</w:t>
            </w:r>
          </w:p>
        </w:tc>
        <w:tc>
          <w:tcPr>
            <w:tcW w:w="3816" w:type="dxa"/>
            <w:noWrap/>
            <w:hideMark/>
          </w:tcPr>
          <w:p w14:paraId="249538B2" w14:textId="77777777" w:rsidR="00D772C4" w:rsidRPr="00D772C4" w:rsidRDefault="00D772C4">
            <w:r w:rsidRPr="00D772C4">
              <w:t>100*(MetVal-2.9)/5.2</w:t>
            </w:r>
          </w:p>
        </w:tc>
      </w:tr>
      <w:tr w:rsidR="00D772C4" w:rsidRPr="00D772C4" w14:paraId="1B03F0FE" w14:textId="77777777" w:rsidTr="00D772C4">
        <w:trPr>
          <w:trHeight w:val="300"/>
        </w:trPr>
        <w:tc>
          <w:tcPr>
            <w:tcW w:w="6836" w:type="dxa"/>
            <w:noWrap/>
            <w:hideMark/>
          </w:tcPr>
          <w:p w14:paraId="7FCFE454" w14:textId="77777777" w:rsidR="00D772C4" w:rsidRPr="00D772C4" w:rsidRDefault="00D772C4">
            <w:r w:rsidRPr="00D772C4">
              <w:t>% Biomass of round-bodied suckers (</w:t>
            </w:r>
            <w:proofErr w:type="spellStart"/>
            <w:r w:rsidRPr="00D772C4">
              <w:t>pb_rbs</w:t>
            </w:r>
            <w:proofErr w:type="spellEnd"/>
            <w:r w:rsidRPr="00D772C4">
              <w:t>)</w:t>
            </w:r>
          </w:p>
        </w:tc>
        <w:tc>
          <w:tcPr>
            <w:tcW w:w="1876" w:type="dxa"/>
            <w:noWrap/>
            <w:hideMark/>
          </w:tcPr>
          <w:p w14:paraId="65776146" w14:textId="77777777" w:rsidR="00D772C4" w:rsidRPr="00D772C4" w:rsidRDefault="00D772C4">
            <w:r w:rsidRPr="00D772C4">
              <w:t>Decrease</w:t>
            </w:r>
          </w:p>
        </w:tc>
        <w:tc>
          <w:tcPr>
            <w:tcW w:w="3816" w:type="dxa"/>
            <w:noWrap/>
            <w:hideMark/>
          </w:tcPr>
          <w:p w14:paraId="2FDBB6E3" w14:textId="77777777" w:rsidR="00D772C4" w:rsidRPr="00D772C4" w:rsidRDefault="00D772C4">
            <w:r w:rsidRPr="00D772C4">
              <w:t>100*</w:t>
            </w:r>
            <w:proofErr w:type="spellStart"/>
            <w:r w:rsidRPr="00D772C4">
              <w:t>MetVal</w:t>
            </w:r>
            <w:proofErr w:type="spellEnd"/>
            <w:r w:rsidRPr="00D772C4">
              <w:t>/77.1</w:t>
            </w:r>
          </w:p>
        </w:tc>
      </w:tr>
      <w:tr w:rsidR="00D772C4" w:rsidRPr="00D772C4" w14:paraId="60F9AF1F" w14:textId="77777777" w:rsidTr="00D772C4">
        <w:trPr>
          <w:trHeight w:val="300"/>
        </w:trPr>
        <w:tc>
          <w:tcPr>
            <w:tcW w:w="6836" w:type="dxa"/>
            <w:noWrap/>
            <w:hideMark/>
          </w:tcPr>
          <w:p w14:paraId="0141018A" w14:textId="77777777" w:rsidR="00D772C4" w:rsidRPr="00D772C4" w:rsidRDefault="00D772C4">
            <w:r w:rsidRPr="00D772C4">
              <w:t>% Insectivore and invertivore individuals (</w:t>
            </w:r>
            <w:proofErr w:type="spellStart"/>
            <w:r w:rsidRPr="00D772C4">
              <w:t>pi_insinv</w:t>
            </w:r>
            <w:proofErr w:type="spellEnd"/>
            <w:r w:rsidRPr="00D772C4">
              <w:t>)</w:t>
            </w:r>
          </w:p>
        </w:tc>
        <w:tc>
          <w:tcPr>
            <w:tcW w:w="1876" w:type="dxa"/>
            <w:noWrap/>
            <w:hideMark/>
          </w:tcPr>
          <w:p w14:paraId="35E4C6A0" w14:textId="77777777" w:rsidR="00D772C4" w:rsidRPr="00D772C4" w:rsidRDefault="00D772C4">
            <w:r w:rsidRPr="00D772C4">
              <w:t>Decrease</w:t>
            </w:r>
          </w:p>
        </w:tc>
        <w:tc>
          <w:tcPr>
            <w:tcW w:w="3816" w:type="dxa"/>
            <w:noWrap/>
            <w:hideMark/>
          </w:tcPr>
          <w:p w14:paraId="24A4CA82" w14:textId="77777777" w:rsidR="00D772C4" w:rsidRPr="00D772C4" w:rsidRDefault="00D772C4">
            <w:r w:rsidRPr="00D772C4">
              <w:t>100*(MetVal-22.5)/64.3</w:t>
            </w:r>
          </w:p>
        </w:tc>
      </w:tr>
      <w:tr w:rsidR="00D772C4" w:rsidRPr="00D772C4" w14:paraId="08E16D78" w14:textId="77777777" w:rsidTr="00D772C4">
        <w:trPr>
          <w:trHeight w:val="300"/>
        </w:trPr>
        <w:tc>
          <w:tcPr>
            <w:tcW w:w="6836" w:type="dxa"/>
            <w:noWrap/>
            <w:hideMark/>
          </w:tcPr>
          <w:p w14:paraId="65C0268E" w14:textId="77777777" w:rsidR="00D772C4" w:rsidRPr="00D772C4" w:rsidRDefault="00D772C4">
            <w:r w:rsidRPr="00D772C4">
              <w:t>% Omnivore individuals (</w:t>
            </w:r>
            <w:proofErr w:type="spellStart"/>
            <w:r w:rsidRPr="00D772C4">
              <w:t>pi_omnivore</w:t>
            </w:r>
            <w:proofErr w:type="spellEnd"/>
            <w:r w:rsidRPr="00D772C4">
              <w:t>)</w:t>
            </w:r>
          </w:p>
        </w:tc>
        <w:tc>
          <w:tcPr>
            <w:tcW w:w="1876" w:type="dxa"/>
            <w:noWrap/>
            <w:hideMark/>
          </w:tcPr>
          <w:p w14:paraId="1793FDD0" w14:textId="77777777" w:rsidR="00D772C4" w:rsidRPr="00D772C4" w:rsidRDefault="00D772C4">
            <w:r w:rsidRPr="00D772C4">
              <w:t>Increase</w:t>
            </w:r>
          </w:p>
        </w:tc>
        <w:tc>
          <w:tcPr>
            <w:tcW w:w="3816" w:type="dxa"/>
            <w:noWrap/>
            <w:hideMark/>
          </w:tcPr>
          <w:p w14:paraId="237CE171" w14:textId="77777777" w:rsidR="00D772C4" w:rsidRPr="00D772C4" w:rsidRDefault="00D772C4">
            <w:r w:rsidRPr="00D772C4">
              <w:t>100*(28.2-MetVal)/28.2</w:t>
            </w:r>
          </w:p>
        </w:tc>
      </w:tr>
      <w:tr w:rsidR="00D772C4" w:rsidRPr="00D772C4" w14:paraId="3AFF178C" w14:textId="77777777" w:rsidTr="00D772C4">
        <w:trPr>
          <w:trHeight w:val="300"/>
        </w:trPr>
        <w:tc>
          <w:tcPr>
            <w:tcW w:w="6836" w:type="dxa"/>
            <w:noWrap/>
            <w:hideMark/>
          </w:tcPr>
          <w:p w14:paraId="4B3137A9" w14:textId="77777777" w:rsidR="00D772C4" w:rsidRPr="00D772C4" w:rsidRDefault="00D772C4">
            <w:r w:rsidRPr="00D772C4">
              <w:t>% Intolerant individuals (</w:t>
            </w:r>
            <w:proofErr w:type="spellStart"/>
            <w:r w:rsidRPr="00D772C4">
              <w:t>pi_intolerant</w:t>
            </w:r>
            <w:proofErr w:type="spellEnd"/>
            <w:r w:rsidRPr="00D772C4">
              <w:t>)</w:t>
            </w:r>
          </w:p>
        </w:tc>
        <w:tc>
          <w:tcPr>
            <w:tcW w:w="1876" w:type="dxa"/>
            <w:noWrap/>
            <w:hideMark/>
          </w:tcPr>
          <w:p w14:paraId="3A312889" w14:textId="77777777" w:rsidR="00D772C4" w:rsidRPr="00D772C4" w:rsidRDefault="00D772C4">
            <w:r w:rsidRPr="00D772C4">
              <w:t>Decrease</w:t>
            </w:r>
          </w:p>
        </w:tc>
        <w:tc>
          <w:tcPr>
            <w:tcW w:w="3816" w:type="dxa"/>
            <w:noWrap/>
            <w:hideMark/>
          </w:tcPr>
          <w:p w14:paraId="0AECD6F4" w14:textId="77777777" w:rsidR="00D772C4" w:rsidRPr="00D772C4" w:rsidRDefault="00D772C4">
            <w:r w:rsidRPr="00D772C4">
              <w:t>100*(MetVal-0.2)/70.1</w:t>
            </w:r>
          </w:p>
        </w:tc>
      </w:tr>
      <w:tr w:rsidR="00D772C4" w:rsidRPr="00D772C4" w14:paraId="6ECFB6B8" w14:textId="77777777" w:rsidTr="00D772C4">
        <w:trPr>
          <w:trHeight w:val="300"/>
        </w:trPr>
        <w:tc>
          <w:tcPr>
            <w:tcW w:w="6836" w:type="dxa"/>
            <w:noWrap/>
            <w:hideMark/>
          </w:tcPr>
          <w:p w14:paraId="67372595" w14:textId="77777777" w:rsidR="00D772C4" w:rsidRPr="00D772C4" w:rsidRDefault="00D772C4">
            <w:r w:rsidRPr="00D772C4">
              <w:t>% Biomass of tolerant taxa (</w:t>
            </w:r>
            <w:proofErr w:type="spellStart"/>
            <w:r w:rsidRPr="00D772C4">
              <w:t>pb_toler</w:t>
            </w:r>
            <w:proofErr w:type="spellEnd"/>
            <w:r w:rsidRPr="00D772C4">
              <w:t>)</w:t>
            </w:r>
          </w:p>
        </w:tc>
        <w:tc>
          <w:tcPr>
            <w:tcW w:w="1876" w:type="dxa"/>
            <w:noWrap/>
            <w:hideMark/>
          </w:tcPr>
          <w:p w14:paraId="49A9A928" w14:textId="77777777" w:rsidR="00D772C4" w:rsidRPr="00D772C4" w:rsidRDefault="00D772C4">
            <w:r w:rsidRPr="00D772C4">
              <w:t>Increase</w:t>
            </w:r>
          </w:p>
        </w:tc>
        <w:tc>
          <w:tcPr>
            <w:tcW w:w="3816" w:type="dxa"/>
            <w:noWrap/>
            <w:hideMark/>
          </w:tcPr>
          <w:p w14:paraId="0CCB502E" w14:textId="77777777" w:rsidR="00D772C4" w:rsidRPr="00D772C4" w:rsidRDefault="00D772C4">
            <w:r w:rsidRPr="00D772C4">
              <w:t>100*(96.1-MetVal)/96.1</w:t>
            </w:r>
          </w:p>
        </w:tc>
      </w:tr>
      <w:tr w:rsidR="00D772C4" w:rsidRPr="00D772C4" w14:paraId="486B2378" w14:textId="77777777" w:rsidTr="00D772C4">
        <w:trPr>
          <w:trHeight w:val="300"/>
        </w:trPr>
        <w:tc>
          <w:tcPr>
            <w:tcW w:w="6836" w:type="dxa"/>
            <w:noWrap/>
            <w:hideMark/>
          </w:tcPr>
          <w:p w14:paraId="31A1B205" w14:textId="77777777" w:rsidR="00D772C4" w:rsidRPr="00D772C4" w:rsidRDefault="00D772C4">
            <w:r w:rsidRPr="00D772C4">
              <w:t xml:space="preserve">% Non-guarding, open-substrate </w:t>
            </w:r>
            <w:proofErr w:type="spellStart"/>
            <w:r w:rsidRPr="00D772C4">
              <w:t>lithophil</w:t>
            </w:r>
            <w:proofErr w:type="spellEnd"/>
            <w:r w:rsidRPr="00D772C4">
              <w:t xml:space="preserve"> individuals (</w:t>
            </w:r>
            <w:proofErr w:type="spellStart"/>
            <w:r w:rsidRPr="00D772C4">
              <w:t>pi_os_lithophil</w:t>
            </w:r>
            <w:proofErr w:type="spellEnd"/>
            <w:r w:rsidRPr="00D772C4">
              <w:t>)</w:t>
            </w:r>
          </w:p>
        </w:tc>
        <w:tc>
          <w:tcPr>
            <w:tcW w:w="1876" w:type="dxa"/>
            <w:noWrap/>
            <w:hideMark/>
          </w:tcPr>
          <w:p w14:paraId="2337495A" w14:textId="77777777" w:rsidR="00D772C4" w:rsidRPr="00D772C4" w:rsidRDefault="00D772C4">
            <w:r w:rsidRPr="00D772C4">
              <w:t>Decrease</w:t>
            </w:r>
          </w:p>
        </w:tc>
        <w:tc>
          <w:tcPr>
            <w:tcW w:w="3816" w:type="dxa"/>
            <w:noWrap/>
            <w:hideMark/>
          </w:tcPr>
          <w:p w14:paraId="1B05CBE0" w14:textId="77777777" w:rsidR="00D772C4" w:rsidRPr="00D772C4" w:rsidRDefault="00D772C4">
            <w:r w:rsidRPr="00D772C4">
              <w:t>100*(MetVal-6.1)/56.7</w:t>
            </w:r>
          </w:p>
        </w:tc>
      </w:tr>
      <w:tr w:rsidR="00D772C4" w:rsidRPr="00D772C4" w14:paraId="13A22F65" w14:textId="77777777" w:rsidTr="00D772C4">
        <w:trPr>
          <w:trHeight w:val="300"/>
        </w:trPr>
        <w:tc>
          <w:tcPr>
            <w:tcW w:w="6836" w:type="dxa"/>
            <w:noWrap/>
            <w:hideMark/>
          </w:tcPr>
          <w:p w14:paraId="513C9D4A" w14:textId="77777777" w:rsidR="00D772C4" w:rsidRPr="00D772C4" w:rsidRDefault="00D772C4">
            <w:r w:rsidRPr="00D772C4">
              <w:t>% individuals with DELT anomalies (</w:t>
            </w:r>
            <w:proofErr w:type="spellStart"/>
            <w:r w:rsidRPr="00D772C4">
              <w:t>pi_delt</w:t>
            </w:r>
            <w:proofErr w:type="spellEnd"/>
            <w:r w:rsidRPr="00D772C4">
              <w:t>)</w:t>
            </w:r>
          </w:p>
        </w:tc>
        <w:tc>
          <w:tcPr>
            <w:tcW w:w="1876" w:type="dxa"/>
            <w:noWrap/>
            <w:hideMark/>
          </w:tcPr>
          <w:p w14:paraId="1D6B12E6" w14:textId="77777777" w:rsidR="00D772C4" w:rsidRPr="00D772C4" w:rsidRDefault="00D772C4">
            <w:r w:rsidRPr="00D772C4">
              <w:t>Increase</w:t>
            </w:r>
          </w:p>
        </w:tc>
        <w:tc>
          <w:tcPr>
            <w:tcW w:w="3816" w:type="dxa"/>
            <w:noWrap/>
            <w:hideMark/>
          </w:tcPr>
          <w:p w14:paraId="2FC0D46D" w14:textId="77777777" w:rsidR="00D772C4" w:rsidRPr="00D772C4" w:rsidRDefault="00D772C4">
            <w:r w:rsidRPr="00D772C4">
              <w:t>100*(2-MetVal)/2</w:t>
            </w:r>
          </w:p>
        </w:tc>
      </w:tr>
    </w:tbl>
    <w:p w14:paraId="4BA39010" w14:textId="77777777" w:rsidR="00BB3B95" w:rsidRPr="00BB3B95" w:rsidRDefault="00BB3B95" w:rsidP="00BB3B95"/>
    <w:sectPr w:rsidR="00BB3B95" w:rsidRPr="00BB3B95" w:rsidSect="00BF22D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7D92CAC"/>
    <w:multiLevelType w:val="hybridMultilevel"/>
    <w:tmpl w:val="E02CA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tjA2MjC1MDU2tzRX0lEKTi0uzszPAykwrgUAgtJxwCwAAAA="/>
  </w:docVars>
  <w:rsids>
    <w:rsidRoot w:val="00535CB0"/>
    <w:rsid w:val="00014EED"/>
    <w:rsid w:val="00056952"/>
    <w:rsid w:val="0006303B"/>
    <w:rsid w:val="000E6636"/>
    <w:rsid w:val="00121616"/>
    <w:rsid w:val="001B5963"/>
    <w:rsid w:val="001C2138"/>
    <w:rsid w:val="002462C1"/>
    <w:rsid w:val="00393D22"/>
    <w:rsid w:val="004377EE"/>
    <w:rsid w:val="004431EB"/>
    <w:rsid w:val="004B03F2"/>
    <w:rsid w:val="004C559A"/>
    <w:rsid w:val="00511F54"/>
    <w:rsid w:val="00535CB0"/>
    <w:rsid w:val="00615F75"/>
    <w:rsid w:val="006A4315"/>
    <w:rsid w:val="006D1DAA"/>
    <w:rsid w:val="007139D9"/>
    <w:rsid w:val="00750740"/>
    <w:rsid w:val="007721D7"/>
    <w:rsid w:val="007C37F2"/>
    <w:rsid w:val="008077F1"/>
    <w:rsid w:val="008552EC"/>
    <w:rsid w:val="00882593"/>
    <w:rsid w:val="008F3338"/>
    <w:rsid w:val="009329A2"/>
    <w:rsid w:val="009B62D5"/>
    <w:rsid w:val="00A529B0"/>
    <w:rsid w:val="00A77152"/>
    <w:rsid w:val="00AD53BA"/>
    <w:rsid w:val="00B707FB"/>
    <w:rsid w:val="00B71D56"/>
    <w:rsid w:val="00BB3B95"/>
    <w:rsid w:val="00BF22D4"/>
    <w:rsid w:val="00CA56E2"/>
    <w:rsid w:val="00CD673C"/>
    <w:rsid w:val="00D772C4"/>
    <w:rsid w:val="00DD7847"/>
    <w:rsid w:val="00DD7D99"/>
    <w:rsid w:val="00E27581"/>
    <w:rsid w:val="00E31C0F"/>
    <w:rsid w:val="00E9169A"/>
    <w:rsid w:val="00EF6A87"/>
    <w:rsid w:val="00EF7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9DC1E3"/>
  <w15:chartTrackingRefBased/>
  <w15:docId w15:val="{823D07C5-A3A5-4571-97BE-A680BED309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329A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D53B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35C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329A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D53B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0E6636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C2138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C213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C2138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1C213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043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9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2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1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5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2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8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14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0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722535354FE44D894D41349A7B291C" ma:contentTypeVersion="13" ma:contentTypeDescription="Create a new document." ma:contentTypeScope="" ma:versionID="58de43979792481ad7e727883399823e">
  <xsd:schema xmlns:xsd="http://www.w3.org/2001/XMLSchema" xmlns:xs="http://www.w3.org/2001/XMLSchema" xmlns:p="http://schemas.microsoft.com/office/2006/metadata/properties" xmlns:ns3="f184d54a-0942-4fe6-a117-6eb5ddd114d9" xmlns:ns4="ee0f1bd9-88a9-4065-9041-4ab71245ad05" targetNamespace="http://schemas.microsoft.com/office/2006/metadata/properties" ma:root="true" ma:fieldsID="d1e4bc53e1ae157333121df11b709d15" ns3:_="" ns4:_="">
    <xsd:import namespace="f184d54a-0942-4fe6-a117-6eb5ddd114d9"/>
    <xsd:import namespace="ee0f1bd9-88a9-4065-9041-4ab71245ad05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84d54a-0942-4fe6-a117-6eb5ddd114d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0f1bd9-88a9-4065-9041-4ab71245ad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9C260C-C6BA-4995-B064-00AF57F3AD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84d54a-0942-4fe6-a117-6eb5ddd114d9"/>
    <ds:schemaRef ds:uri="ee0f1bd9-88a9-4065-9041-4ab71245ad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7D27A32-9B73-4967-8876-6FC9A78217F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109068-CEE9-427B-ADFF-A2E64911A95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A21E084-4B0C-4A43-BED7-D9D14D7DEE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6</Pages>
  <Words>1627</Words>
  <Characters>9276</Characters>
  <Application>Microsoft Office Word</Application>
  <DocSecurity>0</DocSecurity>
  <Lines>77</Lines>
  <Paragraphs>21</Paragraphs>
  <ScaleCrop>false</ScaleCrop>
  <Company/>
  <LinksUpToDate>false</LinksUpToDate>
  <CharactersWithSpaces>10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ock, Ben</dc:creator>
  <cp:keywords/>
  <dc:description/>
  <cp:lastModifiedBy>Block, Ben</cp:lastModifiedBy>
  <cp:revision>44</cp:revision>
  <dcterms:created xsi:type="dcterms:W3CDTF">2021-01-12T15:18:00Z</dcterms:created>
  <dcterms:modified xsi:type="dcterms:W3CDTF">2021-01-13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722535354FE44D894D41349A7B291C</vt:lpwstr>
  </property>
</Properties>
</file>